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43905559" w:displacedByCustomXml="next"/>
    <w:bookmarkEnd w:id="0" w:displacedByCustomXml="next"/>
    <w:sdt>
      <w:sdtPr>
        <w:id w:val="1021820143"/>
        <w:docPartObj>
          <w:docPartGallery w:val="Cover Pages"/>
          <w:docPartUnique/>
        </w:docPartObj>
      </w:sdtPr>
      <w:sdtEndPr/>
      <w:sdtContent>
        <w:p w14:paraId="14ED3614" w14:textId="6600DCA2" w:rsidR="00F87878" w:rsidRDefault="00511F06" w:rsidP="00511F06">
          <w:pPr>
            <w:jc w:val="center"/>
          </w:pPr>
          <w:r>
            <w:rPr>
              <w:rFonts w:ascii="Calibri" w:hAnsi="Calibri" w:cs="Calibri"/>
              <w:b/>
              <w:noProof/>
              <w:color w:val="000000"/>
              <w:sz w:val="24"/>
              <w:lang w:val="en-US"/>
            </w:rPr>
            <w:drawing>
              <wp:anchor distT="0" distB="0" distL="114300" distR="114300" simplePos="0" relativeHeight="251658241" behindDoc="0" locked="0" layoutInCell="1" allowOverlap="1" wp14:anchorId="37085370" wp14:editId="2C0A59AD">
                <wp:simplePos x="0" y="0"/>
                <wp:positionH relativeFrom="margin">
                  <wp:posOffset>1772285</wp:posOffset>
                </wp:positionH>
                <wp:positionV relativeFrom="paragraph">
                  <wp:posOffset>3175</wp:posOffset>
                </wp:positionV>
                <wp:extent cx="2190115" cy="2202815"/>
                <wp:effectExtent l="0" t="0" r="635" b="0"/>
                <wp:wrapTopAndBottom/>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190115" cy="2202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2D06588" w14:textId="35465392" w:rsidR="003639EA" w:rsidRDefault="00F87878" w:rsidP="003639EA">
          <w:r>
            <w:rPr>
              <w:noProof/>
            </w:rPr>
            <mc:AlternateContent>
              <mc:Choice Requires="wps">
                <w:drawing>
                  <wp:anchor distT="0" distB="0" distL="182880" distR="182880" simplePos="0" relativeHeight="251658240" behindDoc="0" locked="0" layoutInCell="1" allowOverlap="1" wp14:anchorId="1CC561F1" wp14:editId="581688F8">
                    <wp:simplePos x="0" y="0"/>
                    <mc:AlternateContent>
                      <mc:Choice Requires="wp14">
                        <wp:positionH relativeFrom="margin">
                          <wp14:pctPosHOffset>7700</wp14:pctPosHOffset>
                        </wp:positionH>
                      </mc:Choice>
                      <mc:Fallback>
                        <wp:positionH relativeFrom="page">
                          <wp:posOffset>13430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Metin Kutusu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C0EC0" w14:textId="18DE515F" w:rsidR="00F87878" w:rsidRPr="0005434F" w:rsidRDefault="00B56E7D" w:rsidP="00890BDE">
                                <w:pPr>
                                  <w:pStyle w:val="AralkYok"/>
                                  <w:spacing w:before="40" w:after="560" w:line="216" w:lineRule="auto"/>
                                  <w:jc w:val="center"/>
                                  <w:rPr>
                                    <w:color w:val="000000" w:themeColor="text1"/>
                                    <w:sz w:val="72"/>
                                    <w:szCs w:val="72"/>
                                  </w:rPr>
                                </w:pPr>
                                <w:r>
                                  <w:rPr>
                                    <w:color w:val="000000" w:themeColor="text1"/>
                                    <w:sz w:val="72"/>
                                    <w:szCs w:val="72"/>
                                  </w:rPr>
                                  <w:t>PROJECT NEWNESS</w:t>
                                </w:r>
                              </w:p>
                              <w:sdt>
                                <w:sdtPr>
                                  <w:rPr>
                                    <w:caps/>
                                    <w:color w:val="000000" w:themeColor="text1"/>
                                    <w:sz w:val="28"/>
                                    <w:szCs w:val="28"/>
                                  </w:rPr>
                                  <w:alias w:val="Altyazı"/>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04EA628" w14:textId="5DC66872" w:rsidR="00F87878" w:rsidRPr="0005434F" w:rsidRDefault="0049237E" w:rsidP="00890BDE">
                                    <w:pPr>
                                      <w:pStyle w:val="AralkYok"/>
                                      <w:spacing w:before="40" w:after="40"/>
                                      <w:jc w:val="center"/>
                                      <w:rPr>
                                        <w:caps/>
                                        <w:color w:val="000000" w:themeColor="text1"/>
                                        <w:sz w:val="28"/>
                                        <w:szCs w:val="28"/>
                                      </w:rPr>
                                    </w:pPr>
                                    <w:r>
                                      <w:rPr>
                                        <w:caps/>
                                        <w:color w:val="000000" w:themeColor="text1"/>
                                        <w:sz w:val="28"/>
                                        <w:szCs w:val="28"/>
                                      </w:rPr>
                                      <w:t>UZAKTAN TAKİP SİSTEMİ &amp; IOT YIĞINI</w:t>
                                    </w:r>
                                  </w:p>
                                </w:sdtContent>
                              </w:sdt>
                              <w:p w14:paraId="13FC57F8" w14:textId="77777777" w:rsidR="00BA154B" w:rsidRDefault="00BA154B" w:rsidP="00D611D6">
                                <w:pPr>
                                  <w:pStyle w:val="AralkYok"/>
                                  <w:spacing w:before="80" w:after="40"/>
                                  <w:jc w:val="center"/>
                                  <w:rPr>
                                    <w:sz w:val="20"/>
                                    <w:szCs w:val="20"/>
                                  </w:rPr>
                                </w:pPr>
                              </w:p>
                              <w:sdt>
                                <w:sdtPr>
                                  <w:rPr>
                                    <w:sz w:val="20"/>
                                    <w:szCs w:val="20"/>
                                  </w:rPr>
                                  <w:alias w:val="Yayımlama Tarihi"/>
                                  <w:tag w:val=""/>
                                  <w:id w:val="-1128006606"/>
                                  <w:placeholder>
                                    <w:docPart w:val="A9842F31B95143C8B4D63790AB489D80"/>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p w14:paraId="04490E2C" w14:textId="3C562972" w:rsidR="00F87878" w:rsidRDefault="00B33E20" w:rsidP="00D611D6">
                                    <w:pPr>
                                      <w:pStyle w:val="AralkYok"/>
                                      <w:spacing w:before="80" w:after="40"/>
                                      <w:jc w:val="center"/>
                                      <w:rPr>
                                        <w:caps/>
                                        <w:color w:val="5B9BD5" w:themeColor="accent5"/>
                                        <w:sz w:val="24"/>
                                        <w:szCs w:val="24"/>
                                      </w:rPr>
                                    </w:pPr>
                                    <w:r>
                                      <w:rPr>
                                        <w:sz w:val="20"/>
                                        <w:szCs w:val="20"/>
                                      </w:rPr>
                                      <w:t>1</w:t>
                                    </w:r>
                                    <w:r w:rsidR="00511F06">
                                      <w:rPr>
                                        <w:sz w:val="20"/>
                                        <w:szCs w:val="20"/>
                                      </w:rPr>
                                      <w:t>3</w:t>
                                    </w:r>
                                    <w:r>
                                      <w:rPr>
                                        <w:sz w:val="20"/>
                                        <w:szCs w:val="20"/>
                                      </w:rPr>
                                      <w:t>.0</w:t>
                                    </w:r>
                                    <w:r w:rsidR="00511F06">
                                      <w:rPr>
                                        <w:sz w:val="20"/>
                                        <w:szCs w:val="20"/>
                                      </w:rPr>
                                      <w:t>9</w:t>
                                    </w:r>
                                    <w:r>
                                      <w:rPr>
                                        <w:sz w:val="20"/>
                                        <w:szCs w:val="20"/>
                                      </w:rPr>
                                      <w:t>.2021</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1CC561F1" id="_x0000_t202" coordsize="21600,21600" o:spt="202" path="m,l,21600r21600,l21600,xe">
                    <v:stroke joinstyle="miter"/>
                    <v:path gradientshapeok="t" o:connecttype="rect"/>
                  </v:shapetype>
                  <v:shape id="Metin Kutusu 131" o:spid="_x0000_s1026" type="#_x0000_t202" style="position:absolute;margin-left:0;margin-top:0;width:369pt;height:529.2pt;z-index:251658240;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" filled="f" stroked="f" strokeweight=".5pt">
                    <v:textbox style="mso-fit-shape-to-text:t" inset="0,0,0,0">
                      <w:txbxContent>
                        <w:p w14:paraId="467C0EC0" w14:textId="18DE515F" w:rsidR="00F87878" w:rsidRPr="0005434F" w:rsidRDefault="00B56E7D" w:rsidP="00890BDE">
                          <w:pPr>
                            <w:pStyle w:val="AralkYok"/>
                            <w:spacing w:before="40" w:after="560" w:line="216" w:lineRule="auto"/>
                            <w:jc w:val="center"/>
                            <w:rPr>
                              <w:color w:val="000000" w:themeColor="text1"/>
                              <w:sz w:val="72"/>
                              <w:szCs w:val="72"/>
                            </w:rPr>
                          </w:pPr>
                          <w:r>
                            <w:rPr>
                              <w:color w:val="000000" w:themeColor="text1"/>
                              <w:sz w:val="72"/>
                              <w:szCs w:val="72"/>
                            </w:rPr>
                            <w:t>PROJECT NEWNESS</w:t>
                          </w:r>
                        </w:p>
                        <w:sdt>
                          <w:sdtPr>
                            <w:rPr>
                              <w:caps/>
                              <w:color w:val="000000" w:themeColor="text1"/>
                              <w:sz w:val="28"/>
                              <w:szCs w:val="28"/>
                            </w:rPr>
                            <w:alias w:val="Altyazı"/>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204EA628" w14:textId="5DC66872" w:rsidR="00F87878" w:rsidRPr="0005434F" w:rsidRDefault="0049237E" w:rsidP="00890BDE">
                              <w:pPr>
                                <w:pStyle w:val="AralkYok"/>
                                <w:spacing w:before="40" w:after="40"/>
                                <w:jc w:val="center"/>
                                <w:rPr>
                                  <w:caps/>
                                  <w:color w:val="000000" w:themeColor="text1"/>
                                  <w:sz w:val="28"/>
                                  <w:szCs w:val="28"/>
                                </w:rPr>
                              </w:pPr>
                              <w:r>
                                <w:rPr>
                                  <w:caps/>
                                  <w:color w:val="000000" w:themeColor="text1"/>
                                  <w:sz w:val="28"/>
                                  <w:szCs w:val="28"/>
                                </w:rPr>
                                <w:t>UZAKTAN TAKİP SİSTEMİ &amp; IOT YIĞINI</w:t>
                              </w:r>
                            </w:p>
                          </w:sdtContent>
                        </w:sdt>
                        <w:p w14:paraId="13FC57F8" w14:textId="77777777" w:rsidR="00BA154B" w:rsidRDefault="00BA154B" w:rsidP="00D611D6">
                          <w:pPr>
                            <w:pStyle w:val="AralkYok"/>
                            <w:spacing w:before="80" w:after="40"/>
                            <w:jc w:val="center"/>
                            <w:rPr>
                              <w:sz w:val="20"/>
                              <w:szCs w:val="20"/>
                            </w:rPr>
                          </w:pPr>
                        </w:p>
                        <w:sdt>
                          <w:sdtPr>
                            <w:rPr>
                              <w:sz w:val="20"/>
                              <w:szCs w:val="20"/>
                            </w:rPr>
                            <w:alias w:val="Yayımlama Tarihi"/>
                            <w:tag w:val=""/>
                            <w:id w:val="-1128006606"/>
                            <w:placeholder>
                              <w:docPart w:val="A9842F31B95143C8B4D63790AB489D80"/>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p w14:paraId="04490E2C" w14:textId="3C562972" w:rsidR="00F87878" w:rsidRDefault="00B33E20" w:rsidP="00D611D6">
                              <w:pPr>
                                <w:pStyle w:val="AralkYok"/>
                                <w:spacing w:before="80" w:after="40"/>
                                <w:jc w:val="center"/>
                                <w:rPr>
                                  <w:caps/>
                                  <w:color w:val="5B9BD5" w:themeColor="accent5"/>
                                  <w:sz w:val="24"/>
                                  <w:szCs w:val="24"/>
                                </w:rPr>
                              </w:pPr>
                              <w:r>
                                <w:rPr>
                                  <w:sz w:val="20"/>
                                  <w:szCs w:val="20"/>
                                </w:rPr>
                                <w:t>1</w:t>
                              </w:r>
                              <w:r w:rsidR="00511F06">
                                <w:rPr>
                                  <w:sz w:val="20"/>
                                  <w:szCs w:val="20"/>
                                </w:rPr>
                                <w:t>3</w:t>
                              </w:r>
                              <w:r>
                                <w:rPr>
                                  <w:sz w:val="20"/>
                                  <w:szCs w:val="20"/>
                                </w:rPr>
                                <w:t>.0</w:t>
                              </w:r>
                              <w:r w:rsidR="00511F06">
                                <w:rPr>
                                  <w:sz w:val="20"/>
                                  <w:szCs w:val="20"/>
                                </w:rPr>
                                <w:t>9</w:t>
                              </w:r>
                              <w:r>
                                <w:rPr>
                                  <w:sz w:val="20"/>
                                  <w:szCs w:val="20"/>
                                </w:rPr>
                                <w:t>.2021</w:t>
                              </w:r>
                            </w:p>
                          </w:sdtContent>
                        </w:sdt>
                      </w:txbxContent>
                    </v:textbox>
                    <w10:wrap type="square" anchorx="margin" anchory="page"/>
                  </v:shape>
                </w:pict>
              </mc:Fallback>
            </mc:AlternateContent>
          </w:r>
          <w:r>
            <w:br w:type="page"/>
          </w:r>
        </w:p>
        <w:tbl>
          <w:tblPr>
            <w:tblStyle w:val="TabloKlavuzu"/>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265"/>
            <w:gridCol w:w="2265"/>
            <w:gridCol w:w="2266"/>
            <w:gridCol w:w="2266"/>
          </w:tblGrid>
          <w:tr w:rsidR="003639EA" w14:paraId="1CB28A0C" w14:textId="77777777" w:rsidTr="003639EA">
            <w:trPr>
              <w:trHeight w:val="525"/>
            </w:trPr>
            <w:tc>
              <w:tcPr>
                <w:tcW w:w="2265" w:type="dxa"/>
                <w:shd w:val="clear" w:color="auto" w:fill="F2F2F2" w:themeFill="background1" w:themeFillShade="F2"/>
                <w:vAlign w:val="center"/>
              </w:tcPr>
              <w:p w14:paraId="4A000426" w14:textId="77777777" w:rsidR="003639EA" w:rsidRPr="00FE6483" w:rsidRDefault="003639EA" w:rsidP="003639EA">
                <w:pPr>
                  <w:rPr>
                    <w:sz w:val="20"/>
                    <w:szCs w:val="20"/>
                  </w:rPr>
                </w:pPr>
                <w:bookmarkStart w:id="1" w:name="_Hlk43907044"/>
              </w:p>
            </w:tc>
            <w:tc>
              <w:tcPr>
                <w:tcW w:w="2265" w:type="dxa"/>
                <w:shd w:val="clear" w:color="auto" w:fill="F2F2F2" w:themeFill="background1" w:themeFillShade="F2"/>
                <w:vAlign w:val="center"/>
              </w:tcPr>
              <w:p w14:paraId="7DABF6F3" w14:textId="1218D11D" w:rsidR="003639EA" w:rsidRPr="00FE6483" w:rsidRDefault="003639EA" w:rsidP="003639EA">
                <w:pPr>
                  <w:jc w:val="center"/>
                  <w:rPr>
                    <w:b/>
                    <w:bCs/>
                    <w:sz w:val="20"/>
                    <w:szCs w:val="20"/>
                  </w:rPr>
                </w:pPr>
                <w:r w:rsidRPr="00FE6483">
                  <w:rPr>
                    <w:b/>
                    <w:bCs/>
                    <w:sz w:val="20"/>
                    <w:szCs w:val="20"/>
                  </w:rPr>
                  <w:t>Adı ve Soyadı</w:t>
                </w:r>
              </w:p>
            </w:tc>
            <w:tc>
              <w:tcPr>
                <w:tcW w:w="2266" w:type="dxa"/>
                <w:shd w:val="clear" w:color="auto" w:fill="F2F2F2" w:themeFill="background1" w:themeFillShade="F2"/>
                <w:vAlign w:val="center"/>
              </w:tcPr>
              <w:p w14:paraId="492DBD9D" w14:textId="40D3A801" w:rsidR="003639EA" w:rsidRPr="00FE6483" w:rsidRDefault="003639EA" w:rsidP="003639EA">
                <w:pPr>
                  <w:jc w:val="center"/>
                  <w:rPr>
                    <w:b/>
                    <w:bCs/>
                    <w:sz w:val="20"/>
                    <w:szCs w:val="20"/>
                  </w:rPr>
                </w:pPr>
                <w:proofErr w:type="spellStart"/>
                <w:r w:rsidRPr="00FE6483">
                  <w:rPr>
                    <w:b/>
                    <w:bCs/>
                    <w:sz w:val="20"/>
                    <w:szCs w:val="20"/>
                  </w:rPr>
                  <w:t>Ünvanı</w:t>
                </w:r>
                <w:proofErr w:type="spellEnd"/>
              </w:p>
            </w:tc>
            <w:tc>
              <w:tcPr>
                <w:tcW w:w="2266" w:type="dxa"/>
                <w:shd w:val="clear" w:color="auto" w:fill="F2F2F2" w:themeFill="background1" w:themeFillShade="F2"/>
                <w:vAlign w:val="center"/>
              </w:tcPr>
              <w:p w14:paraId="7AD01B41" w14:textId="492D1F2D" w:rsidR="003639EA" w:rsidRPr="00FE6483" w:rsidRDefault="003639EA" w:rsidP="003639EA">
                <w:pPr>
                  <w:jc w:val="center"/>
                  <w:rPr>
                    <w:b/>
                    <w:bCs/>
                    <w:sz w:val="20"/>
                    <w:szCs w:val="20"/>
                  </w:rPr>
                </w:pPr>
                <w:r w:rsidRPr="00FE6483">
                  <w:rPr>
                    <w:b/>
                    <w:bCs/>
                    <w:sz w:val="20"/>
                    <w:szCs w:val="20"/>
                  </w:rPr>
                  <w:t>Tarih</w:t>
                </w:r>
              </w:p>
            </w:tc>
          </w:tr>
          <w:tr w:rsidR="003639EA" w14:paraId="6B99D1B1" w14:textId="77777777" w:rsidTr="00FE6483">
            <w:trPr>
              <w:trHeight w:val="420"/>
            </w:trPr>
            <w:tc>
              <w:tcPr>
                <w:tcW w:w="2265" w:type="dxa"/>
                <w:vAlign w:val="center"/>
              </w:tcPr>
              <w:p w14:paraId="0866A489" w14:textId="75DEF2CA" w:rsidR="003639EA" w:rsidRPr="00FE6483" w:rsidRDefault="00FE6483" w:rsidP="003639EA">
                <w:pPr>
                  <w:rPr>
                    <w:b/>
                    <w:bCs/>
                    <w:sz w:val="20"/>
                    <w:szCs w:val="20"/>
                  </w:rPr>
                </w:pPr>
                <w:r w:rsidRPr="00FE6483">
                  <w:rPr>
                    <w:b/>
                    <w:bCs/>
                    <w:sz w:val="20"/>
                    <w:szCs w:val="20"/>
                  </w:rPr>
                  <w:t>Hazırlayan</w:t>
                </w:r>
              </w:p>
            </w:tc>
            <w:tc>
              <w:tcPr>
                <w:tcW w:w="2265" w:type="dxa"/>
                <w:vAlign w:val="center"/>
              </w:tcPr>
              <w:p w14:paraId="64C2DBC2" w14:textId="5C9BD7BB" w:rsidR="003639EA" w:rsidRPr="00FE6483" w:rsidRDefault="00B33E20" w:rsidP="003639EA">
                <w:pPr>
                  <w:rPr>
                    <w:sz w:val="20"/>
                    <w:szCs w:val="20"/>
                  </w:rPr>
                </w:pPr>
                <w:r>
                  <w:rPr>
                    <w:sz w:val="20"/>
                    <w:szCs w:val="20"/>
                  </w:rPr>
                  <w:t>Yasin GÖZÜBÜYÜK</w:t>
                </w:r>
              </w:p>
            </w:tc>
            <w:tc>
              <w:tcPr>
                <w:tcW w:w="2266" w:type="dxa"/>
                <w:vAlign w:val="center"/>
              </w:tcPr>
              <w:p w14:paraId="22757FF7" w14:textId="6FBD43F0" w:rsidR="003639EA" w:rsidRPr="00FE6483" w:rsidRDefault="00511F06" w:rsidP="003639EA">
                <w:pPr>
                  <w:rPr>
                    <w:sz w:val="20"/>
                    <w:szCs w:val="20"/>
                  </w:rPr>
                </w:pPr>
                <w:r>
                  <w:rPr>
                    <w:sz w:val="20"/>
                    <w:szCs w:val="20"/>
                  </w:rPr>
                  <w:t xml:space="preserve">Software </w:t>
                </w:r>
                <w:proofErr w:type="spellStart"/>
                <w:r>
                  <w:rPr>
                    <w:sz w:val="20"/>
                    <w:szCs w:val="20"/>
                  </w:rPr>
                  <w:t>Engineer</w:t>
                </w:r>
                <w:proofErr w:type="spellEnd"/>
              </w:p>
            </w:tc>
            <w:tc>
              <w:tcPr>
                <w:tcW w:w="2266" w:type="dxa"/>
                <w:vAlign w:val="center"/>
              </w:tcPr>
              <w:p w14:paraId="10BADC15" w14:textId="636B7516" w:rsidR="003639EA" w:rsidRPr="00FE6483" w:rsidRDefault="00511F06" w:rsidP="003639EA">
                <w:pPr>
                  <w:rPr>
                    <w:sz w:val="20"/>
                    <w:szCs w:val="20"/>
                  </w:rPr>
                </w:pPr>
                <w:r>
                  <w:rPr>
                    <w:sz w:val="20"/>
                    <w:szCs w:val="20"/>
                  </w:rPr>
                  <w:t>13</w:t>
                </w:r>
                <w:r w:rsidR="00B33E20">
                  <w:rPr>
                    <w:sz w:val="20"/>
                    <w:szCs w:val="20"/>
                  </w:rPr>
                  <w:t>.0</w:t>
                </w:r>
                <w:r>
                  <w:rPr>
                    <w:sz w:val="20"/>
                    <w:szCs w:val="20"/>
                  </w:rPr>
                  <w:t>9</w:t>
                </w:r>
                <w:r w:rsidR="00B33E20">
                  <w:rPr>
                    <w:sz w:val="20"/>
                    <w:szCs w:val="20"/>
                  </w:rPr>
                  <w:t>.2021</w:t>
                </w:r>
              </w:p>
            </w:tc>
          </w:tr>
          <w:tr w:rsidR="003639EA" w14:paraId="4485CBC3" w14:textId="77777777" w:rsidTr="00FE6483">
            <w:trPr>
              <w:trHeight w:val="412"/>
            </w:trPr>
            <w:tc>
              <w:tcPr>
                <w:tcW w:w="2265" w:type="dxa"/>
                <w:vAlign w:val="center"/>
              </w:tcPr>
              <w:p w14:paraId="070E58C2" w14:textId="0FE6DA87" w:rsidR="003639EA" w:rsidRPr="00FE6483" w:rsidRDefault="00FE6483" w:rsidP="003639EA">
                <w:pPr>
                  <w:rPr>
                    <w:b/>
                    <w:bCs/>
                    <w:sz w:val="20"/>
                    <w:szCs w:val="20"/>
                  </w:rPr>
                </w:pPr>
                <w:r w:rsidRPr="00FE6483">
                  <w:rPr>
                    <w:b/>
                    <w:bCs/>
                    <w:sz w:val="20"/>
                    <w:szCs w:val="20"/>
                  </w:rPr>
                  <w:t>Gözden Geçiren</w:t>
                </w:r>
              </w:p>
            </w:tc>
            <w:tc>
              <w:tcPr>
                <w:tcW w:w="2265" w:type="dxa"/>
                <w:vAlign w:val="center"/>
              </w:tcPr>
              <w:p w14:paraId="4C6FBBDB" w14:textId="1A550E19" w:rsidR="003639EA" w:rsidRPr="00FE6483" w:rsidRDefault="003639EA" w:rsidP="003639EA">
                <w:pPr>
                  <w:rPr>
                    <w:sz w:val="20"/>
                    <w:szCs w:val="20"/>
                  </w:rPr>
                </w:pPr>
              </w:p>
            </w:tc>
            <w:tc>
              <w:tcPr>
                <w:tcW w:w="2266" w:type="dxa"/>
                <w:vAlign w:val="center"/>
              </w:tcPr>
              <w:p w14:paraId="75868EEE" w14:textId="35CF1BA7" w:rsidR="003639EA" w:rsidRPr="00FE6483" w:rsidRDefault="003639EA" w:rsidP="003639EA">
                <w:pPr>
                  <w:rPr>
                    <w:sz w:val="20"/>
                    <w:szCs w:val="20"/>
                  </w:rPr>
                </w:pPr>
              </w:p>
            </w:tc>
            <w:tc>
              <w:tcPr>
                <w:tcW w:w="2266" w:type="dxa"/>
                <w:vAlign w:val="center"/>
              </w:tcPr>
              <w:p w14:paraId="46264083" w14:textId="77777777" w:rsidR="003639EA" w:rsidRPr="00FE6483" w:rsidRDefault="003639EA" w:rsidP="003639EA">
                <w:pPr>
                  <w:rPr>
                    <w:sz w:val="20"/>
                    <w:szCs w:val="20"/>
                  </w:rPr>
                </w:pPr>
              </w:p>
            </w:tc>
          </w:tr>
          <w:tr w:rsidR="003639EA" w14:paraId="68FB7B0D" w14:textId="77777777" w:rsidTr="00FE6483">
            <w:trPr>
              <w:trHeight w:val="418"/>
            </w:trPr>
            <w:tc>
              <w:tcPr>
                <w:tcW w:w="2265" w:type="dxa"/>
                <w:vAlign w:val="center"/>
              </w:tcPr>
              <w:p w14:paraId="76D4E26F" w14:textId="5D6CD0BD" w:rsidR="003639EA" w:rsidRPr="00FE6483" w:rsidRDefault="00FE6483" w:rsidP="003639EA">
                <w:pPr>
                  <w:rPr>
                    <w:b/>
                    <w:bCs/>
                    <w:sz w:val="20"/>
                    <w:szCs w:val="20"/>
                  </w:rPr>
                </w:pPr>
                <w:r w:rsidRPr="00FE6483">
                  <w:rPr>
                    <w:b/>
                    <w:bCs/>
                    <w:sz w:val="20"/>
                    <w:szCs w:val="20"/>
                  </w:rPr>
                  <w:t>Onaylayan</w:t>
                </w:r>
              </w:p>
            </w:tc>
            <w:tc>
              <w:tcPr>
                <w:tcW w:w="2265" w:type="dxa"/>
                <w:vAlign w:val="center"/>
              </w:tcPr>
              <w:p w14:paraId="5FFFC43E" w14:textId="77777777" w:rsidR="003639EA" w:rsidRPr="00FE6483" w:rsidRDefault="003639EA" w:rsidP="003639EA">
                <w:pPr>
                  <w:rPr>
                    <w:sz w:val="20"/>
                    <w:szCs w:val="20"/>
                  </w:rPr>
                </w:pPr>
              </w:p>
            </w:tc>
            <w:tc>
              <w:tcPr>
                <w:tcW w:w="2266" w:type="dxa"/>
                <w:vAlign w:val="center"/>
              </w:tcPr>
              <w:p w14:paraId="72186B8B" w14:textId="77777777" w:rsidR="003639EA" w:rsidRPr="00FE6483" w:rsidRDefault="003639EA" w:rsidP="003639EA">
                <w:pPr>
                  <w:rPr>
                    <w:sz w:val="20"/>
                    <w:szCs w:val="20"/>
                  </w:rPr>
                </w:pPr>
              </w:p>
            </w:tc>
            <w:sdt>
              <w:sdtPr>
                <w:rPr>
                  <w:sz w:val="20"/>
                  <w:szCs w:val="20"/>
                </w:rPr>
                <w:alias w:val="Yayımlama Tarihi"/>
                <w:tag w:val=""/>
                <w:id w:val="-19866258"/>
                <w:placeholder>
                  <w:docPart w:val="E949D4D47F1144B7934A0873BAB9414B"/>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tc>
                  <w:tcPr>
                    <w:tcW w:w="2266" w:type="dxa"/>
                    <w:vAlign w:val="center"/>
                  </w:tcPr>
                  <w:p w14:paraId="2DE2985A" w14:textId="77BDA5E8" w:rsidR="003639EA" w:rsidRPr="00FE6483" w:rsidRDefault="00511F06" w:rsidP="003639EA">
                    <w:pPr>
                      <w:rPr>
                        <w:sz w:val="20"/>
                        <w:szCs w:val="20"/>
                      </w:rPr>
                    </w:pPr>
                    <w:r>
                      <w:rPr>
                        <w:sz w:val="20"/>
                        <w:szCs w:val="20"/>
                      </w:rPr>
                      <w:t>13.09.2021</w:t>
                    </w:r>
                  </w:p>
                </w:tc>
              </w:sdtContent>
            </w:sdt>
          </w:tr>
        </w:tbl>
        <w:p w14:paraId="05302C72" w14:textId="77777777" w:rsidR="004A3A35" w:rsidRDefault="00EC19FC"/>
      </w:sdtContent>
    </w:sdt>
    <w:p w14:paraId="60EF7F51" w14:textId="08497593" w:rsidR="00FE6483" w:rsidRDefault="00FE6483">
      <w:r>
        <w:br w:type="page"/>
      </w:r>
    </w:p>
    <w:tbl>
      <w:tblPr>
        <w:tblStyle w:val="TabloKlavuzu"/>
        <w:tblW w:w="0" w:type="auto"/>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562"/>
        <w:gridCol w:w="3968"/>
        <w:gridCol w:w="2266"/>
        <w:gridCol w:w="2266"/>
      </w:tblGrid>
      <w:tr w:rsidR="00FE6483" w14:paraId="195DCD8A" w14:textId="77777777" w:rsidTr="00FE6483">
        <w:trPr>
          <w:trHeight w:val="525"/>
        </w:trPr>
        <w:tc>
          <w:tcPr>
            <w:tcW w:w="562" w:type="dxa"/>
            <w:shd w:val="clear" w:color="auto" w:fill="F2F2F2" w:themeFill="background1" w:themeFillShade="F2"/>
            <w:vAlign w:val="center"/>
          </w:tcPr>
          <w:p w14:paraId="6BAAACC4" w14:textId="21909DDF" w:rsidR="00FE6483" w:rsidRPr="00FE6483" w:rsidRDefault="00FE6483" w:rsidP="00FE6483">
            <w:pPr>
              <w:jc w:val="center"/>
              <w:rPr>
                <w:b/>
                <w:bCs/>
                <w:sz w:val="20"/>
                <w:szCs w:val="20"/>
              </w:rPr>
            </w:pPr>
            <w:r w:rsidRPr="00FE6483">
              <w:rPr>
                <w:b/>
                <w:bCs/>
                <w:sz w:val="20"/>
                <w:szCs w:val="20"/>
              </w:rPr>
              <w:lastRenderedPageBreak/>
              <w:t>No</w:t>
            </w:r>
          </w:p>
        </w:tc>
        <w:tc>
          <w:tcPr>
            <w:tcW w:w="3968" w:type="dxa"/>
            <w:shd w:val="clear" w:color="auto" w:fill="F2F2F2" w:themeFill="background1" w:themeFillShade="F2"/>
            <w:vAlign w:val="center"/>
          </w:tcPr>
          <w:p w14:paraId="0DB2D8C9" w14:textId="291E6FB8" w:rsidR="00FE6483" w:rsidRPr="00FE6483" w:rsidRDefault="000B6404" w:rsidP="00A73BC6">
            <w:pPr>
              <w:jc w:val="center"/>
              <w:rPr>
                <w:b/>
                <w:bCs/>
                <w:sz w:val="20"/>
                <w:szCs w:val="20"/>
              </w:rPr>
            </w:pPr>
            <w:r>
              <w:rPr>
                <w:b/>
                <w:bCs/>
                <w:sz w:val="20"/>
                <w:szCs w:val="20"/>
              </w:rPr>
              <w:t>Açıklama</w:t>
            </w:r>
          </w:p>
        </w:tc>
        <w:tc>
          <w:tcPr>
            <w:tcW w:w="2266" w:type="dxa"/>
            <w:shd w:val="clear" w:color="auto" w:fill="F2F2F2" w:themeFill="background1" w:themeFillShade="F2"/>
            <w:vAlign w:val="center"/>
          </w:tcPr>
          <w:p w14:paraId="21335AFB" w14:textId="7F1C54C7" w:rsidR="00FE6483" w:rsidRPr="00FE6483" w:rsidRDefault="000B6404" w:rsidP="00A73BC6">
            <w:pPr>
              <w:jc w:val="center"/>
              <w:rPr>
                <w:b/>
                <w:bCs/>
                <w:sz w:val="20"/>
                <w:szCs w:val="20"/>
              </w:rPr>
            </w:pPr>
            <w:r>
              <w:rPr>
                <w:b/>
                <w:bCs/>
                <w:sz w:val="20"/>
                <w:szCs w:val="20"/>
              </w:rPr>
              <w:t>Değişiklik Sahibi</w:t>
            </w:r>
          </w:p>
        </w:tc>
        <w:tc>
          <w:tcPr>
            <w:tcW w:w="2266" w:type="dxa"/>
            <w:shd w:val="clear" w:color="auto" w:fill="F2F2F2" w:themeFill="background1" w:themeFillShade="F2"/>
            <w:vAlign w:val="center"/>
          </w:tcPr>
          <w:p w14:paraId="4A361F5B" w14:textId="308BA230" w:rsidR="00FE6483" w:rsidRPr="00FE6483" w:rsidRDefault="000B6404" w:rsidP="00A73BC6">
            <w:pPr>
              <w:jc w:val="center"/>
              <w:rPr>
                <w:b/>
                <w:bCs/>
                <w:sz w:val="20"/>
                <w:szCs w:val="20"/>
              </w:rPr>
            </w:pPr>
            <w:r>
              <w:rPr>
                <w:b/>
                <w:bCs/>
                <w:sz w:val="20"/>
                <w:szCs w:val="20"/>
              </w:rPr>
              <w:t>Tarih</w:t>
            </w:r>
          </w:p>
        </w:tc>
      </w:tr>
      <w:tr w:rsidR="00FE6483" w14:paraId="7F1B15E7" w14:textId="77777777" w:rsidTr="00FE6483">
        <w:trPr>
          <w:trHeight w:val="420"/>
        </w:trPr>
        <w:tc>
          <w:tcPr>
            <w:tcW w:w="562" w:type="dxa"/>
            <w:vAlign w:val="center"/>
          </w:tcPr>
          <w:p w14:paraId="3EA2D4B1" w14:textId="525F35DE" w:rsidR="00FE6483" w:rsidRPr="00FE6483" w:rsidRDefault="00FE6483" w:rsidP="00A73BC6">
            <w:pPr>
              <w:rPr>
                <w:sz w:val="20"/>
                <w:szCs w:val="20"/>
              </w:rPr>
            </w:pPr>
            <w:r w:rsidRPr="00FE6483">
              <w:rPr>
                <w:sz w:val="20"/>
                <w:szCs w:val="20"/>
              </w:rPr>
              <w:t>1</w:t>
            </w:r>
          </w:p>
        </w:tc>
        <w:tc>
          <w:tcPr>
            <w:tcW w:w="3968" w:type="dxa"/>
            <w:vAlign w:val="center"/>
          </w:tcPr>
          <w:p w14:paraId="07C64E90" w14:textId="12CF0863" w:rsidR="00FE6483" w:rsidRPr="00FE6483" w:rsidRDefault="006B0148" w:rsidP="00A73BC6">
            <w:pPr>
              <w:rPr>
                <w:sz w:val="20"/>
                <w:szCs w:val="20"/>
              </w:rPr>
            </w:pPr>
            <w:r>
              <w:rPr>
                <w:sz w:val="20"/>
                <w:szCs w:val="20"/>
              </w:rPr>
              <w:t>Belge hazırlanmıştır</w:t>
            </w:r>
          </w:p>
        </w:tc>
        <w:tc>
          <w:tcPr>
            <w:tcW w:w="2266" w:type="dxa"/>
            <w:vAlign w:val="center"/>
          </w:tcPr>
          <w:p w14:paraId="5DC0AFFF" w14:textId="511216BC" w:rsidR="00FE6483" w:rsidRPr="00FE6483" w:rsidRDefault="006B0148" w:rsidP="00A73BC6">
            <w:pPr>
              <w:rPr>
                <w:sz w:val="20"/>
                <w:szCs w:val="20"/>
              </w:rPr>
            </w:pPr>
            <w:r>
              <w:rPr>
                <w:sz w:val="20"/>
                <w:szCs w:val="20"/>
              </w:rPr>
              <w:t>Yasin GÖZÜBÜYÜK</w:t>
            </w:r>
          </w:p>
        </w:tc>
        <w:tc>
          <w:tcPr>
            <w:tcW w:w="2266" w:type="dxa"/>
            <w:vAlign w:val="center"/>
          </w:tcPr>
          <w:p w14:paraId="442CA0A1" w14:textId="3652EBFD" w:rsidR="00FE6483" w:rsidRPr="00FE6483" w:rsidRDefault="006B0148" w:rsidP="00A73BC6">
            <w:pPr>
              <w:rPr>
                <w:sz w:val="20"/>
                <w:szCs w:val="20"/>
              </w:rPr>
            </w:pPr>
            <w:r>
              <w:rPr>
                <w:sz w:val="20"/>
                <w:szCs w:val="20"/>
              </w:rPr>
              <w:t>13.09.2021</w:t>
            </w:r>
          </w:p>
        </w:tc>
      </w:tr>
      <w:tr w:rsidR="00FE6483" w14:paraId="7D9C007E" w14:textId="77777777" w:rsidTr="00FE6483">
        <w:trPr>
          <w:trHeight w:val="412"/>
        </w:trPr>
        <w:tc>
          <w:tcPr>
            <w:tcW w:w="562" w:type="dxa"/>
            <w:vAlign w:val="center"/>
          </w:tcPr>
          <w:p w14:paraId="4D2441D1" w14:textId="29A267F5" w:rsidR="00FE6483" w:rsidRPr="00FE6483" w:rsidRDefault="00FE6483" w:rsidP="00A73BC6">
            <w:pPr>
              <w:rPr>
                <w:sz w:val="20"/>
                <w:szCs w:val="20"/>
              </w:rPr>
            </w:pPr>
            <w:r w:rsidRPr="00FE6483">
              <w:rPr>
                <w:sz w:val="20"/>
                <w:szCs w:val="20"/>
              </w:rPr>
              <w:t>2</w:t>
            </w:r>
          </w:p>
        </w:tc>
        <w:tc>
          <w:tcPr>
            <w:tcW w:w="3968" w:type="dxa"/>
            <w:vAlign w:val="center"/>
          </w:tcPr>
          <w:p w14:paraId="02FDD55B" w14:textId="77777777" w:rsidR="00FE6483" w:rsidRPr="00FE6483" w:rsidRDefault="00FE6483" w:rsidP="00A73BC6">
            <w:pPr>
              <w:rPr>
                <w:sz w:val="20"/>
                <w:szCs w:val="20"/>
              </w:rPr>
            </w:pPr>
          </w:p>
        </w:tc>
        <w:tc>
          <w:tcPr>
            <w:tcW w:w="2266" w:type="dxa"/>
            <w:vAlign w:val="center"/>
          </w:tcPr>
          <w:p w14:paraId="5EEEC326" w14:textId="77777777" w:rsidR="00FE6483" w:rsidRPr="00FE6483" w:rsidRDefault="00FE6483" w:rsidP="00A73BC6">
            <w:pPr>
              <w:rPr>
                <w:sz w:val="20"/>
                <w:szCs w:val="20"/>
              </w:rPr>
            </w:pPr>
          </w:p>
        </w:tc>
        <w:tc>
          <w:tcPr>
            <w:tcW w:w="2266" w:type="dxa"/>
            <w:vAlign w:val="center"/>
          </w:tcPr>
          <w:p w14:paraId="08C16067" w14:textId="77777777" w:rsidR="00FE6483" w:rsidRPr="00FE6483" w:rsidRDefault="00FE6483" w:rsidP="00A73BC6">
            <w:pPr>
              <w:rPr>
                <w:sz w:val="20"/>
                <w:szCs w:val="20"/>
              </w:rPr>
            </w:pPr>
          </w:p>
        </w:tc>
      </w:tr>
      <w:tr w:rsidR="00FE6483" w14:paraId="4F66D226" w14:textId="77777777" w:rsidTr="00FE6483">
        <w:trPr>
          <w:trHeight w:val="418"/>
        </w:trPr>
        <w:tc>
          <w:tcPr>
            <w:tcW w:w="562" w:type="dxa"/>
            <w:vAlign w:val="center"/>
          </w:tcPr>
          <w:p w14:paraId="64CBE100" w14:textId="567AE178" w:rsidR="00FE6483" w:rsidRPr="00FE6483" w:rsidRDefault="00FE6483" w:rsidP="00A73BC6">
            <w:pPr>
              <w:rPr>
                <w:sz w:val="20"/>
                <w:szCs w:val="20"/>
              </w:rPr>
            </w:pPr>
            <w:r w:rsidRPr="00FE6483">
              <w:rPr>
                <w:sz w:val="20"/>
                <w:szCs w:val="20"/>
              </w:rPr>
              <w:t>3</w:t>
            </w:r>
          </w:p>
        </w:tc>
        <w:tc>
          <w:tcPr>
            <w:tcW w:w="3968" w:type="dxa"/>
            <w:vAlign w:val="center"/>
          </w:tcPr>
          <w:p w14:paraId="7C83A752" w14:textId="77777777" w:rsidR="00FE6483" w:rsidRPr="00FE6483" w:rsidRDefault="00FE6483" w:rsidP="00A73BC6">
            <w:pPr>
              <w:rPr>
                <w:sz w:val="20"/>
                <w:szCs w:val="20"/>
              </w:rPr>
            </w:pPr>
          </w:p>
        </w:tc>
        <w:tc>
          <w:tcPr>
            <w:tcW w:w="2266" w:type="dxa"/>
            <w:vAlign w:val="center"/>
          </w:tcPr>
          <w:p w14:paraId="61B6EB53" w14:textId="77777777" w:rsidR="00FE6483" w:rsidRPr="00FE6483" w:rsidRDefault="00FE6483" w:rsidP="00A73BC6">
            <w:pPr>
              <w:rPr>
                <w:sz w:val="20"/>
                <w:szCs w:val="20"/>
              </w:rPr>
            </w:pPr>
          </w:p>
        </w:tc>
        <w:tc>
          <w:tcPr>
            <w:tcW w:w="2266" w:type="dxa"/>
            <w:vAlign w:val="center"/>
          </w:tcPr>
          <w:p w14:paraId="416EB6C7" w14:textId="77777777" w:rsidR="00FE6483" w:rsidRPr="00FE6483" w:rsidRDefault="00FE6483" w:rsidP="00A73BC6">
            <w:pPr>
              <w:rPr>
                <w:sz w:val="20"/>
                <w:szCs w:val="20"/>
              </w:rPr>
            </w:pPr>
          </w:p>
        </w:tc>
      </w:tr>
      <w:tr w:rsidR="00FE6483" w14:paraId="273ECF2D" w14:textId="77777777" w:rsidTr="00FE6483">
        <w:trPr>
          <w:trHeight w:val="418"/>
        </w:trPr>
        <w:tc>
          <w:tcPr>
            <w:tcW w:w="562" w:type="dxa"/>
            <w:vAlign w:val="center"/>
          </w:tcPr>
          <w:p w14:paraId="34CA9F66" w14:textId="43288CAA" w:rsidR="00FE6483" w:rsidRPr="00FE6483" w:rsidRDefault="00FE6483" w:rsidP="00A73BC6">
            <w:pPr>
              <w:rPr>
                <w:sz w:val="20"/>
                <w:szCs w:val="20"/>
              </w:rPr>
            </w:pPr>
            <w:r w:rsidRPr="00FE6483">
              <w:rPr>
                <w:sz w:val="20"/>
                <w:szCs w:val="20"/>
              </w:rPr>
              <w:t>4</w:t>
            </w:r>
          </w:p>
        </w:tc>
        <w:tc>
          <w:tcPr>
            <w:tcW w:w="3968" w:type="dxa"/>
            <w:vAlign w:val="center"/>
          </w:tcPr>
          <w:p w14:paraId="5C51CD8A" w14:textId="77777777" w:rsidR="00FE6483" w:rsidRPr="00FE6483" w:rsidRDefault="00FE6483" w:rsidP="00A73BC6">
            <w:pPr>
              <w:rPr>
                <w:sz w:val="20"/>
                <w:szCs w:val="20"/>
              </w:rPr>
            </w:pPr>
          </w:p>
        </w:tc>
        <w:tc>
          <w:tcPr>
            <w:tcW w:w="2266" w:type="dxa"/>
            <w:vAlign w:val="center"/>
          </w:tcPr>
          <w:p w14:paraId="49471DE5" w14:textId="77777777" w:rsidR="00FE6483" w:rsidRPr="00FE6483" w:rsidRDefault="00FE6483" w:rsidP="00A73BC6">
            <w:pPr>
              <w:rPr>
                <w:sz w:val="20"/>
                <w:szCs w:val="20"/>
              </w:rPr>
            </w:pPr>
          </w:p>
        </w:tc>
        <w:tc>
          <w:tcPr>
            <w:tcW w:w="2266" w:type="dxa"/>
            <w:vAlign w:val="center"/>
          </w:tcPr>
          <w:p w14:paraId="4852B035" w14:textId="77777777" w:rsidR="00FE6483" w:rsidRPr="00FE6483" w:rsidRDefault="00FE6483" w:rsidP="00A73BC6">
            <w:pPr>
              <w:rPr>
                <w:sz w:val="20"/>
                <w:szCs w:val="20"/>
              </w:rPr>
            </w:pPr>
          </w:p>
        </w:tc>
      </w:tr>
      <w:tr w:rsidR="00FE6483" w14:paraId="09C959BD" w14:textId="77777777" w:rsidTr="00FE6483">
        <w:trPr>
          <w:trHeight w:val="418"/>
        </w:trPr>
        <w:tc>
          <w:tcPr>
            <w:tcW w:w="562" w:type="dxa"/>
            <w:vAlign w:val="center"/>
          </w:tcPr>
          <w:p w14:paraId="54F7FECE" w14:textId="05A927F5" w:rsidR="00FE6483" w:rsidRPr="00FE6483" w:rsidRDefault="00FE6483" w:rsidP="00A73BC6">
            <w:pPr>
              <w:rPr>
                <w:sz w:val="20"/>
                <w:szCs w:val="20"/>
              </w:rPr>
            </w:pPr>
            <w:r w:rsidRPr="00FE6483">
              <w:rPr>
                <w:sz w:val="20"/>
                <w:szCs w:val="20"/>
              </w:rPr>
              <w:t>5</w:t>
            </w:r>
          </w:p>
        </w:tc>
        <w:tc>
          <w:tcPr>
            <w:tcW w:w="3968" w:type="dxa"/>
            <w:vAlign w:val="center"/>
          </w:tcPr>
          <w:p w14:paraId="48F6FD7A" w14:textId="77777777" w:rsidR="00FE6483" w:rsidRPr="00FE6483" w:rsidRDefault="00FE6483" w:rsidP="00A73BC6">
            <w:pPr>
              <w:rPr>
                <w:sz w:val="20"/>
                <w:szCs w:val="20"/>
              </w:rPr>
            </w:pPr>
          </w:p>
        </w:tc>
        <w:tc>
          <w:tcPr>
            <w:tcW w:w="2266" w:type="dxa"/>
            <w:vAlign w:val="center"/>
          </w:tcPr>
          <w:p w14:paraId="46670697" w14:textId="77777777" w:rsidR="00FE6483" w:rsidRPr="00FE6483" w:rsidRDefault="00FE6483" w:rsidP="00A73BC6">
            <w:pPr>
              <w:rPr>
                <w:sz w:val="20"/>
                <w:szCs w:val="20"/>
              </w:rPr>
            </w:pPr>
          </w:p>
        </w:tc>
        <w:tc>
          <w:tcPr>
            <w:tcW w:w="2266" w:type="dxa"/>
            <w:vAlign w:val="center"/>
          </w:tcPr>
          <w:p w14:paraId="79749D74" w14:textId="77777777" w:rsidR="00FE6483" w:rsidRPr="00FE6483" w:rsidRDefault="00FE6483" w:rsidP="00A73BC6">
            <w:pPr>
              <w:rPr>
                <w:sz w:val="20"/>
                <w:szCs w:val="20"/>
              </w:rPr>
            </w:pPr>
          </w:p>
        </w:tc>
      </w:tr>
      <w:tr w:rsidR="00FE6483" w14:paraId="59374AEC" w14:textId="77777777" w:rsidTr="00FE6483">
        <w:trPr>
          <w:trHeight w:val="418"/>
        </w:trPr>
        <w:tc>
          <w:tcPr>
            <w:tcW w:w="562" w:type="dxa"/>
            <w:vAlign w:val="center"/>
          </w:tcPr>
          <w:p w14:paraId="2F998A76" w14:textId="456E9F72" w:rsidR="00FE6483" w:rsidRPr="00FE6483" w:rsidRDefault="00FE6483" w:rsidP="00A73BC6">
            <w:pPr>
              <w:rPr>
                <w:sz w:val="20"/>
                <w:szCs w:val="20"/>
              </w:rPr>
            </w:pPr>
            <w:r w:rsidRPr="00FE6483">
              <w:rPr>
                <w:sz w:val="20"/>
                <w:szCs w:val="20"/>
              </w:rPr>
              <w:t>6</w:t>
            </w:r>
          </w:p>
        </w:tc>
        <w:tc>
          <w:tcPr>
            <w:tcW w:w="3968" w:type="dxa"/>
            <w:vAlign w:val="center"/>
          </w:tcPr>
          <w:p w14:paraId="30619F8B" w14:textId="77777777" w:rsidR="00FE6483" w:rsidRPr="00FE6483" w:rsidRDefault="00FE6483" w:rsidP="00A73BC6">
            <w:pPr>
              <w:rPr>
                <w:sz w:val="20"/>
                <w:szCs w:val="20"/>
              </w:rPr>
            </w:pPr>
          </w:p>
        </w:tc>
        <w:tc>
          <w:tcPr>
            <w:tcW w:w="2266" w:type="dxa"/>
            <w:vAlign w:val="center"/>
          </w:tcPr>
          <w:p w14:paraId="2C3266B2" w14:textId="77777777" w:rsidR="00FE6483" w:rsidRPr="00FE6483" w:rsidRDefault="00FE6483" w:rsidP="00A73BC6">
            <w:pPr>
              <w:rPr>
                <w:sz w:val="20"/>
                <w:szCs w:val="20"/>
              </w:rPr>
            </w:pPr>
          </w:p>
        </w:tc>
        <w:tc>
          <w:tcPr>
            <w:tcW w:w="2266" w:type="dxa"/>
            <w:vAlign w:val="center"/>
          </w:tcPr>
          <w:p w14:paraId="249A9448" w14:textId="77777777" w:rsidR="00FE6483" w:rsidRPr="00FE6483" w:rsidRDefault="00FE6483" w:rsidP="00A73BC6">
            <w:pPr>
              <w:rPr>
                <w:sz w:val="20"/>
                <w:szCs w:val="20"/>
              </w:rPr>
            </w:pPr>
          </w:p>
        </w:tc>
      </w:tr>
      <w:tr w:rsidR="00FE6483" w14:paraId="08FE9BBB" w14:textId="77777777" w:rsidTr="00FE6483">
        <w:trPr>
          <w:trHeight w:val="418"/>
        </w:trPr>
        <w:tc>
          <w:tcPr>
            <w:tcW w:w="562" w:type="dxa"/>
            <w:vAlign w:val="center"/>
          </w:tcPr>
          <w:p w14:paraId="595B1861" w14:textId="3FE7B028" w:rsidR="00FE6483" w:rsidRPr="00FE6483" w:rsidRDefault="00FE6483" w:rsidP="00A73BC6">
            <w:pPr>
              <w:rPr>
                <w:sz w:val="20"/>
                <w:szCs w:val="20"/>
              </w:rPr>
            </w:pPr>
            <w:r w:rsidRPr="00FE6483">
              <w:rPr>
                <w:sz w:val="20"/>
                <w:szCs w:val="20"/>
              </w:rPr>
              <w:t>7</w:t>
            </w:r>
          </w:p>
        </w:tc>
        <w:tc>
          <w:tcPr>
            <w:tcW w:w="3968" w:type="dxa"/>
            <w:vAlign w:val="center"/>
          </w:tcPr>
          <w:p w14:paraId="16C32439" w14:textId="77777777" w:rsidR="00FE6483" w:rsidRPr="00FE6483" w:rsidRDefault="00FE6483" w:rsidP="00A73BC6">
            <w:pPr>
              <w:rPr>
                <w:sz w:val="20"/>
                <w:szCs w:val="20"/>
              </w:rPr>
            </w:pPr>
          </w:p>
        </w:tc>
        <w:tc>
          <w:tcPr>
            <w:tcW w:w="2266" w:type="dxa"/>
            <w:vAlign w:val="center"/>
          </w:tcPr>
          <w:p w14:paraId="57515029" w14:textId="77777777" w:rsidR="00FE6483" w:rsidRPr="00FE6483" w:rsidRDefault="00FE6483" w:rsidP="00A73BC6">
            <w:pPr>
              <w:rPr>
                <w:sz w:val="20"/>
                <w:szCs w:val="20"/>
              </w:rPr>
            </w:pPr>
          </w:p>
        </w:tc>
        <w:tc>
          <w:tcPr>
            <w:tcW w:w="2266" w:type="dxa"/>
            <w:vAlign w:val="center"/>
          </w:tcPr>
          <w:p w14:paraId="657D0A3C" w14:textId="77777777" w:rsidR="00FE6483" w:rsidRPr="00FE6483" w:rsidRDefault="00FE6483" w:rsidP="00A73BC6">
            <w:pPr>
              <w:rPr>
                <w:sz w:val="20"/>
                <w:szCs w:val="20"/>
              </w:rPr>
            </w:pPr>
          </w:p>
        </w:tc>
      </w:tr>
      <w:tr w:rsidR="00FE6483" w14:paraId="28CE3DDB" w14:textId="77777777" w:rsidTr="00FE6483">
        <w:trPr>
          <w:trHeight w:val="418"/>
        </w:trPr>
        <w:tc>
          <w:tcPr>
            <w:tcW w:w="562" w:type="dxa"/>
            <w:vAlign w:val="center"/>
          </w:tcPr>
          <w:p w14:paraId="4FD12F56" w14:textId="365DBCE8" w:rsidR="00FE6483" w:rsidRPr="00FE6483" w:rsidRDefault="00FE6483" w:rsidP="00A73BC6">
            <w:pPr>
              <w:rPr>
                <w:sz w:val="20"/>
                <w:szCs w:val="20"/>
              </w:rPr>
            </w:pPr>
            <w:r w:rsidRPr="00FE6483">
              <w:rPr>
                <w:sz w:val="20"/>
                <w:szCs w:val="20"/>
              </w:rPr>
              <w:t>8</w:t>
            </w:r>
          </w:p>
        </w:tc>
        <w:tc>
          <w:tcPr>
            <w:tcW w:w="3968" w:type="dxa"/>
            <w:vAlign w:val="center"/>
          </w:tcPr>
          <w:p w14:paraId="2711DF85" w14:textId="77777777" w:rsidR="00FE6483" w:rsidRPr="00FE6483" w:rsidRDefault="00FE6483" w:rsidP="00A73BC6">
            <w:pPr>
              <w:rPr>
                <w:sz w:val="20"/>
                <w:szCs w:val="20"/>
              </w:rPr>
            </w:pPr>
          </w:p>
        </w:tc>
        <w:tc>
          <w:tcPr>
            <w:tcW w:w="2266" w:type="dxa"/>
            <w:vAlign w:val="center"/>
          </w:tcPr>
          <w:p w14:paraId="73B8ACA8" w14:textId="77777777" w:rsidR="00FE6483" w:rsidRPr="00FE6483" w:rsidRDefault="00FE6483" w:rsidP="00A73BC6">
            <w:pPr>
              <w:rPr>
                <w:sz w:val="20"/>
                <w:szCs w:val="20"/>
              </w:rPr>
            </w:pPr>
          </w:p>
        </w:tc>
        <w:tc>
          <w:tcPr>
            <w:tcW w:w="2266" w:type="dxa"/>
            <w:vAlign w:val="center"/>
          </w:tcPr>
          <w:p w14:paraId="0EC4A3D8" w14:textId="77777777" w:rsidR="00FE6483" w:rsidRPr="00FE6483" w:rsidRDefault="00FE6483" w:rsidP="00A73BC6">
            <w:pPr>
              <w:rPr>
                <w:sz w:val="20"/>
                <w:szCs w:val="20"/>
              </w:rPr>
            </w:pPr>
          </w:p>
        </w:tc>
      </w:tr>
    </w:tbl>
    <w:p w14:paraId="7FB7A972" w14:textId="4C3D6E6F" w:rsidR="00FE6483" w:rsidRDefault="00FE6483" w:rsidP="003639EA"/>
    <w:p w14:paraId="6BC265CC" w14:textId="77777777" w:rsidR="00FE6483" w:rsidRDefault="00FE6483">
      <w:r>
        <w:br w:type="page"/>
      </w:r>
    </w:p>
    <w:bookmarkEnd w:id="1" w:displacedByCustomXml="next"/>
    <w:sdt>
      <w:sdtPr>
        <w:rPr>
          <w:rFonts w:asciiTheme="minorHAnsi" w:eastAsiaTheme="minorHAnsi" w:hAnsiTheme="minorHAnsi" w:cstheme="minorBidi"/>
          <w:b/>
          <w:bCs/>
          <w:color w:val="000000" w:themeColor="text1"/>
          <w:sz w:val="22"/>
          <w:szCs w:val="22"/>
          <w:lang w:eastAsia="en-US"/>
        </w:rPr>
        <w:id w:val="824936680"/>
        <w:docPartObj>
          <w:docPartGallery w:val="Table of Contents"/>
          <w:docPartUnique/>
        </w:docPartObj>
      </w:sdtPr>
      <w:sdtEndPr>
        <w:rPr>
          <w:color w:val="auto"/>
        </w:rPr>
      </w:sdtEndPr>
      <w:sdtContent>
        <w:p w14:paraId="0D90FE16" w14:textId="539D7BE1" w:rsidR="00796349" w:rsidRPr="00796349" w:rsidRDefault="000B6404">
          <w:pPr>
            <w:pStyle w:val="TBal"/>
            <w:rPr>
              <w:b/>
              <w:bCs/>
              <w:color w:val="000000" w:themeColor="text1"/>
            </w:rPr>
          </w:pPr>
          <w:r>
            <w:rPr>
              <w:b/>
              <w:bCs/>
              <w:color w:val="000000" w:themeColor="text1"/>
            </w:rPr>
            <w:t>İçerik</w:t>
          </w:r>
        </w:p>
        <w:p w14:paraId="7A553EBB" w14:textId="76D6596F" w:rsidR="005D4A6B" w:rsidRDefault="00796349">
          <w:pPr>
            <w:pStyle w:val="T1"/>
            <w:tabs>
              <w:tab w:val="right" w:leader="dot" w:pos="9062"/>
            </w:tabs>
            <w:rPr>
              <w:rFonts w:eastAsiaTheme="minorEastAsia"/>
              <w:noProof/>
              <w:lang w:eastAsia="tr-TR"/>
            </w:rPr>
          </w:pPr>
          <w:r w:rsidRPr="34BD3859">
            <w:fldChar w:fldCharType="begin"/>
          </w:r>
          <w:r>
            <w:instrText xml:space="preserve"> TOC \o "1-3" \h \z \u </w:instrText>
          </w:r>
          <w:r w:rsidRPr="34BD3859">
            <w:fldChar w:fldCharType="separate"/>
          </w:r>
          <w:hyperlink w:anchor="_Toc82643326" w:history="1">
            <w:r w:rsidR="005D4A6B" w:rsidRPr="006E5CD2">
              <w:rPr>
                <w:rStyle w:val="Kpr"/>
                <w:noProof/>
              </w:rPr>
              <w:t>Kısaltmalar ve Tanımlamalar</w:t>
            </w:r>
            <w:r w:rsidR="005D4A6B">
              <w:rPr>
                <w:noProof/>
                <w:webHidden/>
              </w:rPr>
              <w:tab/>
            </w:r>
            <w:r w:rsidR="005D4A6B">
              <w:rPr>
                <w:noProof/>
                <w:webHidden/>
              </w:rPr>
              <w:fldChar w:fldCharType="begin"/>
            </w:r>
            <w:r w:rsidR="005D4A6B">
              <w:rPr>
                <w:noProof/>
                <w:webHidden/>
              </w:rPr>
              <w:instrText xml:space="preserve"> PAGEREF _Toc82643326 \h </w:instrText>
            </w:r>
            <w:r w:rsidR="005D4A6B">
              <w:rPr>
                <w:noProof/>
                <w:webHidden/>
              </w:rPr>
            </w:r>
            <w:r w:rsidR="005D4A6B">
              <w:rPr>
                <w:noProof/>
                <w:webHidden/>
              </w:rPr>
              <w:fldChar w:fldCharType="separate"/>
            </w:r>
            <w:r w:rsidR="005D4A6B">
              <w:rPr>
                <w:noProof/>
                <w:webHidden/>
              </w:rPr>
              <w:t>4</w:t>
            </w:r>
            <w:r w:rsidR="005D4A6B">
              <w:rPr>
                <w:noProof/>
                <w:webHidden/>
              </w:rPr>
              <w:fldChar w:fldCharType="end"/>
            </w:r>
          </w:hyperlink>
        </w:p>
        <w:p w14:paraId="33548A7D" w14:textId="1CB3C203" w:rsidR="005D4A6B" w:rsidRDefault="00EC19FC">
          <w:pPr>
            <w:pStyle w:val="T1"/>
            <w:tabs>
              <w:tab w:val="right" w:leader="dot" w:pos="9062"/>
            </w:tabs>
            <w:rPr>
              <w:rFonts w:eastAsiaTheme="minorEastAsia"/>
              <w:noProof/>
              <w:lang w:eastAsia="tr-TR"/>
            </w:rPr>
          </w:pPr>
          <w:hyperlink w:anchor="_Toc82643327" w:history="1">
            <w:r w:rsidR="005D4A6B" w:rsidRPr="006E5CD2">
              <w:rPr>
                <w:rStyle w:val="Kpr"/>
                <w:noProof/>
              </w:rPr>
              <w:t>Referans Dokümanları</w:t>
            </w:r>
            <w:r w:rsidR="005D4A6B">
              <w:rPr>
                <w:noProof/>
                <w:webHidden/>
              </w:rPr>
              <w:tab/>
            </w:r>
            <w:r w:rsidR="005D4A6B">
              <w:rPr>
                <w:noProof/>
                <w:webHidden/>
              </w:rPr>
              <w:fldChar w:fldCharType="begin"/>
            </w:r>
            <w:r w:rsidR="005D4A6B">
              <w:rPr>
                <w:noProof/>
                <w:webHidden/>
              </w:rPr>
              <w:instrText xml:space="preserve"> PAGEREF _Toc82643327 \h </w:instrText>
            </w:r>
            <w:r w:rsidR="005D4A6B">
              <w:rPr>
                <w:noProof/>
                <w:webHidden/>
              </w:rPr>
            </w:r>
            <w:r w:rsidR="005D4A6B">
              <w:rPr>
                <w:noProof/>
                <w:webHidden/>
              </w:rPr>
              <w:fldChar w:fldCharType="separate"/>
            </w:r>
            <w:r w:rsidR="005D4A6B">
              <w:rPr>
                <w:noProof/>
                <w:webHidden/>
              </w:rPr>
              <w:t>4</w:t>
            </w:r>
            <w:r w:rsidR="005D4A6B">
              <w:rPr>
                <w:noProof/>
                <w:webHidden/>
              </w:rPr>
              <w:fldChar w:fldCharType="end"/>
            </w:r>
          </w:hyperlink>
        </w:p>
        <w:p w14:paraId="4D51AF4E" w14:textId="222BAD1C" w:rsidR="005D4A6B" w:rsidRDefault="00EC19FC">
          <w:pPr>
            <w:pStyle w:val="T1"/>
            <w:tabs>
              <w:tab w:val="left" w:pos="440"/>
              <w:tab w:val="right" w:leader="dot" w:pos="9062"/>
            </w:tabs>
            <w:rPr>
              <w:rFonts w:eastAsiaTheme="minorEastAsia"/>
              <w:noProof/>
              <w:lang w:eastAsia="tr-TR"/>
            </w:rPr>
          </w:pPr>
          <w:hyperlink w:anchor="_Toc82643328" w:history="1">
            <w:r w:rsidR="005D4A6B" w:rsidRPr="006E5CD2">
              <w:rPr>
                <w:rStyle w:val="Kpr"/>
                <w:noProof/>
              </w:rPr>
              <w:t>1.</w:t>
            </w:r>
            <w:r w:rsidR="005D4A6B">
              <w:rPr>
                <w:rFonts w:eastAsiaTheme="minorEastAsia"/>
                <w:noProof/>
                <w:lang w:eastAsia="tr-TR"/>
              </w:rPr>
              <w:tab/>
            </w:r>
            <w:r w:rsidR="005D4A6B" w:rsidRPr="006E5CD2">
              <w:rPr>
                <w:rStyle w:val="Kpr"/>
                <w:noProof/>
              </w:rPr>
              <w:t>Amaç</w:t>
            </w:r>
            <w:r w:rsidR="005D4A6B">
              <w:rPr>
                <w:noProof/>
                <w:webHidden/>
              </w:rPr>
              <w:tab/>
            </w:r>
            <w:r w:rsidR="005D4A6B">
              <w:rPr>
                <w:noProof/>
                <w:webHidden/>
              </w:rPr>
              <w:fldChar w:fldCharType="begin"/>
            </w:r>
            <w:r w:rsidR="005D4A6B">
              <w:rPr>
                <w:noProof/>
                <w:webHidden/>
              </w:rPr>
              <w:instrText xml:space="preserve"> PAGEREF _Toc82643328 \h </w:instrText>
            </w:r>
            <w:r w:rsidR="005D4A6B">
              <w:rPr>
                <w:noProof/>
                <w:webHidden/>
              </w:rPr>
            </w:r>
            <w:r w:rsidR="005D4A6B">
              <w:rPr>
                <w:noProof/>
                <w:webHidden/>
              </w:rPr>
              <w:fldChar w:fldCharType="separate"/>
            </w:r>
            <w:r w:rsidR="005D4A6B">
              <w:rPr>
                <w:noProof/>
                <w:webHidden/>
              </w:rPr>
              <w:t>4</w:t>
            </w:r>
            <w:r w:rsidR="005D4A6B">
              <w:rPr>
                <w:noProof/>
                <w:webHidden/>
              </w:rPr>
              <w:fldChar w:fldCharType="end"/>
            </w:r>
          </w:hyperlink>
        </w:p>
        <w:p w14:paraId="51BF31A1" w14:textId="2143E2E5" w:rsidR="005D4A6B" w:rsidRDefault="00EC19FC">
          <w:pPr>
            <w:pStyle w:val="T1"/>
            <w:tabs>
              <w:tab w:val="left" w:pos="440"/>
              <w:tab w:val="right" w:leader="dot" w:pos="9062"/>
            </w:tabs>
            <w:rPr>
              <w:rFonts w:eastAsiaTheme="minorEastAsia"/>
              <w:noProof/>
              <w:lang w:eastAsia="tr-TR"/>
            </w:rPr>
          </w:pPr>
          <w:hyperlink w:anchor="_Toc82643329" w:history="1">
            <w:r w:rsidR="005D4A6B" w:rsidRPr="006E5CD2">
              <w:rPr>
                <w:rStyle w:val="Kpr"/>
                <w:noProof/>
              </w:rPr>
              <w:t>2.</w:t>
            </w:r>
            <w:r w:rsidR="005D4A6B">
              <w:rPr>
                <w:rFonts w:eastAsiaTheme="minorEastAsia"/>
                <w:noProof/>
                <w:lang w:eastAsia="tr-TR"/>
              </w:rPr>
              <w:tab/>
            </w:r>
            <w:r w:rsidR="005D4A6B" w:rsidRPr="006E5CD2">
              <w:rPr>
                <w:rStyle w:val="Kpr"/>
                <w:noProof/>
              </w:rPr>
              <w:t>Kapsam</w:t>
            </w:r>
            <w:r w:rsidR="005D4A6B">
              <w:rPr>
                <w:noProof/>
                <w:webHidden/>
              </w:rPr>
              <w:tab/>
            </w:r>
            <w:r w:rsidR="005D4A6B">
              <w:rPr>
                <w:noProof/>
                <w:webHidden/>
              </w:rPr>
              <w:fldChar w:fldCharType="begin"/>
            </w:r>
            <w:r w:rsidR="005D4A6B">
              <w:rPr>
                <w:noProof/>
                <w:webHidden/>
              </w:rPr>
              <w:instrText xml:space="preserve"> PAGEREF _Toc82643329 \h </w:instrText>
            </w:r>
            <w:r w:rsidR="005D4A6B">
              <w:rPr>
                <w:noProof/>
                <w:webHidden/>
              </w:rPr>
            </w:r>
            <w:r w:rsidR="005D4A6B">
              <w:rPr>
                <w:noProof/>
                <w:webHidden/>
              </w:rPr>
              <w:fldChar w:fldCharType="separate"/>
            </w:r>
            <w:r w:rsidR="005D4A6B">
              <w:rPr>
                <w:noProof/>
                <w:webHidden/>
              </w:rPr>
              <w:t>4</w:t>
            </w:r>
            <w:r w:rsidR="005D4A6B">
              <w:rPr>
                <w:noProof/>
                <w:webHidden/>
              </w:rPr>
              <w:fldChar w:fldCharType="end"/>
            </w:r>
          </w:hyperlink>
        </w:p>
        <w:p w14:paraId="2EDFD5B7" w14:textId="7649C415" w:rsidR="005D4A6B" w:rsidRDefault="00EC19FC">
          <w:pPr>
            <w:pStyle w:val="T1"/>
            <w:tabs>
              <w:tab w:val="left" w:pos="440"/>
              <w:tab w:val="right" w:leader="dot" w:pos="9062"/>
            </w:tabs>
            <w:rPr>
              <w:rFonts w:eastAsiaTheme="minorEastAsia"/>
              <w:noProof/>
              <w:lang w:eastAsia="tr-TR"/>
            </w:rPr>
          </w:pPr>
          <w:hyperlink w:anchor="_Toc82643330" w:history="1">
            <w:r w:rsidR="005D4A6B" w:rsidRPr="006E5CD2">
              <w:rPr>
                <w:rStyle w:val="Kpr"/>
                <w:noProof/>
              </w:rPr>
              <w:t>3.</w:t>
            </w:r>
            <w:r w:rsidR="005D4A6B">
              <w:rPr>
                <w:rFonts w:eastAsiaTheme="minorEastAsia"/>
                <w:noProof/>
                <w:lang w:eastAsia="tr-TR"/>
              </w:rPr>
              <w:tab/>
            </w:r>
            <w:r w:rsidR="005D4A6B" w:rsidRPr="006E5CD2">
              <w:rPr>
                <w:rStyle w:val="Kpr"/>
                <w:noProof/>
              </w:rPr>
              <w:t>Takip Sistemi</w:t>
            </w:r>
            <w:r w:rsidR="005D4A6B">
              <w:rPr>
                <w:noProof/>
                <w:webHidden/>
              </w:rPr>
              <w:tab/>
            </w:r>
            <w:r w:rsidR="005D4A6B">
              <w:rPr>
                <w:noProof/>
                <w:webHidden/>
              </w:rPr>
              <w:fldChar w:fldCharType="begin"/>
            </w:r>
            <w:r w:rsidR="005D4A6B">
              <w:rPr>
                <w:noProof/>
                <w:webHidden/>
              </w:rPr>
              <w:instrText xml:space="preserve"> PAGEREF _Toc82643330 \h </w:instrText>
            </w:r>
            <w:r w:rsidR="005D4A6B">
              <w:rPr>
                <w:noProof/>
                <w:webHidden/>
              </w:rPr>
            </w:r>
            <w:r w:rsidR="005D4A6B">
              <w:rPr>
                <w:noProof/>
                <w:webHidden/>
              </w:rPr>
              <w:fldChar w:fldCharType="separate"/>
            </w:r>
            <w:r w:rsidR="005D4A6B">
              <w:rPr>
                <w:noProof/>
                <w:webHidden/>
              </w:rPr>
              <w:t>4</w:t>
            </w:r>
            <w:r w:rsidR="005D4A6B">
              <w:rPr>
                <w:noProof/>
                <w:webHidden/>
              </w:rPr>
              <w:fldChar w:fldCharType="end"/>
            </w:r>
          </w:hyperlink>
        </w:p>
        <w:p w14:paraId="5C169A5B" w14:textId="56C82354" w:rsidR="005D4A6B" w:rsidRDefault="00EC19FC">
          <w:pPr>
            <w:pStyle w:val="T1"/>
            <w:tabs>
              <w:tab w:val="left" w:pos="440"/>
              <w:tab w:val="right" w:leader="dot" w:pos="9062"/>
            </w:tabs>
            <w:rPr>
              <w:rFonts w:eastAsiaTheme="minorEastAsia"/>
              <w:noProof/>
              <w:lang w:eastAsia="tr-TR"/>
            </w:rPr>
          </w:pPr>
          <w:hyperlink w:anchor="_Toc82643331" w:history="1">
            <w:r w:rsidR="005D4A6B" w:rsidRPr="006E5CD2">
              <w:rPr>
                <w:rStyle w:val="Kpr"/>
                <w:noProof/>
              </w:rPr>
              <w:t>4.</w:t>
            </w:r>
            <w:r w:rsidR="005D4A6B">
              <w:rPr>
                <w:rFonts w:eastAsiaTheme="minorEastAsia"/>
                <w:noProof/>
                <w:lang w:eastAsia="tr-TR"/>
              </w:rPr>
              <w:tab/>
            </w:r>
            <w:r w:rsidR="005D4A6B" w:rsidRPr="006E5CD2">
              <w:rPr>
                <w:rStyle w:val="Kpr"/>
                <w:noProof/>
              </w:rPr>
              <w:t>IOT Yığını</w:t>
            </w:r>
            <w:r w:rsidR="005D4A6B">
              <w:rPr>
                <w:noProof/>
                <w:webHidden/>
              </w:rPr>
              <w:tab/>
            </w:r>
            <w:r w:rsidR="005D4A6B">
              <w:rPr>
                <w:noProof/>
                <w:webHidden/>
              </w:rPr>
              <w:fldChar w:fldCharType="begin"/>
            </w:r>
            <w:r w:rsidR="005D4A6B">
              <w:rPr>
                <w:noProof/>
                <w:webHidden/>
              </w:rPr>
              <w:instrText xml:space="preserve"> PAGEREF _Toc82643331 \h </w:instrText>
            </w:r>
            <w:r w:rsidR="005D4A6B">
              <w:rPr>
                <w:noProof/>
                <w:webHidden/>
              </w:rPr>
            </w:r>
            <w:r w:rsidR="005D4A6B">
              <w:rPr>
                <w:noProof/>
                <w:webHidden/>
              </w:rPr>
              <w:fldChar w:fldCharType="separate"/>
            </w:r>
            <w:r w:rsidR="005D4A6B">
              <w:rPr>
                <w:noProof/>
                <w:webHidden/>
              </w:rPr>
              <w:t>5</w:t>
            </w:r>
            <w:r w:rsidR="005D4A6B">
              <w:rPr>
                <w:noProof/>
                <w:webHidden/>
              </w:rPr>
              <w:fldChar w:fldCharType="end"/>
            </w:r>
          </w:hyperlink>
        </w:p>
        <w:p w14:paraId="6A2C7CD5" w14:textId="40984A62" w:rsidR="005D4A6B" w:rsidRDefault="00EC19FC">
          <w:pPr>
            <w:pStyle w:val="T1"/>
            <w:tabs>
              <w:tab w:val="left" w:pos="440"/>
              <w:tab w:val="right" w:leader="dot" w:pos="9062"/>
            </w:tabs>
            <w:rPr>
              <w:rFonts w:eastAsiaTheme="minorEastAsia"/>
              <w:noProof/>
              <w:lang w:eastAsia="tr-TR"/>
            </w:rPr>
          </w:pPr>
          <w:hyperlink w:anchor="_Toc82643332" w:history="1">
            <w:r w:rsidR="005D4A6B" w:rsidRPr="006E5CD2">
              <w:rPr>
                <w:rStyle w:val="Kpr"/>
                <w:noProof/>
              </w:rPr>
              <w:t>5.</w:t>
            </w:r>
            <w:r w:rsidR="005D4A6B">
              <w:rPr>
                <w:rFonts w:eastAsiaTheme="minorEastAsia"/>
                <w:noProof/>
                <w:lang w:eastAsia="tr-TR"/>
              </w:rPr>
              <w:tab/>
            </w:r>
            <w:r w:rsidR="005D4A6B" w:rsidRPr="006E5CD2">
              <w:rPr>
                <w:rStyle w:val="Kpr"/>
                <w:noProof/>
              </w:rPr>
              <w:t>Proje Fikri ve İlerleme Aşaması</w:t>
            </w:r>
            <w:r w:rsidR="005D4A6B">
              <w:rPr>
                <w:noProof/>
                <w:webHidden/>
              </w:rPr>
              <w:tab/>
            </w:r>
            <w:r w:rsidR="005D4A6B">
              <w:rPr>
                <w:noProof/>
                <w:webHidden/>
              </w:rPr>
              <w:fldChar w:fldCharType="begin"/>
            </w:r>
            <w:r w:rsidR="005D4A6B">
              <w:rPr>
                <w:noProof/>
                <w:webHidden/>
              </w:rPr>
              <w:instrText xml:space="preserve"> PAGEREF _Toc82643332 \h </w:instrText>
            </w:r>
            <w:r w:rsidR="005D4A6B">
              <w:rPr>
                <w:noProof/>
                <w:webHidden/>
              </w:rPr>
            </w:r>
            <w:r w:rsidR="005D4A6B">
              <w:rPr>
                <w:noProof/>
                <w:webHidden/>
              </w:rPr>
              <w:fldChar w:fldCharType="separate"/>
            </w:r>
            <w:r w:rsidR="005D4A6B">
              <w:rPr>
                <w:noProof/>
                <w:webHidden/>
              </w:rPr>
              <w:t>5</w:t>
            </w:r>
            <w:r w:rsidR="005D4A6B">
              <w:rPr>
                <w:noProof/>
                <w:webHidden/>
              </w:rPr>
              <w:fldChar w:fldCharType="end"/>
            </w:r>
          </w:hyperlink>
        </w:p>
        <w:p w14:paraId="0E70597A" w14:textId="47BDE72C" w:rsidR="00796349" w:rsidRDefault="00796349">
          <w:pPr>
            <w:rPr>
              <w:b/>
              <w:bCs/>
            </w:rPr>
          </w:pPr>
          <w:r w:rsidRPr="34BD3859">
            <w:rPr>
              <w:b/>
              <w:bCs/>
            </w:rPr>
            <w:fldChar w:fldCharType="end"/>
          </w:r>
        </w:p>
      </w:sdtContent>
    </w:sdt>
    <w:p w14:paraId="4C2CFD61" w14:textId="31351855" w:rsidR="00796349" w:rsidRDefault="00796349">
      <w:pPr>
        <w:rPr>
          <w:b/>
          <w:bCs/>
        </w:rPr>
      </w:pPr>
      <w:r w:rsidRPr="34BD3859">
        <w:rPr>
          <w:b/>
          <w:bCs/>
        </w:rPr>
        <w:br w:type="page"/>
      </w:r>
    </w:p>
    <w:p w14:paraId="0A09A4E0" w14:textId="0C43BFC3" w:rsidR="00796349" w:rsidRPr="00796349" w:rsidRDefault="000B6404" w:rsidP="00834A68">
      <w:pPr>
        <w:pStyle w:val="Balk1"/>
      </w:pPr>
      <w:bookmarkStart w:id="2" w:name="_Kısaltmalar_ve_Tanımlamalar"/>
      <w:bookmarkStart w:id="3" w:name="_Toc82643326"/>
      <w:bookmarkEnd w:id="2"/>
      <w:r w:rsidRPr="000B6404">
        <w:lastRenderedPageBreak/>
        <w:t>Kısaltmalar ve Tanımlamalar</w:t>
      </w:r>
      <w:bookmarkEnd w:id="3"/>
    </w:p>
    <w:p w14:paraId="59778246" w14:textId="31351855" w:rsidR="008D41D4" w:rsidRPr="008D41D4" w:rsidRDefault="008D41D4" w:rsidP="008D41D4"/>
    <w:tbl>
      <w:tblPr>
        <w:tblStyle w:val="TabloKlavuzu"/>
        <w:tblW w:w="5000" w:type="pct"/>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2405"/>
        <w:gridCol w:w="6657"/>
      </w:tblGrid>
      <w:tr w:rsidR="00DB7DC3" w14:paraId="1EEC2802" w14:textId="77777777" w:rsidTr="005236EE">
        <w:trPr>
          <w:trHeight w:val="525"/>
        </w:trPr>
        <w:tc>
          <w:tcPr>
            <w:tcW w:w="2405" w:type="dxa"/>
            <w:shd w:val="clear" w:color="auto" w:fill="F2F2F2" w:themeFill="background1" w:themeFillShade="F2"/>
            <w:vAlign w:val="center"/>
          </w:tcPr>
          <w:p w14:paraId="1F7661C8" w14:textId="08AC1069" w:rsidR="00DB7DC3" w:rsidRPr="00FE6483" w:rsidRDefault="000B6404" w:rsidP="00A73BC6">
            <w:pPr>
              <w:jc w:val="center"/>
              <w:rPr>
                <w:b/>
                <w:bCs/>
                <w:sz w:val="20"/>
                <w:szCs w:val="20"/>
              </w:rPr>
            </w:pPr>
            <w:r>
              <w:rPr>
                <w:b/>
                <w:bCs/>
                <w:sz w:val="20"/>
                <w:szCs w:val="20"/>
              </w:rPr>
              <w:t>Anahtar Kelime</w:t>
            </w:r>
          </w:p>
        </w:tc>
        <w:tc>
          <w:tcPr>
            <w:tcW w:w="6657" w:type="dxa"/>
            <w:shd w:val="clear" w:color="auto" w:fill="F2F2F2" w:themeFill="background1" w:themeFillShade="F2"/>
            <w:vAlign w:val="center"/>
          </w:tcPr>
          <w:p w14:paraId="1B9204EF" w14:textId="271EA466" w:rsidR="00DB7DC3" w:rsidRPr="00FE6483" w:rsidRDefault="000B6404" w:rsidP="00A73BC6">
            <w:pPr>
              <w:jc w:val="center"/>
              <w:rPr>
                <w:b/>
                <w:bCs/>
                <w:sz w:val="20"/>
                <w:szCs w:val="20"/>
              </w:rPr>
            </w:pPr>
            <w:r>
              <w:rPr>
                <w:b/>
                <w:bCs/>
                <w:sz w:val="20"/>
                <w:szCs w:val="20"/>
              </w:rPr>
              <w:t>Açıklama</w:t>
            </w:r>
          </w:p>
        </w:tc>
      </w:tr>
      <w:tr w:rsidR="005236EE" w14:paraId="6E9165AA" w14:textId="77777777" w:rsidTr="005236EE">
        <w:trPr>
          <w:trHeight w:val="420"/>
        </w:trPr>
        <w:tc>
          <w:tcPr>
            <w:tcW w:w="2405" w:type="dxa"/>
            <w:vAlign w:val="center"/>
          </w:tcPr>
          <w:p w14:paraId="57986F5A" w14:textId="70199488" w:rsidR="005236EE" w:rsidRPr="00FE6483" w:rsidRDefault="005236EE" w:rsidP="005236EE">
            <w:pPr>
              <w:rPr>
                <w:sz w:val="20"/>
                <w:szCs w:val="20"/>
              </w:rPr>
            </w:pPr>
          </w:p>
        </w:tc>
        <w:tc>
          <w:tcPr>
            <w:tcW w:w="6657" w:type="dxa"/>
            <w:vAlign w:val="center"/>
          </w:tcPr>
          <w:p w14:paraId="0DF4B7C6" w14:textId="206414FA" w:rsidR="005236EE" w:rsidRPr="00FE6483" w:rsidRDefault="005236EE" w:rsidP="005236EE">
            <w:pPr>
              <w:rPr>
                <w:sz w:val="20"/>
                <w:szCs w:val="20"/>
              </w:rPr>
            </w:pPr>
          </w:p>
        </w:tc>
      </w:tr>
      <w:tr w:rsidR="005236EE" w14:paraId="4AF3CF1B" w14:textId="77777777" w:rsidTr="005236EE">
        <w:trPr>
          <w:trHeight w:val="418"/>
        </w:trPr>
        <w:tc>
          <w:tcPr>
            <w:tcW w:w="2405" w:type="dxa"/>
            <w:vAlign w:val="center"/>
          </w:tcPr>
          <w:p w14:paraId="1DB564F0" w14:textId="43F098E1" w:rsidR="005236EE" w:rsidRPr="00FE6483" w:rsidRDefault="005236EE" w:rsidP="005236EE">
            <w:pPr>
              <w:rPr>
                <w:sz w:val="20"/>
                <w:szCs w:val="20"/>
              </w:rPr>
            </w:pPr>
          </w:p>
        </w:tc>
        <w:tc>
          <w:tcPr>
            <w:tcW w:w="6657" w:type="dxa"/>
            <w:vAlign w:val="center"/>
          </w:tcPr>
          <w:p w14:paraId="52EE0BDA" w14:textId="147556C6" w:rsidR="005236EE" w:rsidRPr="00FE6483" w:rsidRDefault="005236EE" w:rsidP="005236EE">
            <w:pPr>
              <w:rPr>
                <w:sz w:val="20"/>
                <w:szCs w:val="20"/>
              </w:rPr>
            </w:pPr>
          </w:p>
        </w:tc>
      </w:tr>
      <w:tr w:rsidR="005236EE" w14:paraId="42D369E4" w14:textId="77777777" w:rsidTr="005236EE">
        <w:trPr>
          <w:trHeight w:val="418"/>
        </w:trPr>
        <w:tc>
          <w:tcPr>
            <w:tcW w:w="2405" w:type="dxa"/>
            <w:vAlign w:val="center"/>
          </w:tcPr>
          <w:p w14:paraId="3EEBAE6E" w14:textId="77777777" w:rsidR="005236EE" w:rsidRPr="00FE6483" w:rsidRDefault="005236EE" w:rsidP="005236EE">
            <w:pPr>
              <w:rPr>
                <w:sz w:val="20"/>
                <w:szCs w:val="20"/>
              </w:rPr>
            </w:pPr>
          </w:p>
        </w:tc>
        <w:tc>
          <w:tcPr>
            <w:tcW w:w="6657" w:type="dxa"/>
            <w:vAlign w:val="center"/>
          </w:tcPr>
          <w:p w14:paraId="728F8FEB" w14:textId="77777777" w:rsidR="005236EE" w:rsidRPr="00FE6483" w:rsidRDefault="005236EE" w:rsidP="005236EE">
            <w:pPr>
              <w:rPr>
                <w:sz w:val="20"/>
                <w:szCs w:val="20"/>
              </w:rPr>
            </w:pPr>
          </w:p>
        </w:tc>
      </w:tr>
      <w:tr w:rsidR="005236EE" w14:paraId="301F51FA" w14:textId="77777777" w:rsidTr="005236EE">
        <w:trPr>
          <w:trHeight w:val="418"/>
        </w:trPr>
        <w:tc>
          <w:tcPr>
            <w:tcW w:w="2405" w:type="dxa"/>
            <w:vAlign w:val="center"/>
          </w:tcPr>
          <w:p w14:paraId="5BB99B3F" w14:textId="77777777" w:rsidR="005236EE" w:rsidRPr="00FE6483" w:rsidRDefault="005236EE" w:rsidP="005236EE">
            <w:pPr>
              <w:rPr>
                <w:sz w:val="20"/>
                <w:szCs w:val="20"/>
              </w:rPr>
            </w:pPr>
          </w:p>
        </w:tc>
        <w:tc>
          <w:tcPr>
            <w:tcW w:w="6657" w:type="dxa"/>
            <w:vAlign w:val="center"/>
          </w:tcPr>
          <w:p w14:paraId="7A859DD8" w14:textId="77777777" w:rsidR="005236EE" w:rsidRPr="00FE6483" w:rsidRDefault="005236EE" w:rsidP="005236EE">
            <w:pPr>
              <w:rPr>
                <w:sz w:val="20"/>
                <w:szCs w:val="20"/>
              </w:rPr>
            </w:pPr>
          </w:p>
        </w:tc>
      </w:tr>
    </w:tbl>
    <w:p w14:paraId="3430B931" w14:textId="3043AF58" w:rsidR="00F87878" w:rsidRDefault="00F87878" w:rsidP="003639EA"/>
    <w:p w14:paraId="2DB5428D" w14:textId="77777777" w:rsidR="0019245A" w:rsidRDefault="0019245A" w:rsidP="003639EA"/>
    <w:p w14:paraId="2FAA92EB" w14:textId="387258A1" w:rsidR="00B203EE" w:rsidRDefault="0031288F" w:rsidP="00834A68">
      <w:pPr>
        <w:pStyle w:val="Balk1"/>
      </w:pPr>
      <w:bookmarkStart w:id="4" w:name="_Toc82643327"/>
      <w:r w:rsidRPr="0031288F">
        <w:t>Refer</w:t>
      </w:r>
      <w:r w:rsidR="000B6404">
        <w:t>ans</w:t>
      </w:r>
      <w:r w:rsidRPr="0031288F">
        <w:t xml:space="preserve"> </w:t>
      </w:r>
      <w:r w:rsidR="000B6404">
        <w:t>Dokümanları</w:t>
      </w:r>
      <w:bookmarkEnd w:id="4"/>
    </w:p>
    <w:p w14:paraId="60BDFC13" w14:textId="77777777" w:rsidR="008D41D4" w:rsidRPr="008D41D4" w:rsidRDefault="008D41D4" w:rsidP="008D41D4"/>
    <w:tbl>
      <w:tblPr>
        <w:tblStyle w:val="TabloKlavuzu"/>
        <w:tblW w:w="5000" w:type="pct"/>
        <w:jc w:val="cente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Look w:val="04A0" w:firstRow="1" w:lastRow="0" w:firstColumn="1" w:lastColumn="0" w:noHBand="0" w:noVBand="1"/>
      </w:tblPr>
      <w:tblGrid>
        <w:gridCol w:w="1656"/>
        <w:gridCol w:w="3931"/>
        <w:gridCol w:w="3475"/>
      </w:tblGrid>
      <w:tr w:rsidR="00F430AB" w14:paraId="4ECA3C3D" w14:textId="465A9C80" w:rsidTr="00F430AB">
        <w:trPr>
          <w:trHeight w:val="525"/>
          <w:jc w:val="center"/>
        </w:trPr>
        <w:tc>
          <w:tcPr>
            <w:tcW w:w="1656" w:type="dxa"/>
            <w:shd w:val="clear" w:color="auto" w:fill="F2F2F2" w:themeFill="background1" w:themeFillShade="F2"/>
            <w:vAlign w:val="center"/>
          </w:tcPr>
          <w:p w14:paraId="16F334B7" w14:textId="002AAE26" w:rsidR="00F430AB" w:rsidRPr="00FE6483" w:rsidRDefault="000B6404" w:rsidP="00A73BC6">
            <w:pPr>
              <w:jc w:val="center"/>
              <w:rPr>
                <w:b/>
                <w:bCs/>
                <w:sz w:val="20"/>
                <w:szCs w:val="20"/>
              </w:rPr>
            </w:pPr>
            <w:r>
              <w:rPr>
                <w:b/>
                <w:bCs/>
                <w:sz w:val="20"/>
                <w:szCs w:val="20"/>
              </w:rPr>
              <w:t xml:space="preserve">Doküman </w:t>
            </w:r>
            <w:r w:rsidR="00F430AB">
              <w:rPr>
                <w:b/>
                <w:bCs/>
                <w:sz w:val="20"/>
                <w:szCs w:val="20"/>
              </w:rPr>
              <w:t>No</w:t>
            </w:r>
          </w:p>
        </w:tc>
        <w:tc>
          <w:tcPr>
            <w:tcW w:w="3931" w:type="dxa"/>
            <w:shd w:val="clear" w:color="auto" w:fill="F2F2F2" w:themeFill="background1" w:themeFillShade="F2"/>
            <w:vAlign w:val="center"/>
          </w:tcPr>
          <w:p w14:paraId="0B3A187D" w14:textId="6A06F944" w:rsidR="00F430AB" w:rsidRPr="00FE6483" w:rsidRDefault="000B6404" w:rsidP="00A73BC6">
            <w:pPr>
              <w:jc w:val="center"/>
              <w:rPr>
                <w:b/>
                <w:bCs/>
                <w:sz w:val="20"/>
                <w:szCs w:val="20"/>
              </w:rPr>
            </w:pPr>
            <w:r>
              <w:rPr>
                <w:b/>
                <w:bCs/>
                <w:sz w:val="20"/>
                <w:szCs w:val="20"/>
              </w:rPr>
              <w:t>Revizyon</w:t>
            </w:r>
            <w:r w:rsidR="0031288F" w:rsidRPr="0031288F">
              <w:rPr>
                <w:b/>
                <w:bCs/>
                <w:sz w:val="20"/>
                <w:szCs w:val="20"/>
              </w:rPr>
              <w:t xml:space="preserve"> </w:t>
            </w:r>
            <w:r>
              <w:rPr>
                <w:b/>
                <w:bCs/>
                <w:sz w:val="20"/>
                <w:szCs w:val="20"/>
              </w:rPr>
              <w:t xml:space="preserve">No </w:t>
            </w:r>
            <w:r w:rsidR="0031288F" w:rsidRPr="0031288F">
              <w:rPr>
                <w:b/>
                <w:bCs/>
                <w:sz w:val="20"/>
                <w:szCs w:val="20"/>
              </w:rPr>
              <w:t xml:space="preserve">/ </w:t>
            </w:r>
            <w:r>
              <w:rPr>
                <w:b/>
                <w:bCs/>
                <w:sz w:val="20"/>
                <w:szCs w:val="20"/>
              </w:rPr>
              <w:t>Tarih</w:t>
            </w:r>
          </w:p>
        </w:tc>
        <w:tc>
          <w:tcPr>
            <w:tcW w:w="3475" w:type="dxa"/>
            <w:shd w:val="clear" w:color="auto" w:fill="F2F2F2" w:themeFill="background1" w:themeFillShade="F2"/>
            <w:vAlign w:val="center"/>
          </w:tcPr>
          <w:p w14:paraId="1D32AA60" w14:textId="3DA77915" w:rsidR="00F430AB" w:rsidRDefault="000B6404" w:rsidP="00A73BC6">
            <w:pPr>
              <w:jc w:val="center"/>
              <w:rPr>
                <w:b/>
                <w:bCs/>
                <w:sz w:val="20"/>
                <w:szCs w:val="20"/>
              </w:rPr>
            </w:pPr>
            <w:r>
              <w:rPr>
                <w:b/>
                <w:bCs/>
                <w:sz w:val="20"/>
                <w:szCs w:val="20"/>
              </w:rPr>
              <w:t>Doküman Adı</w:t>
            </w:r>
          </w:p>
        </w:tc>
      </w:tr>
      <w:tr w:rsidR="00F430AB" w14:paraId="2B8F9FD3" w14:textId="061E0E56" w:rsidTr="00F430AB">
        <w:trPr>
          <w:trHeight w:val="420"/>
          <w:jc w:val="center"/>
        </w:trPr>
        <w:tc>
          <w:tcPr>
            <w:tcW w:w="1656" w:type="dxa"/>
            <w:vAlign w:val="center"/>
          </w:tcPr>
          <w:p w14:paraId="3F75DF47" w14:textId="77777777" w:rsidR="00F430AB" w:rsidRPr="00FE6483" w:rsidRDefault="00F430AB" w:rsidP="00A73BC6">
            <w:pPr>
              <w:rPr>
                <w:sz w:val="20"/>
                <w:szCs w:val="20"/>
              </w:rPr>
            </w:pPr>
          </w:p>
        </w:tc>
        <w:tc>
          <w:tcPr>
            <w:tcW w:w="3931" w:type="dxa"/>
            <w:vAlign w:val="center"/>
          </w:tcPr>
          <w:p w14:paraId="28038EF2" w14:textId="77777777" w:rsidR="00F430AB" w:rsidRPr="00FE6483" w:rsidRDefault="00F430AB" w:rsidP="00A73BC6">
            <w:pPr>
              <w:rPr>
                <w:sz w:val="20"/>
                <w:szCs w:val="20"/>
              </w:rPr>
            </w:pPr>
          </w:p>
        </w:tc>
        <w:tc>
          <w:tcPr>
            <w:tcW w:w="3475" w:type="dxa"/>
            <w:vAlign w:val="center"/>
          </w:tcPr>
          <w:p w14:paraId="4A18A6A6" w14:textId="77777777" w:rsidR="00F430AB" w:rsidRPr="00FE6483" w:rsidRDefault="00F430AB" w:rsidP="00A73BC6">
            <w:pPr>
              <w:rPr>
                <w:sz w:val="20"/>
                <w:szCs w:val="20"/>
              </w:rPr>
            </w:pPr>
          </w:p>
        </w:tc>
      </w:tr>
      <w:tr w:rsidR="00F430AB" w14:paraId="3B32306F" w14:textId="001AFAC6" w:rsidTr="00F430AB">
        <w:trPr>
          <w:trHeight w:val="412"/>
          <w:jc w:val="center"/>
        </w:trPr>
        <w:tc>
          <w:tcPr>
            <w:tcW w:w="1656" w:type="dxa"/>
            <w:vAlign w:val="center"/>
          </w:tcPr>
          <w:p w14:paraId="3FF32730" w14:textId="77777777" w:rsidR="00F430AB" w:rsidRPr="00FE6483" w:rsidRDefault="00F430AB" w:rsidP="00A73BC6">
            <w:pPr>
              <w:rPr>
                <w:sz w:val="20"/>
                <w:szCs w:val="20"/>
              </w:rPr>
            </w:pPr>
          </w:p>
        </w:tc>
        <w:tc>
          <w:tcPr>
            <w:tcW w:w="3931" w:type="dxa"/>
            <w:vAlign w:val="center"/>
          </w:tcPr>
          <w:p w14:paraId="6E33257D" w14:textId="77777777" w:rsidR="00F430AB" w:rsidRPr="00FE6483" w:rsidRDefault="00F430AB" w:rsidP="00A73BC6">
            <w:pPr>
              <w:rPr>
                <w:sz w:val="20"/>
                <w:szCs w:val="20"/>
              </w:rPr>
            </w:pPr>
          </w:p>
        </w:tc>
        <w:tc>
          <w:tcPr>
            <w:tcW w:w="3475" w:type="dxa"/>
            <w:vAlign w:val="center"/>
          </w:tcPr>
          <w:p w14:paraId="26133408" w14:textId="77777777" w:rsidR="00F430AB" w:rsidRPr="00FE6483" w:rsidRDefault="00F430AB" w:rsidP="00A73BC6">
            <w:pPr>
              <w:rPr>
                <w:sz w:val="20"/>
                <w:szCs w:val="20"/>
              </w:rPr>
            </w:pPr>
          </w:p>
        </w:tc>
      </w:tr>
      <w:tr w:rsidR="00F430AB" w14:paraId="572A90CA" w14:textId="217550E6" w:rsidTr="00F430AB">
        <w:trPr>
          <w:trHeight w:val="418"/>
          <w:jc w:val="center"/>
        </w:trPr>
        <w:tc>
          <w:tcPr>
            <w:tcW w:w="1656" w:type="dxa"/>
            <w:vAlign w:val="center"/>
          </w:tcPr>
          <w:p w14:paraId="0F78EE44" w14:textId="77777777" w:rsidR="00F430AB" w:rsidRPr="00FE6483" w:rsidRDefault="00F430AB" w:rsidP="00A73BC6">
            <w:pPr>
              <w:rPr>
                <w:sz w:val="20"/>
                <w:szCs w:val="20"/>
              </w:rPr>
            </w:pPr>
          </w:p>
        </w:tc>
        <w:tc>
          <w:tcPr>
            <w:tcW w:w="3931" w:type="dxa"/>
            <w:vAlign w:val="center"/>
          </w:tcPr>
          <w:p w14:paraId="2D59554F" w14:textId="77777777" w:rsidR="00F430AB" w:rsidRPr="00FE6483" w:rsidRDefault="00F430AB" w:rsidP="00A73BC6">
            <w:pPr>
              <w:rPr>
                <w:sz w:val="20"/>
                <w:szCs w:val="20"/>
              </w:rPr>
            </w:pPr>
          </w:p>
        </w:tc>
        <w:tc>
          <w:tcPr>
            <w:tcW w:w="3475" w:type="dxa"/>
            <w:vAlign w:val="center"/>
          </w:tcPr>
          <w:p w14:paraId="2CAD5987" w14:textId="77777777" w:rsidR="00F430AB" w:rsidRPr="00FE6483" w:rsidRDefault="00F430AB" w:rsidP="00A73BC6">
            <w:pPr>
              <w:rPr>
                <w:sz w:val="20"/>
                <w:szCs w:val="20"/>
              </w:rPr>
            </w:pPr>
          </w:p>
        </w:tc>
      </w:tr>
      <w:tr w:rsidR="00F430AB" w14:paraId="1778C145" w14:textId="51992548" w:rsidTr="00F430AB">
        <w:trPr>
          <w:trHeight w:val="418"/>
          <w:jc w:val="center"/>
        </w:trPr>
        <w:tc>
          <w:tcPr>
            <w:tcW w:w="1656" w:type="dxa"/>
            <w:vAlign w:val="center"/>
          </w:tcPr>
          <w:p w14:paraId="17016E1A" w14:textId="77777777" w:rsidR="00F430AB" w:rsidRPr="00FE6483" w:rsidRDefault="00F430AB" w:rsidP="00A73BC6">
            <w:pPr>
              <w:rPr>
                <w:sz w:val="20"/>
                <w:szCs w:val="20"/>
              </w:rPr>
            </w:pPr>
          </w:p>
        </w:tc>
        <w:tc>
          <w:tcPr>
            <w:tcW w:w="3931" w:type="dxa"/>
            <w:vAlign w:val="center"/>
          </w:tcPr>
          <w:p w14:paraId="2CE99152" w14:textId="77777777" w:rsidR="00F430AB" w:rsidRPr="00FE6483" w:rsidRDefault="00F430AB" w:rsidP="00A73BC6">
            <w:pPr>
              <w:rPr>
                <w:sz w:val="20"/>
                <w:szCs w:val="20"/>
              </w:rPr>
            </w:pPr>
          </w:p>
        </w:tc>
        <w:tc>
          <w:tcPr>
            <w:tcW w:w="3475" w:type="dxa"/>
            <w:vAlign w:val="center"/>
          </w:tcPr>
          <w:p w14:paraId="7B381F68" w14:textId="77777777" w:rsidR="00F430AB" w:rsidRPr="00FE6483" w:rsidRDefault="00F430AB" w:rsidP="00A73BC6">
            <w:pPr>
              <w:rPr>
                <w:sz w:val="20"/>
                <w:szCs w:val="20"/>
              </w:rPr>
            </w:pPr>
          </w:p>
        </w:tc>
      </w:tr>
    </w:tbl>
    <w:p w14:paraId="7A3ADAF7" w14:textId="77777777" w:rsidR="006B0148" w:rsidRDefault="006B0148" w:rsidP="00B203EE"/>
    <w:p w14:paraId="2CAADEA3" w14:textId="46AF3863" w:rsidR="00B203EE" w:rsidRDefault="000B6404" w:rsidP="00EE0862">
      <w:pPr>
        <w:pStyle w:val="Balk1"/>
        <w:numPr>
          <w:ilvl w:val="0"/>
          <w:numId w:val="2"/>
        </w:numPr>
      </w:pPr>
      <w:bookmarkStart w:id="5" w:name="_Toc82643328"/>
      <w:r>
        <w:t>Amaç</w:t>
      </w:r>
      <w:bookmarkEnd w:id="5"/>
    </w:p>
    <w:p w14:paraId="191B01B5" w14:textId="3B0A789B" w:rsidR="00FB1C0B" w:rsidRDefault="00D731B6" w:rsidP="34BD3859">
      <w:pPr>
        <w:ind w:left="708"/>
      </w:pPr>
      <w:r>
        <w:t>Bu belgenin amacı Takip Sistemi &amp; IOT Yığını için mini belge oluşturmaktır.</w:t>
      </w:r>
    </w:p>
    <w:p w14:paraId="1BC1B4D8" w14:textId="77777777" w:rsidR="006B0148" w:rsidRDefault="006B0148" w:rsidP="34BD3859">
      <w:pPr>
        <w:ind w:left="708"/>
      </w:pPr>
    </w:p>
    <w:p w14:paraId="3DC057F4" w14:textId="3421DCAA" w:rsidR="00B203EE" w:rsidRDefault="000B6404" w:rsidP="00C14196">
      <w:pPr>
        <w:pStyle w:val="Balk1"/>
        <w:numPr>
          <w:ilvl w:val="0"/>
          <w:numId w:val="2"/>
        </w:numPr>
      </w:pPr>
      <w:bookmarkStart w:id="6" w:name="_Toc82643329"/>
      <w:r>
        <w:t>Kapsam</w:t>
      </w:r>
      <w:bookmarkEnd w:id="6"/>
    </w:p>
    <w:p w14:paraId="6F58DCD8" w14:textId="13A053CE" w:rsidR="00987B55" w:rsidRDefault="00D731B6" w:rsidP="00511F06">
      <w:pPr>
        <w:ind w:left="708"/>
      </w:pPr>
      <w:r>
        <w:t xml:space="preserve">Bu belge Takip Sistemi &amp; IOT Yığınının kullanım amacını ve fikrini açıklar. </w:t>
      </w:r>
    </w:p>
    <w:p w14:paraId="08BBB27F" w14:textId="23BB6F81" w:rsidR="00D731B6" w:rsidRDefault="00D731B6" w:rsidP="00511F06">
      <w:pPr>
        <w:ind w:left="708"/>
      </w:pPr>
    </w:p>
    <w:p w14:paraId="43D37C91" w14:textId="38F64721" w:rsidR="00D731B6" w:rsidRDefault="00D731B6" w:rsidP="00D731B6">
      <w:pPr>
        <w:pStyle w:val="Balk1"/>
        <w:numPr>
          <w:ilvl w:val="0"/>
          <w:numId w:val="2"/>
        </w:numPr>
      </w:pPr>
      <w:bookmarkStart w:id="7" w:name="_Toc82643330"/>
      <w:r>
        <w:t>Takip Sistemi</w:t>
      </w:r>
      <w:bookmarkEnd w:id="7"/>
    </w:p>
    <w:p w14:paraId="5B139421" w14:textId="297BCB30" w:rsidR="00D731B6" w:rsidRDefault="00D731B6" w:rsidP="00D731B6">
      <w:pPr>
        <w:ind w:left="360"/>
      </w:pPr>
      <w:r>
        <w:t>Takip sistemi, insanların değerli varlıklarını</w:t>
      </w:r>
      <w:r w:rsidR="003A74BF">
        <w:t>n</w:t>
      </w:r>
      <w:r>
        <w:t xml:space="preserve"> ve sevdiklerinin canlı olarak nerede olduğunu bildir</w:t>
      </w:r>
      <w:r w:rsidR="003A74BF">
        <w:t xml:space="preserve">ir. Güvenli alan belirlenip dışarısına çıkıldığı zaman anlık bildirim yapar. Düşme/çarpma gibi durumlarda anlık bildirim yapar. </w:t>
      </w:r>
    </w:p>
    <w:p w14:paraId="0D2EB29A" w14:textId="37325313" w:rsidR="003A74BF" w:rsidRDefault="003A74BF" w:rsidP="00D731B6">
      <w:pPr>
        <w:ind w:left="360"/>
      </w:pPr>
      <w:r>
        <w:t>Örnek kullanım senaryolarından birkaçı şöyledir:</w:t>
      </w:r>
    </w:p>
    <w:p w14:paraId="20A9D58C" w14:textId="2038B41D" w:rsidR="003A74BF" w:rsidRDefault="003A74BF" w:rsidP="003A74BF">
      <w:pPr>
        <w:ind w:firstLine="360"/>
      </w:pPr>
      <w:r>
        <w:t xml:space="preserve">Takip cihazını izleyen kişi </w:t>
      </w:r>
      <w:r w:rsidR="00450B68">
        <w:rPr>
          <w:b/>
          <w:bCs/>
          <w:i/>
          <w:iCs/>
        </w:rPr>
        <w:t>M</w:t>
      </w:r>
      <w:r w:rsidRPr="00450B68">
        <w:rPr>
          <w:b/>
          <w:bCs/>
          <w:i/>
          <w:iCs/>
        </w:rPr>
        <w:t>aster</w:t>
      </w:r>
      <w:r>
        <w:t xml:space="preserve">, takip cihazı ile izlenen kişi </w:t>
      </w:r>
      <w:proofErr w:type="spellStart"/>
      <w:r w:rsidR="00450B68">
        <w:rPr>
          <w:b/>
          <w:bCs/>
          <w:i/>
          <w:iCs/>
        </w:rPr>
        <w:t>S</w:t>
      </w:r>
      <w:r w:rsidRPr="00450B68">
        <w:rPr>
          <w:b/>
          <w:bCs/>
          <w:i/>
          <w:iCs/>
        </w:rPr>
        <w:t>lave</w:t>
      </w:r>
      <w:proofErr w:type="spellEnd"/>
      <w:r>
        <w:t xml:space="preserve"> olarak düşündüğümüz zaman;</w:t>
      </w:r>
    </w:p>
    <w:p w14:paraId="24375982" w14:textId="4D8ACD61" w:rsidR="003A74BF" w:rsidRDefault="003A74BF" w:rsidP="003A74BF">
      <w:pPr>
        <w:pStyle w:val="ListeParagraf"/>
        <w:numPr>
          <w:ilvl w:val="0"/>
          <w:numId w:val="16"/>
        </w:numPr>
      </w:pPr>
      <w:r>
        <w:t xml:space="preserve">Master </w:t>
      </w:r>
      <w:proofErr w:type="spellStart"/>
      <w:r w:rsidRPr="00450B68">
        <w:rPr>
          <w:b/>
          <w:bCs/>
          <w:i/>
          <w:iCs/>
        </w:rPr>
        <w:t>slave’in</w:t>
      </w:r>
      <w:proofErr w:type="spellEnd"/>
      <w:r>
        <w:t xml:space="preserve"> bulunduğu </w:t>
      </w:r>
      <w:r w:rsidR="00450B68">
        <w:t>her yeri</w:t>
      </w:r>
      <w:r>
        <w:t xml:space="preserve"> gerçek zamanlı olarak görebilecek</w:t>
      </w:r>
      <w:r w:rsidR="00476062">
        <w:t>.</w:t>
      </w:r>
    </w:p>
    <w:p w14:paraId="1D578452" w14:textId="2A73C7A4" w:rsidR="003A74BF" w:rsidRDefault="003A74BF" w:rsidP="003A74BF">
      <w:pPr>
        <w:pStyle w:val="ListeParagraf"/>
        <w:numPr>
          <w:ilvl w:val="0"/>
          <w:numId w:val="16"/>
        </w:numPr>
      </w:pPr>
      <w:proofErr w:type="spellStart"/>
      <w:r w:rsidRPr="00450B68">
        <w:rPr>
          <w:b/>
          <w:bCs/>
          <w:i/>
          <w:iCs/>
        </w:rPr>
        <w:t>Slave</w:t>
      </w:r>
      <w:proofErr w:type="spellEnd"/>
      <w:r>
        <w:t xml:space="preserve"> kendisi için belirlenen alanların dışına çıktığı zaman </w:t>
      </w:r>
      <w:proofErr w:type="spellStart"/>
      <w:r w:rsidRPr="00450B68">
        <w:rPr>
          <w:b/>
          <w:bCs/>
          <w:i/>
          <w:iCs/>
        </w:rPr>
        <w:t>master’a</w:t>
      </w:r>
      <w:proofErr w:type="spellEnd"/>
      <w:r>
        <w:t xml:space="preserve"> bildirim gidecek</w:t>
      </w:r>
      <w:r w:rsidR="00476062">
        <w:t>.</w:t>
      </w:r>
    </w:p>
    <w:p w14:paraId="6F47A672" w14:textId="4E0ECE89" w:rsidR="003A74BF" w:rsidRDefault="003A74BF" w:rsidP="003A74BF">
      <w:pPr>
        <w:pStyle w:val="ListeParagraf"/>
        <w:numPr>
          <w:ilvl w:val="0"/>
          <w:numId w:val="16"/>
        </w:numPr>
      </w:pPr>
      <w:proofErr w:type="spellStart"/>
      <w:r w:rsidRPr="00450B68">
        <w:rPr>
          <w:b/>
          <w:bCs/>
          <w:i/>
          <w:iCs/>
        </w:rPr>
        <w:lastRenderedPageBreak/>
        <w:t>Slave</w:t>
      </w:r>
      <w:proofErr w:type="spellEnd"/>
      <w:r>
        <w:t xml:space="preserve"> düşme/çarpma gibi durumlarda hızlı reaksiyon alabilmek için son konumu </w:t>
      </w:r>
      <w:proofErr w:type="spellStart"/>
      <w:r w:rsidRPr="00450B68">
        <w:rPr>
          <w:b/>
          <w:bCs/>
          <w:i/>
          <w:iCs/>
        </w:rPr>
        <w:t>master’a</w:t>
      </w:r>
      <w:proofErr w:type="spellEnd"/>
      <w:r>
        <w:t xml:space="preserve"> gönderecek ve düşme/çarpma riski uyarısı verece</w:t>
      </w:r>
      <w:r w:rsidR="00450B68">
        <w:t>k.</w:t>
      </w:r>
      <w:r w:rsidRPr="00450B68">
        <w:rPr>
          <w:b/>
          <w:bCs/>
          <w:i/>
          <w:iCs/>
        </w:rPr>
        <w:t xml:space="preserve"> </w:t>
      </w:r>
      <w:proofErr w:type="spellStart"/>
      <w:r w:rsidRPr="00450B68">
        <w:rPr>
          <w:b/>
          <w:bCs/>
          <w:i/>
          <w:iCs/>
        </w:rPr>
        <w:t>Master’dan</w:t>
      </w:r>
      <w:proofErr w:type="spellEnd"/>
      <w:r>
        <w:t xml:space="preserve"> kısa bir zamanda bu bildirim için aktivasyon sağlanmaz ise </w:t>
      </w:r>
      <w:proofErr w:type="spellStart"/>
      <w:r w:rsidRPr="00450B68">
        <w:rPr>
          <w:b/>
          <w:bCs/>
          <w:i/>
          <w:iCs/>
        </w:rPr>
        <w:t>Slave’e</w:t>
      </w:r>
      <w:proofErr w:type="spellEnd"/>
      <w:r>
        <w:t xml:space="preserve"> onun için özel olarak belirlenmiş şifresini girmesi istenecek. </w:t>
      </w:r>
      <w:proofErr w:type="spellStart"/>
      <w:r w:rsidRPr="00450B68">
        <w:rPr>
          <w:b/>
          <w:bCs/>
        </w:rPr>
        <w:t>Slave</w:t>
      </w:r>
      <w:proofErr w:type="spellEnd"/>
      <w:r>
        <w:t xml:space="preserve"> belirlenen durumda şifreyi girememesi veya yanlış girmesi sonucunda güvenlik güçlerine zaman aralıklarına göre son 5 konumu gönderilecek</w:t>
      </w:r>
      <w:r w:rsidR="00476062">
        <w:t>.</w:t>
      </w:r>
    </w:p>
    <w:p w14:paraId="29B2646E" w14:textId="2E090F6C" w:rsidR="00450B68" w:rsidRDefault="00450B68" w:rsidP="003A74BF">
      <w:pPr>
        <w:pStyle w:val="ListeParagraf"/>
        <w:numPr>
          <w:ilvl w:val="0"/>
          <w:numId w:val="16"/>
        </w:numPr>
      </w:pPr>
      <w:proofErr w:type="spellStart"/>
      <w:r w:rsidRPr="00450B68">
        <w:rPr>
          <w:b/>
          <w:bCs/>
          <w:i/>
          <w:iCs/>
        </w:rPr>
        <w:t>Slave</w:t>
      </w:r>
      <w:proofErr w:type="spellEnd"/>
      <w:r>
        <w:t xml:space="preserve"> güvenli alan dışarısına çıkar ise </w:t>
      </w:r>
      <w:proofErr w:type="spellStart"/>
      <w:r w:rsidRPr="00450B68">
        <w:rPr>
          <w:b/>
          <w:bCs/>
          <w:i/>
          <w:iCs/>
        </w:rPr>
        <w:t>Master’a</w:t>
      </w:r>
      <w:proofErr w:type="spellEnd"/>
      <w:r>
        <w:t xml:space="preserve"> anlık bildirim gidecek ve bu aktivitenin kendisi dahilinde olup olmadığı ve/veya bu aktiviteye izin verip vermemesi durumuna göre aksiyon alınacak.</w:t>
      </w:r>
    </w:p>
    <w:p w14:paraId="15F29338" w14:textId="5BAEF8E8" w:rsidR="003A74BF" w:rsidRDefault="003A74BF" w:rsidP="003A74BF">
      <w:pPr>
        <w:ind w:left="360"/>
      </w:pPr>
      <w:r>
        <w:t xml:space="preserve">Bu cihazı geliştirmemizin amacı, herkesin güvenli </w:t>
      </w:r>
      <w:r w:rsidR="00450B68">
        <w:t>bir şekilde</w:t>
      </w:r>
      <w:r>
        <w:t xml:space="preserve"> </w:t>
      </w:r>
      <w:r w:rsidR="00450B68">
        <w:t>ebeveynleri</w:t>
      </w:r>
      <w:r>
        <w:t xml:space="preserve"> ve/veya yakınları kontrolünde dolaşmasını sağlamak ve hızlı reaksiyon alarak canlı kayıplarını/kaçırılmaları en aza indirmek. </w:t>
      </w:r>
      <w:r w:rsidR="00450B68">
        <w:t>Belirlediğiniz güvenli alanda hareket edilmesini sağlamak ve sevdiklerinizi korumak.</w:t>
      </w:r>
    </w:p>
    <w:p w14:paraId="031813DB" w14:textId="77777777" w:rsidR="00450B68" w:rsidRPr="00D731B6" w:rsidRDefault="00450B68" w:rsidP="003A74BF">
      <w:pPr>
        <w:ind w:left="360"/>
      </w:pPr>
    </w:p>
    <w:p w14:paraId="3F7B029C" w14:textId="2CA17D20" w:rsidR="00D731B6" w:rsidRDefault="00D731B6" w:rsidP="00D731B6">
      <w:pPr>
        <w:pStyle w:val="Balk1"/>
        <w:numPr>
          <w:ilvl w:val="0"/>
          <w:numId w:val="2"/>
        </w:numPr>
      </w:pPr>
      <w:bookmarkStart w:id="8" w:name="_Toc82643331"/>
      <w:r>
        <w:t>IOT Yığını</w:t>
      </w:r>
      <w:bookmarkEnd w:id="8"/>
    </w:p>
    <w:p w14:paraId="4A49F4C3" w14:textId="3A627675" w:rsidR="00450B68" w:rsidRDefault="00450B68" w:rsidP="00450B68">
      <w:pPr>
        <w:ind w:left="360"/>
      </w:pPr>
      <w:proofErr w:type="spellStart"/>
      <w:r w:rsidRPr="00450B68">
        <w:rPr>
          <w:b/>
          <w:bCs/>
          <w:i/>
          <w:iCs/>
        </w:rPr>
        <w:t>Industry</w:t>
      </w:r>
      <w:proofErr w:type="spellEnd"/>
      <w:r w:rsidRPr="00450B68">
        <w:rPr>
          <w:b/>
          <w:bCs/>
          <w:i/>
          <w:iCs/>
        </w:rPr>
        <w:t xml:space="preserve"> 4.0, Internet of </w:t>
      </w:r>
      <w:proofErr w:type="spellStart"/>
      <w:r w:rsidRPr="00450B68">
        <w:rPr>
          <w:b/>
          <w:bCs/>
          <w:i/>
          <w:iCs/>
        </w:rPr>
        <w:t>Things</w:t>
      </w:r>
      <w:proofErr w:type="spellEnd"/>
      <w:r>
        <w:t xml:space="preserve"> gibi kavramların son zamanlarda artması neticesinde her yerde akıllı cihazlar olmaya başladı ve bunun için kullanılan belli başlı sensorlar, modüller bulunmakta. Bizim amacımız tüm uygulamalar için ortak olarak kullanılabilecek bir SDK geliştirmek. Embedded sistem için geliştirilecek bu SDK ile tüketiciler, şirketler ve hatta kendi uygulamasını geliştirmek isteyen bireysel kullanıcılar bile kolayca ve ek hiçbir bilgi gerekmeksizin kendileri geliştirme yapabilecekler. </w:t>
      </w:r>
    </w:p>
    <w:p w14:paraId="6E6729A3" w14:textId="678AE596" w:rsidR="00450B68" w:rsidRDefault="00450B68" w:rsidP="00450B68">
      <w:pPr>
        <w:ind w:left="360"/>
      </w:pPr>
      <w:r>
        <w:t xml:space="preserve">Öncelikle yapmak istenen modüller; </w:t>
      </w:r>
      <w:proofErr w:type="spellStart"/>
      <w:r>
        <w:t>Wi</w:t>
      </w:r>
      <w:proofErr w:type="spellEnd"/>
      <w:r>
        <w:t xml:space="preserve">-Fi, GSM, GPS ve Bluetooth için IOT yığını. Daha sonraki aşamalarda bunu geliştirip kamera sensoru dahil edilecek ve bunların isterse hepsini isterse de tek bir tanesini kullanabilecekler. </w:t>
      </w:r>
    </w:p>
    <w:p w14:paraId="569699DC" w14:textId="4A1DDD60" w:rsidR="00476062" w:rsidRDefault="00476062" w:rsidP="00450B68">
      <w:pPr>
        <w:ind w:left="360"/>
      </w:pPr>
      <w:r>
        <w:t>Örnek kullanım senaryolarından birkaçı şöyledir:</w:t>
      </w:r>
    </w:p>
    <w:p w14:paraId="1A61DC44" w14:textId="58C0AD04" w:rsidR="00476062" w:rsidRDefault="00476062" w:rsidP="00476062">
      <w:pPr>
        <w:pStyle w:val="ListeParagraf"/>
        <w:numPr>
          <w:ilvl w:val="0"/>
          <w:numId w:val="16"/>
        </w:numPr>
      </w:pPr>
      <w:r>
        <w:t xml:space="preserve">Bir IOT projesi geliştirmek istiyorsunuz ve kullanılan bu modüllerin nasıl yapılacağı ile ilgili bilgi birikiminiz yok. Tek bir seferlik almış olduğunuz SDK ile milyonlarca farklı ürün geliştirebilirsiniz. Her ürün için donanım masrafı ayrıca alınacaktır fakat her ürün için yazılım masrafı alınmayacak ve bir seferlik ödenecektir. Yazılım kaynak kodları ile verilmeyecek sadece bağlama işlemi için </w:t>
      </w:r>
      <w:proofErr w:type="spellStart"/>
      <w:r>
        <w:t>object</w:t>
      </w:r>
      <w:proofErr w:type="spellEnd"/>
      <w:r>
        <w:t xml:space="preserve"> dosyaları verilecek bu sayede kimse kopyalayamayacak ürünümüzün kontrolünü sağlanmış olacak. Aynı zamanda her bir şirket için ayrı GUID numarası verilecek bu sayede kopyalamanın önüne geçilmiş olunacak. Yazılım uluslararası standartlara uygun olarak geliştirileceğinden dolayı birçok belge alınmış olacak ve bu sayede bireyselden kurumsala birçok firmanın güveni sağlanıp sadece ürün satan bir firma değil aynı zamanda kendi yapmış olduğu yazılımı satan bir firma olacağız. </w:t>
      </w:r>
    </w:p>
    <w:p w14:paraId="76C27A2C" w14:textId="2695FF7E" w:rsidR="00476062" w:rsidRPr="00450B68" w:rsidRDefault="00476062" w:rsidP="00450B68">
      <w:pPr>
        <w:ind w:left="360"/>
      </w:pPr>
    </w:p>
    <w:p w14:paraId="5A5F640D" w14:textId="6E0872F3" w:rsidR="00D731B6" w:rsidRDefault="00D731B6" w:rsidP="00D731B6">
      <w:pPr>
        <w:pStyle w:val="Balk1"/>
        <w:numPr>
          <w:ilvl w:val="0"/>
          <w:numId w:val="2"/>
        </w:numPr>
      </w:pPr>
      <w:bookmarkStart w:id="9" w:name="_Toc82643332"/>
      <w:r>
        <w:t>Proje Fikri ve İlerleme Aşaması</w:t>
      </w:r>
      <w:bookmarkEnd w:id="9"/>
    </w:p>
    <w:p w14:paraId="552EBFB9" w14:textId="2A9493AD" w:rsidR="003803EE" w:rsidRDefault="003803EE" w:rsidP="003803EE">
      <w:pPr>
        <w:ind w:left="360"/>
      </w:pPr>
      <w:r>
        <w:t xml:space="preserve">Proje fikrinin benimsenmesi sonrasında çalışmalara başlanılacak ve sıfırdan kodlama yapılacak. Piyasadaki kullanılan </w:t>
      </w:r>
      <w:proofErr w:type="spellStart"/>
      <w:r>
        <w:t>Wi</w:t>
      </w:r>
      <w:proofErr w:type="spellEnd"/>
      <w:r>
        <w:t xml:space="preserve">-Fi, GSM, GPS ve Bluetooth modüllerinden ilk başta yüzde 30-40’ı civarında bir pazara hitap edilecek SDK geliştirilecek. Bu SDK hem kendi ürünümüzde (Takip Cihazı) hem de dışarıya satılacak yazılımlarda (IOT Yığını) kullanılacak. </w:t>
      </w:r>
    </w:p>
    <w:p w14:paraId="45B51385" w14:textId="21B36580" w:rsidR="003803EE" w:rsidRDefault="003803EE" w:rsidP="003803EE">
      <w:pPr>
        <w:ind w:left="360"/>
      </w:pPr>
      <w:r>
        <w:lastRenderedPageBreak/>
        <w:t>Geliştirme aşamaları uluslararası standartlara uygun olacak ve öncelikle mimari tasarım yapılacak. Mimari tasarım bittikten sonra yazılım kısmına geçilecek ve bunda da ISO/MISRA/</w:t>
      </w:r>
      <w:proofErr w:type="spellStart"/>
      <w:r>
        <w:t>Barr</w:t>
      </w:r>
      <w:proofErr w:type="spellEnd"/>
      <w:r>
        <w:t xml:space="preserve"> standartlarına uygun geliştirme yapılacak. </w:t>
      </w:r>
    </w:p>
    <w:p w14:paraId="20F20F31" w14:textId="2E2467F6" w:rsidR="003803EE" w:rsidRDefault="003803EE" w:rsidP="003803EE">
      <w:pPr>
        <w:ind w:left="360"/>
      </w:pPr>
      <w:r>
        <w:t xml:space="preserve">Aynı zamanda yan koldan piyasa araştırması yapılacak ve rakipler belirlenip analiz yapılacak. Eksikler artılar belirlenecek ve geliştirme aşamasında eklenecek yan özelliklerin hangisinin olması şirketin ürün politikasına katkı sağlayacağı belirlenecek. </w:t>
      </w:r>
    </w:p>
    <w:p w14:paraId="05F2636E" w14:textId="2CD8FDEE" w:rsidR="00B408E0" w:rsidRPr="005D4A6B" w:rsidRDefault="003803EE" w:rsidP="005D4A6B">
      <w:pPr>
        <w:ind w:left="360"/>
      </w:pPr>
      <w:r>
        <w:t>Tüm ilerlemeler bu tasarıma uygun olarak hem Türkçe hem İngilizce belgelenecek ve ilerde bir Uygulama Yaşam Döngüsü (ALM) ‘e aktarılması sırasında kolaylık sağlanmış olacak.</w:t>
      </w:r>
    </w:p>
    <w:sectPr w:rsidR="00B408E0" w:rsidRPr="005D4A6B" w:rsidSect="00F95328">
      <w:headerReference w:type="default" r:id="rId13"/>
      <w:pgSz w:w="11906" w:h="16838"/>
      <w:pgMar w:top="445"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1D8AC" w14:textId="77777777" w:rsidR="00EC19FC" w:rsidRDefault="00EC19FC" w:rsidP="00F87878">
      <w:pPr>
        <w:spacing w:after="0" w:line="240" w:lineRule="auto"/>
      </w:pPr>
      <w:r>
        <w:separator/>
      </w:r>
    </w:p>
  </w:endnote>
  <w:endnote w:type="continuationSeparator" w:id="0">
    <w:p w14:paraId="28E89953" w14:textId="77777777" w:rsidR="00EC19FC" w:rsidRDefault="00EC19FC" w:rsidP="00F87878">
      <w:pPr>
        <w:spacing w:after="0" w:line="240" w:lineRule="auto"/>
      </w:pPr>
      <w:r>
        <w:continuationSeparator/>
      </w:r>
    </w:p>
  </w:endnote>
  <w:endnote w:type="continuationNotice" w:id="1">
    <w:p w14:paraId="3143B9AA" w14:textId="77777777" w:rsidR="00EC19FC" w:rsidRDefault="00EC19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E827C" w14:textId="77777777" w:rsidR="00EC19FC" w:rsidRDefault="00EC19FC" w:rsidP="00F87878">
      <w:pPr>
        <w:spacing w:after="0" w:line="240" w:lineRule="auto"/>
      </w:pPr>
      <w:r>
        <w:separator/>
      </w:r>
    </w:p>
  </w:footnote>
  <w:footnote w:type="continuationSeparator" w:id="0">
    <w:p w14:paraId="4BCF3622" w14:textId="77777777" w:rsidR="00EC19FC" w:rsidRDefault="00EC19FC" w:rsidP="00F87878">
      <w:pPr>
        <w:spacing w:after="0" w:line="240" w:lineRule="auto"/>
      </w:pPr>
      <w:r>
        <w:continuationSeparator/>
      </w:r>
    </w:p>
  </w:footnote>
  <w:footnote w:type="continuationNotice" w:id="1">
    <w:p w14:paraId="67F7383C" w14:textId="77777777" w:rsidR="00EC19FC" w:rsidRDefault="00EC19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oKlavuzuAk"/>
      <w:tblW w:w="0" w:type="auto"/>
      <w:tblLook w:val="04A0" w:firstRow="1" w:lastRow="0" w:firstColumn="1" w:lastColumn="0" w:noHBand="0" w:noVBand="1"/>
    </w:tblPr>
    <w:tblGrid>
      <w:gridCol w:w="2689"/>
      <w:gridCol w:w="2976"/>
      <w:gridCol w:w="1418"/>
      <w:gridCol w:w="1979"/>
    </w:tblGrid>
    <w:tr w:rsidR="003639EA" w14:paraId="2A2F3C9E" w14:textId="5CB1A1F2" w:rsidTr="6DAC74AE">
      <w:trPr>
        <w:trHeight w:hRule="exact" w:val="851"/>
      </w:trPr>
      <w:tc>
        <w:tcPr>
          <w:tcW w:w="2689"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vAlign w:val="center"/>
        </w:tcPr>
        <w:p w14:paraId="120A9CBD" w14:textId="6023D56D" w:rsidR="003639EA" w:rsidRDefault="003639EA">
          <w:pPr>
            <w:pStyle w:val="stBilgi"/>
          </w:pPr>
          <w:r>
            <w:rPr>
              <w:rFonts w:cs="Arial"/>
              <w:noProof/>
              <w:sz w:val="14"/>
              <w:szCs w:val="14"/>
            </w:rPr>
            <w:drawing>
              <wp:anchor distT="0" distB="0" distL="114300" distR="114300" simplePos="0" relativeHeight="251658240" behindDoc="0" locked="0" layoutInCell="1" allowOverlap="1" wp14:anchorId="06105CBD" wp14:editId="12B01519">
                <wp:simplePos x="0" y="0"/>
                <wp:positionH relativeFrom="column">
                  <wp:posOffset>567055</wp:posOffset>
                </wp:positionH>
                <wp:positionV relativeFrom="paragraph">
                  <wp:posOffset>-20955</wp:posOffset>
                </wp:positionV>
                <wp:extent cx="512445" cy="515620"/>
                <wp:effectExtent l="0" t="0" r="1905" b="0"/>
                <wp:wrapNone/>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im 4"/>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512445" cy="51562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2976" w:type="dxa"/>
          <w:tcBorders>
            <w:top w:val="single" w:sz="4" w:space="0" w:color="404040" w:themeColor="text1" w:themeTint="BF"/>
            <w:left w:val="single" w:sz="4" w:space="0" w:color="404040" w:themeColor="text1" w:themeTint="BF"/>
            <w:bottom w:val="single" w:sz="4" w:space="0" w:color="404040" w:themeColor="text1" w:themeTint="BF"/>
            <w:right w:val="single" w:sz="4" w:space="0" w:color="404040" w:themeColor="text1" w:themeTint="BF"/>
          </w:tcBorders>
          <w:vAlign w:val="center"/>
        </w:tcPr>
        <w:p w14:paraId="71ECF1FC" w14:textId="0B23DF58" w:rsidR="003639EA" w:rsidRDefault="00EC19FC" w:rsidP="00890BDE">
          <w:pPr>
            <w:pStyle w:val="AralkYok"/>
            <w:spacing w:before="40" w:line="216" w:lineRule="auto"/>
            <w:jc w:val="center"/>
            <w:rPr>
              <w:color w:val="4472C4" w:themeColor="accent1"/>
              <w:sz w:val="24"/>
              <w:szCs w:val="24"/>
            </w:rPr>
          </w:pPr>
          <w:sdt>
            <w:sdtPr>
              <w:rPr>
                <w:color w:val="4472C4" w:themeColor="accent1"/>
                <w:sz w:val="24"/>
                <w:szCs w:val="24"/>
              </w:rPr>
              <w:alias w:val="Başlık"/>
              <w:tag w:val=""/>
              <w:id w:val="1221713991"/>
              <w:dataBinding w:prefixMappings="xmlns:ns0='http://purl.org/dc/elements/1.1/' xmlns:ns1='http://schemas.openxmlformats.org/package/2006/metadata/core-properties' " w:xpath="/ns1:coreProperties[1]/ns0:title[1]" w:storeItemID="{6C3C8BC8-F283-45AE-878A-BAB7291924A1}"/>
              <w:text/>
            </w:sdtPr>
            <w:sdtEndPr/>
            <w:sdtContent>
              <w:r w:rsidR="0049237E">
                <w:rPr>
                  <w:color w:val="4472C4" w:themeColor="accent1"/>
                  <w:sz w:val="24"/>
                  <w:szCs w:val="24"/>
                </w:rPr>
                <w:t xml:space="preserve">Project </w:t>
              </w:r>
              <w:proofErr w:type="spellStart"/>
              <w:r w:rsidR="0049237E">
                <w:rPr>
                  <w:color w:val="4472C4" w:themeColor="accent1"/>
                  <w:sz w:val="24"/>
                  <w:szCs w:val="24"/>
                </w:rPr>
                <w:t>Newness</w:t>
              </w:r>
              <w:proofErr w:type="spellEnd"/>
            </w:sdtContent>
          </w:sdt>
        </w:p>
        <w:p w14:paraId="3C2BCB50" w14:textId="44467A96" w:rsidR="003639EA" w:rsidRPr="00890BDE" w:rsidRDefault="00EC19FC" w:rsidP="00890BDE">
          <w:pPr>
            <w:pStyle w:val="AralkYok"/>
            <w:spacing w:before="40" w:line="216" w:lineRule="auto"/>
            <w:jc w:val="center"/>
            <w:rPr>
              <w:color w:val="4472C4" w:themeColor="accent1"/>
              <w:sz w:val="24"/>
              <w:szCs w:val="24"/>
            </w:rPr>
          </w:pPr>
          <w:sdt>
            <w:sdtPr>
              <w:rPr>
                <w:caps/>
                <w:color w:val="1F4E79" w:themeColor="accent5" w:themeShade="80"/>
                <w:sz w:val="24"/>
                <w:szCs w:val="24"/>
              </w:rPr>
              <w:alias w:val="Altyazı"/>
              <w:tag w:val=""/>
              <w:id w:val="2054425079"/>
              <w:dataBinding w:prefixMappings="xmlns:ns0='http://purl.org/dc/elements/1.1/' xmlns:ns1='http://schemas.openxmlformats.org/package/2006/metadata/core-properties' " w:xpath="/ns1:coreProperties[1]/ns0:subject[1]" w:storeItemID="{6C3C8BC8-F283-45AE-878A-BAB7291924A1}"/>
              <w:text/>
            </w:sdtPr>
            <w:sdtEndPr/>
            <w:sdtContent>
              <w:r w:rsidR="0049237E">
                <w:rPr>
                  <w:caps/>
                  <w:color w:val="1F4E79" w:themeColor="accent5" w:themeShade="80"/>
                  <w:sz w:val="24"/>
                  <w:szCs w:val="24"/>
                </w:rPr>
                <w:t xml:space="preserve">UZAKTAN </w:t>
              </w:r>
              <w:r w:rsidR="00D731B6">
                <w:rPr>
                  <w:caps/>
                  <w:color w:val="1F4E79" w:themeColor="accent5" w:themeShade="80"/>
                  <w:sz w:val="24"/>
                  <w:szCs w:val="24"/>
                </w:rPr>
                <w:t>TAKİP SİSTEMİ &amp; IOT YIĞINI</w:t>
              </w:r>
            </w:sdtContent>
          </w:sdt>
        </w:p>
      </w:tc>
      <w:tc>
        <w:tcPr>
          <w:tcW w:w="1418" w:type="dxa"/>
          <w:tcBorders>
            <w:top w:val="single" w:sz="4" w:space="0" w:color="404040" w:themeColor="text1" w:themeTint="BF"/>
            <w:left w:val="single" w:sz="4" w:space="0" w:color="404040" w:themeColor="text1" w:themeTint="BF"/>
            <w:bottom w:val="single" w:sz="4" w:space="0" w:color="404040" w:themeColor="text1" w:themeTint="BF"/>
            <w:right w:val="single" w:sz="4" w:space="0" w:color="FFFFFF" w:themeColor="background1"/>
          </w:tcBorders>
          <w:vAlign w:val="center"/>
        </w:tcPr>
        <w:p w14:paraId="453B5408" w14:textId="556C8A71" w:rsidR="003639EA" w:rsidRPr="006B19E3" w:rsidRDefault="003639EA">
          <w:pPr>
            <w:pStyle w:val="stBilgi"/>
            <w:rPr>
              <w:sz w:val="16"/>
              <w:szCs w:val="16"/>
            </w:rPr>
          </w:pPr>
          <w:r w:rsidRPr="006B19E3">
            <w:rPr>
              <w:sz w:val="16"/>
              <w:szCs w:val="16"/>
            </w:rPr>
            <w:t>Doküman Kodu</w:t>
          </w:r>
        </w:p>
        <w:p w14:paraId="3D2A6A2A" w14:textId="095FC7E2" w:rsidR="003639EA" w:rsidRPr="006B19E3" w:rsidRDefault="00FD123A">
          <w:pPr>
            <w:pStyle w:val="stBilgi"/>
            <w:rPr>
              <w:sz w:val="16"/>
              <w:szCs w:val="16"/>
            </w:rPr>
          </w:pPr>
          <w:r>
            <w:rPr>
              <w:sz w:val="16"/>
              <w:szCs w:val="16"/>
            </w:rPr>
            <w:t>Sürüm</w:t>
          </w:r>
          <w:r w:rsidR="003639EA" w:rsidRPr="006B19E3">
            <w:rPr>
              <w:sz w:val="16"/>
              <w:szCs w:val="16"/>
            </w:rPr>
            <w:t xml:space="preserve"> No</w:t>
          </w:r>
        </w:p>
        <w:p w14:paraId="471737AB" w14:textId="0ED01034" w:rsidR="003639EA" w:rsidRPr="006B19E3" w:rsidRDefault="003639EA">
          <w:pPr>
            <w:pStyle w:val="stBilgi"/>
            <w:rPr>
              <w:sz w:val="16"/>
              <w:szCs w:val="16"/>
            </w:rPr>
          </w:pPr>
          <w:r w:rsidRPr="006B19E3">
            <w:rPr>
              <w:sz w:val="16"/>
              <w:szCs w:val="16"/>
            </w:rPr>
            <w:t>Yayım Tarihi</w:t>
          </w:r>
        </w:p>
        <w:p w14:paraId="77238EEE" w14:textId="5F0A62BF" w:rsidR="003639EA" w:rsidRPr="006B19E3" w:rsidRDefault="003639EA">
          <w:pPr>
            <w:pStyle w:val="stBilgi"/>
            <w:rPr>
              <w:sz w:val="16"/>
              <w:szCs w:val="16"/>
            </w:rPr>
          </w:pPr>
          <w:r w:rsidRPr="006B19E3">
            <w:rPr>
              <w:sz w:val="16"/>
              <w:szCs w:val="16"/>
            </w:rPr>
            <w:t>Sayfa No</w:t>
          </w:r>
        </w:p>
      </w:tc>
      <w:tc>
        <w:tcPr>
          <w:tcW w:w="1979" w:type="dxa"/>
          <w:tcBorders>
            <w:top w:val="single" w:sz="4" w:space="0" w:color="404040" w:themeColor="text1" w:themeTint="BF"/>
            <w:left w:val="single" w:sz="4" w:space="0" w:color="FFFFFF" w:themeColor="background1"/>
            <w:bottom w:val="single" w:sz="4" w:space="0" w:color="404040" w:themeColor="text1" w:themeTint="BF"/>
            <w:right w:val="single" w:sz="4" w:space="0" w:color="404040" w:themeColor="text1" w:themeTint="BF"/>
          </w:tcBorders>
          <w:vAlign w:val="center"/>
        </w:tcPr>
        <w:p w14:paraId="0E001362" w14:textId="136B5521" w:rsidR="003639EA" w:rsidRPr="006B19E3" w:rsidRDefault="003639EA">
          <w:pPr>
            <w:pStyle w:val="stBilgi"/>
            <w:rPr>
              <w:sz w:val="16"/>
              <w:szCs w:val="16"/>
            </w:rPr>
          </w:pPr>
          <w:r w:rsidRPr="006B19E3">
            <w:rPr>
              <w:sz w:val="16"/>
              <w:szCs w:val="16"/>
            </w:rPr>
            <w:t xml:space="preserve">: </w:t>
          </w:r>
          <w:r w:rsidR="00F95328" w:rsidRPr="006B19E3">
            <w:rPr>
              <w:sz w:val="16"/>
              <w:szCs w:val="16"/>
            </w:rPr>
            <w:fldChar w:fldCharType="begin"/>
          </w:r>
          <w:r w:rsidR="00F95328" w:rsidRPr="006B19E3">
            <w:rPr>
              <w:sz w:val="16"/>
              <w:szCs w:val="16"/>
            </w:rPr>
            <w:instrText xml:space="preserve"> FILENAME   \* MERGEFORMAT </w:instrText>
          </w:r>
          <w:r w:rsidR="00F95328" w:rsidRPr="006B19E3">
            <w:rPr>
              <w:sz w:val="16"/>
              <w:szCs w:val="16"/>
            </w:rPr>
            <w:fldChar w:fldCharType="separate"/>
          </w:r>
          <w:r w:rsidR="00B56E7D">
            <w:rPr>
              <w:sz w:val="16"/>
              <w:szCs w:val="16"/>
            </w:rPr>
            <w:t>project-newness-generic</w:t>
          </w:r>
          <w:r w:rsidR="00F95328" w:rsidRPr="006B19E3">
            <w:rPr>
              <w:sz w:val="16"/>
              <w:szCs w:val="16"/>
            </w:rPr>
            <w:fldChar w:fldCharType="end"/>
          </w:r>
        </w:p>
        <w:p w14:paraId="76700E4A" w14:textId="419038CA" w:rsidR="003639EA" w:rsidRPr="006B19E3" w:rsidRDefault="003639EA">
          <w:pPr>
            <w:pStyle w:val="stBilgi"/>
            <w:rPr>
              <w:sz w:val="16"/>
              <w:szCs w:val="16"/>
            </w:rPr>
          </w:pPr>
          <w:r w:rsidRPr="006B19E3">
            <w:rPr>
              <w:sz w:val="16"/>
              <w:szCs w:val="16"/>
            </w:rPr>
            <w:t>:</w:t>
          </w:r>
          <w:r w:rsidR="00645C15" w:rsidRPr="006B19E3">
            <w:rPr>
              <w:sz w:val="16"/>
              <w:szCs w:val="16"/>
            </w:rPr>
            <w:t xml:space="preserve"> </w:t>
          </w:r>
          <w:r w:rsidR="00232EB2">
            <w:rPr>
              <w:sz w:val="16"/>
              <w:szCs w:val="16"/>
            </w:rPr>
            <w:t>1.0</w:t>
          </w:r>
        </w:p>
        <w:p w14:paraId="212C7E7A" w14:textId="312A0BBF" w:rsidR="003639EA" w:rsidRPr="006B19E3" w:rsidRDefault="003639EA">
          <w:pPr>
            <w:pStyle w:val="stBilgi"/>
            <w:rPr>
              <w:sz w:val="16"/>
              <w:szCs w:val="16"/>
            </w:rPr>
          </w:pPr>
          <w:r w:rsidRPr="006B19E3">
            <w:rPr>
              <w:sz w:val="16"/>
              <w:szCs w:val="16"/>
            </w:rPr>
            <w:t>:</w:t>
          </w:r>
          <w:r w:rsidR="006B19E3" w:rsidRPr="006B19E3">
            <w:rPr>
              <w:sz w:val="16"/>
              <w:szCs w:val="16"/>
            </w:rPr>
            <w:t xml:space="preserve"> </w:t>
          </w:r>
          <w:sdt>
            <w:sdtPr>
              <w:rPr>
                <w:sz w:val="16"/>
                <w:szCs w:val="16"/>
              </w:rPr>
              <w:alias w:val="Yayımlama Tarihi"/>
              <w:tag w:val=""/>
              <w:id w:val="-368918222"/>
              <w:placeholder>
                <w:docPart w:val="D47CEDFA79BE41E99EF5A1750938DFFC"/>
              </w:placeholder>
              <w:dataBinding w:prefixMappings="xmlns:ns0='http://schemas.microsoft.com/office/2006/coverPageProps' " w:xpath="/ns0:CoverPageProperties[1]/ns0:PublishDate[1]" w:storeItemID="{55AF091B-3C7A-41E3-B477-F2FDAA23CFDA}"/>
              <w:date w:fullDate="2021-09-13T00:00:00Z">
                <w:dateFormat w:val="d.MM.yyyy"/>
                <w:lid w:val="tr-TR"/>
                <w:storeMappedDataAs w:val="dateTime"/>
                <w:calendar w:val="gregorian"/>
              </w:date>
            </w:sdtPr>
            <w:sdtEndPr/>
            <w:sdtContent>
              <w:r w:rsidR="00511F06">
                <w:rPr>
                  <w:sz w:val="16"/>
                  <w:szCs w:val="16"/>
                </w:rPr>
                <w:t>13.09.2021</w:t>
              </w:r>
            </w:sdtContent>
          </w:sdt>
        </w:p>
        <w:p w14:paraId="259EB6A1" w14:textId="5F544DD0" w:rsidR="003639EA" w:rsidRPr="006B19E3" w:rsidRDefault="003639EA">
          <w:pPr>
            <w:pStyle w:val="stBilgi"/>
            <w:rPr>
              <w:sz w:val="16"/>
              <w:szCs w:val="16"/>
            </w:rPr>
          </w:pPr>
          <w:r w:rsidRPr="006B19E3">
            <w:rPr>
              <w:sz w:val="16"/>
              <w:szCs w:val="16"/>
            </w:rPr>
            <w:t>:</w:t>
          </w:r>
          <w:r w:rsidR="00FD123A">
            <w:rPr>
              <w:sz w:val="16"/>
              <w:szCs w:val="16"/>
            </w:rPr>
            <w:t xml:space="preserve"> </w:t>
          </w:r>
          <w:r w:rsidR="00F95328" w:rsidRPr="006B19E3">
            <w:rPr>
              <w:sz w:val="16"/>
              <w:szCs w:val="16"/>
            </w:rPr>
            <w:fldChar w:fldCharType="begin"/>
          </w:r>
          <w:r w:rsidR="00F95328" w:rsidRPr="006B19E3">
            <w:rPr>
              <w:sz w:val="16"/>
              <w:szCs w:val="16"/>
            </w:rPr>
            <w:instrText>PAGE   \* MERGEFORMAT</w:instrText>
          </w:r>
          <w:r w:rsidR="00F95328" w:rsidRPr="006B19E3">
            <w:rPr>
              <w:sz w:val="16"/>
              <w:szCs w:val="16"/>
            </w:rPr>
            <w:fldChar w:fldCharType="separate"/>
          </w:r>
          <w:r w:rsidR="00F95328" w:rsidRPr="006B19E3">
            <w:rPr>
              <w:sz w:val="16"/>
              <w:szCs w:val="16"/>
            </w:rPr>
            <w:t>1</w:t>
          </w:r>
          <w:r w:rsidR="00F95328" w:rsidRPr="006B19E3">
            <w:rPr>
              <w:sz w:val="16"/>
              <w:szCs w:val="16"/>
            </w:rPr>
            <w:fldChar w:fldCharType="end"/>
          </w:r>
          <w:r w:rsidR="00F95328" w:rsidRPr="006B19E3">
            <w:rPr>
              <w:sz w:val="16"/>
              <w:szCs w:val="16"/>
            </w:rPr>
            <w:t>/</w:t>
          </w:r>
          <w:r w:rsidR="00F95328" w:rsidRPr="006B19E3">
            <w:rPr>
              <w:sz w:val="16"/>
              <w:szCs w:val="16"/>
            </w:rPr>
            <w:fldChar w:fldCharType="begin"/>
          </w:r>
          <w:r w:rsidR="00F95328" w:rsidRPr="006B19E3">
            <w:rPr>
              <w:sz w:val="16"/>
              <w:szCs w:val="16"/>
            </w:rPr>
            <w:instrText xml:space="preserve"> DOCPROPERTY  Pages  \* MERGEFORMAT </w:instrText>
          </w:r>
          <w:r w:rsidR="00F95328" w:rsidRPr="006B19E3">
            <w:rPr>
              <w:sz w:val="16"/>
              <w:szCs w:val="16"/>
            </w:rPr>
            <w:fldChar w:fldCharType="separate"/>
          </w:r>
          <w:r w:rsidR="0005434F">
            <w:rPr>
              <w:sz w:val="16"/>
              <w:szCs w:val="16"/>
            </w:rPr>
            <w:t>5</w:t>
          </w:r>
          <w:r w:rsidR="00F95328" w:rsidRPr="006B19E3">
            <w:rPr>
              <w:sz w:val="16"/>
              <w:szCs w:val="16"/>
            </w:rPr>
            <w:fldChar w:fldCharType="end"/>
          </w:r>
        </w:p>
      </w:tc>
    </w:tr>
  </w:tbl>
  <w:p w14:paraId="0022A1A6" w14:textId="77777777" w:rsidR="00890BDE" w:rsidRDefault="00890BDE">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CA1295"/>
    <w:multiLevelType w:val="multilevel"/>
    <w:tmpl w:val="3F145AB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ED0685E"/>
    <w:multiLevelType w:val="hybridMultilevel"/>
    <w:tmpl w:val="50BA53A6"/>
    <w:lvl w:ilvl="0" w:tplc="7B7CA352">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11E6584"/>
    <w:multiLevelType w:val="hybridMultilevel"/>
    <w:tmpl w:val="854AC5F2"/>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3" w15:restartNumberingAfterBreak="0">
    <w:nsid w:val="1D6F5F50"/>
    <w:multiLevelType w:val="hybridMultilevel"/>
    <w:tmpl w:val="3DA097C8"/>
    <w:lvl w:ilvl="0" w:tplc="46D2340C">
      <w:start w:val="1"/>
      <w:numFmt w:val="decimal"/>
      <w:lvlText w:val="%1."/>
      <w:lvlJc w:val="left"/>
      <w:pPr>
        <w:ind w:left="360" w:hanging="360"/>
      </w:pPr>
    </w:lvl>
    <w:lvl w:ilvl="1" w:tplc="041F0019" w:tentative="1">
      <w:start w:val="1"/>
      <w:numFmt w:val="lowerLetter"/>
      <w:lvlText w:val="%2."/>
      <w:lvlJc w:val="left"/>
      <w:pPr>
        <w:ind w:left="1080" w:hanging="360"/>
      </w:pPr>
    </w:lvl>
    <w:lvl w:ilvl="2" w:tplc="041F001B" w:tentative="1">
      <w:start w:val="1"/>
      <w:numFmt w:val="lowerRoman"/>
      <w:lvlText w:val="%3."/>
      <w:lvlJc w:val="right"/>
      <w:pPr>
        <w:ind w:left="1800" w:hanging="180"/>
      </w:pPr>
    </w:lvl>
    <w:lvl w:ilvl="3" w:tplc="041F000F" w:tentative="1">
      <w:start w:val="1"/>
      <w:numFmt w:val="decimal"/>
      <w:lvlText w:val="%4."/>
      <w:lvlJc w:val="left"/>
      <w:pPr>
        <w:ind w:left="2520" w:hanging="360"/>
      </w:pPr>
    </w:lvl>
    <w:lvl w:ilvl="4" w:tplc="041F0019" w:tentative="1">
      <w:start w:val="1"/>
      <w:numFmt w:val="lowerLetter"/>
      <w:lvlText w:val="%5."/>
      <w:lvlJc w:val="left"/>
      <w:pPr>
        <w:ind w:left="3240" w:hanging="360"/>
      </w:pPr>
    </w:lvl>
    <w:lvl w:ilvl="5" w:tplc="041F001B" w:tentative="1">
      <w:start w:val="1"/>
      <w:numFmt w:val="lowerRoman"/>
      <w:lvlText w:val="%6."/>
      <w:lvlJc w:val="right"/>
      <w:pPr>
        <w:ind w:left="3960" w:hanging="180"/>
      </w:pPr>
    </w:lvl>
    <w:lvl w:ilvl="6" w:tplc="041F000F" w:tentative="1">
      <w:start w:val="1"/>
      <w:numFmt w:val="decimal"/>
      <w:lvlText w:val="%7."/>
      <w:lvlJc w:val="left"/>
      <w:pPr>
        <w:ind w:left="4680" w:hanging="360"/>
      </w:pPr>
    </w:lvl>
    <w:lvl w:ilvl="7" w:tplc="041F0019" w:tentative="1">
      <w:start w:val="1"/>
      <w:numFmt w:val="lowerLetter"/>
      <w:lvlText w:val="%8."/>
      <w:lvlJc w:val="left"/>
      <w:pPr>
        <w:ind w:left="5400" w:hanging="360"/>
      </w:pPr>
    </w:lvl>
    <w:lvl w:ilvl="8" w:tplc="041F001B" w:tentative="1">
      <w:start w:val="1"/>
      <w:numFmt w:val="lowerRoman"/>
      <w:lvlText w:val="%9."/>
      <w:lvlJc w:val="right"/>
      <w:pPr>
        <w:ind w:left="6120" w:hanging="180"/>
      </w:pPr>
    </w:lvl>
  </w:abstractNum>
  <w:abstractNum w:abstractNumId="4" w15:restartNumberingAfterBreak="0">
    <w:nsid w:val="224276AB"/>
    <w:multiLevelType w:val="hybridMultilevel"/>
    <w:tmpl w:val="C4603E28"/>
    <w:lvl w:ilvl="0" w:tplc="041F0001">
      <w:start w:val="1"/>
      <w:numFmt w:val="bullet"/>
      <w:lvlText w:val=""/>
      <w:lvlJc w:val="left"/>
      <w:pPr>
        <w:ind w:left="1296" w:hanging="360"/>
      </w:pPr>
      <w:rPr>
        <w:rFonts w:ascii="Symbol" w:hAnsi="Symbol" w:hint="default"/>
      </w:rPr>
    </w:lvl>
    <w:lvl w:ilvl="1" w:tplc="041F0003" w:tentative="1">
      <w:start w:val="1"/>
      <w:numFmt w:val="bullet"/>
      <w:lvlText w:val="o"/>
      <w:lvlJc w:val="left"/>
      <w:pPr>
        <w:ind w:left="2016" w:hanging="360"/>
      </w:pPr>
      <w:rPr>
        <w:rFonts w:ascii="Courier New" w:hAnsi="Courier New" w:cs="Courier New" w:hint="default"/>
      </w:rPr>
    </w:lvl>
    <w:lvl w:ilvl="2" w:tplc="041F0005" w:tentative="1">
      <w:start w:val="1"/>
      <w:numFmt w:val="bullet"/>
      <w:lvlText w:val=""/>
      <w:lvlJc w:val="left"/>
      <w:pPr>
        <w:ind w:left="2736" w:hanging="360"/>
      </w:pPr>
      <w:rPr>
        <w:rFonts w:ascii="Wingdings" w:hAnsi="Wingdings" w:hint="default"/>
      </w:rPr>
    </w:lvl>
    <w:lvl w:ilvl="3" w:tplc="041F0001" w:tentative="1">
      <w:start w:val="1"/>
      <w:numFmt w:val="bullet"/>
      <w:lvlText w:val=""/>
      <w:lvlJc w:val="left"/>
      <w:pPr>
        <w:ind w:left="3456" w:hanging="360"/>
      </w:pPr>
      <w:rPr>
        <w:rFonts w:ascii="Symbol" w:hAnsi="Symbol" w:hint="default"/>
      </w:rPr>
    </w:lvl>
    <w:lvl w:ilvl="4" w:tplc="041F0003" w:tentative="1">
      <w:start w:val="1"/>
      <w:numFmt w:val="bullet"/>
      <w:lvlText w:val="o"/>
      <w:lvlJc w:val="left"/>
      <w:pPr>
        <w:ind w:left="4176" w:hanging="360"/>
      </w:pPr>
      <w:rPr>
        <w:rFonts w:ascii="Courier New" w:hAnsi="Courier New" w:cs="Courier New" w:hint="default"/>
      </w:rPr>
    </w:lvl>
    <w:lvl w:ilvl="5" w:tplc="041F0005" w:tentative="1">
      <w:start w:val="1"/>
      <w:numFmt w:val="bullet"/>
      <w:lvlText w:val=""/>
      <w:lvlJc w:val="left"/>
      <w:pPr>
        <w:ind w:left="4896" w:hanging="360"/>
      </w:pPr>
      <w:rPr>
        <w:rFonts w:ascii="Wingdings" w:hAnsi="Wingdings" w:hint="default"/>
      </w:rPr>
    </w:lvl>
    <w:lvl w:ilvl="6" w:tplc="041F0001" w:tentative="1">
      <w:start w:val="1"/>
      <w:numFmt w:val="bullet"/>
      <w:lvlText w:val=""/>
      <w:lvlJc w:val="left"/>
      <w:pPr>
        <w:ind w:left="5616" w:hanging="360"/>
      </w:pPr>
      <w:rPr>
        <w:rFonts w:ascii="Symbol" w:hAnsi="Symbol" w:hint="default"/>
      </w:rPr>
    </w:lvl>
    <w:lvl w:ilvl="7" w:tplc="041F0003" w:tentative="1">
      <w:start w:val="1"/>
      <w:numFmt w:val="bullet"/>
      <w:lvlText w:val="o"/>
      <w:lvlJc w:val="left"/>
      <w:pPr>
        <w:ind w:left="6336" w:hanging="360"/>
      </w:pPr>
      <w:rPr>
        <w:rFonts w:ascii="Courier New" w:hAnsi="Courier New" w:cs="Courier New" w:hint="default"/>
      </w:rPr>
    </w:lvl>
    <w:lvl w:ilvl="8" w:tplc="041F0005" w:tentative="1">
      <w:start w:val="1"/>
      <w:numFmt w:val="bullet"/>
      <w:lvlText w:val=""/>
      <w:lvlJc w:val="left"/>
      <w:pPr>
        <w:ind w:left="7056" w:hanging="360"/>
      </w:pPr>
      <w:rPr>
        <w:rFonts w:ascii="Wingdings" w:hAnsi="Wingdings" w:hint="default"/>
      </w:rPr>
    </w:lvl>
  </w:abstractNum>
  <w:abstractNum w:abstractNumId="5" w15:restartNumberingAfterBreak="0">
    <w:nsid w:val="39B878BC"/>
    <w:multiLevelType w:val="hybridMultilevel"/>
    <w:tmpl w:val="63D8B522"/>
    <w:lvl w:ilvl="0" w:tplc="F0A0E058">
      <w:start w:val="1"/>
      <w:numFmt w:val="decimal"/>
      <w:lvlText w:val="1.1.%1"/>
      <w:lvlJc w:val="left"/>
      <w:pPr>
        <w:ind w:left="36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 w15:restartNumberingAfterBreak="0">
    <w:nsid w:val="3B5D2539"/>
    <w:multiLevelType w:val="multilevel"/>
    <w:tmpl w:val="3F145AB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3BD46381"/>
    <w:multiLevelType w:val="multilevel"/>
    <w:tmpl w:val="2FE82C24"/>
    <w:lvl w:ilvl="0">
      <w:start w:val="1"/>
      <w:numFmt w:val="bullet"/>
      <w:lvlText w:val=""/>
      <w:lvlJc w:val="left"/>
      <w:pPr>
        <w:ind w:left="1776" w:hanging="360"/>
      </w:pPr>
      <w:rPr>
        <w:rFonts w:ascii="Symbol" w:hAnsi="Symbol" w:hint="default"/>
      </w:rPr>
    </w:lvl>
    <w:lvl w:ilvl="1">
      <w:start w:val="1"/>
      <w:numFmt w:val="decimal"/>
      <w:lvlText w:val="%1.%2."/>
      <w:lvlJc w:val="left"/>
      <w:pPr>
        <w:ind w:left="2208" w:hanging="432"/>
      </w:pPr>
    </w:lvl>
    <w:lvl w:ilvl="2">
      <w:start w:val="1"/>
      <w:numFmt w:val="decimal"/>
      <w:lvlText w:val="%1.%2.%3."/>
      <w:lvlJc w:val="left"/>
      <w:pPr>
        <w:ind w:left="2640" w:hanging="504"/>
      </w:pPr>
    </w:lvl>
    <w:lvl w:ilvl="3">
      <w:start w:val="1"/>
      <w:numFmt w:val="decimal"/>
      <w:lvlText w:val="%1.%2.%3.%4."/>
      <w:lvlJc w:val="left"/>
      <w:pPr>
        <w:ind w:left="3144" w:hanging="648"/>
      </w:pPr>
    </w:lvl>
    <w:lvl w:ilvl="4">
      <w:start w:val="1"/>
      <w:numFmt w:val="decimal"/>
      <w:lvlText w:val="%1.%2.%3.%4.%5."/>
      <w:lvlJc w:val="left"/>
      <w:pPr>
        <w:ind w:left="3648" w:hanging="792"/>
      </w:pPr>
    </w:lvl>
    <w:lvl w:ilvl="5">
      <w:start w:val="1"/>
      <w:numFmt w:val="decimal"/>
      <w:lvlText w:val="%1.%2.%3.%4.%5.%6."/>
      <w:lvlJc w:val="left"/>
      <w:pPr>
        <w:ind w:left="4152" w:hanging="936"/>
      </w:pPr>
    </w:lvl>
    <w:lvl w:ilvl="6">
      <w:start w:val="1"/>
      <w:numFmt w:val="decimal"/>
      <w:lvlText w:val="%1.%2.%3.%4.%5.%6.%7."/>
      <w:lvlJc w:val="left"/>
      <w:pPr>
        <w:ind w:left="4656" w:hanging="1080"/>
      </w:pPr>
    </w:lvl>
    <w:lvl w:ilvl="7">
      <w:start w:val="1"/>
      <w:numFmt w:val="decimal"/>
      <w:lvlText w:val="%1.%2.%3.%4.%5.%6.%7.%8."/>
      <w:lvlJc w:val="left"/>
      <w:pPr>
        <w:ind w:left="5160" w:hanging="1224"/>
      </w:pPr>
    </w:lvl>
    <w:lvl w:ilvl="8">
      <w:start w:val="1"/>
      <w:numFmt w:val="decimal"/>
      <w:lvlText w:val="%1.%2.%3.%4.%5.%6.%7.%8.%9."/>
      <w:lvlJc w:val="left"/>
      <w:pPr>
        <w:ind w:left="5736" w:hanging="1440"/>
      </w:pPr>
    </w:lvl>
  </w:abstractNum>
  <w:abstractNum w:abstractNumId="8" w15:restartNumberingAfterBreak="0">
    <w:nsid w:val="3D3A199C"/>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3D470912"/>
    <w:multiLevelType w:val="multilevel"/>
    <w:tmpl w:val="041F001F"/>
    <w:lvl w:ilvl="0">
      <w:start w:val="1"/>
      <w:numFmt w:val="decimal"/>
      <w:lvlText w:val="%1."/>
      <w:lvlJc w:val="left"/>
      <w:pPr>
        <w:ind w:left="924" w:hanging="360"/>
      </w:pPr>
    </w:lvl>
    <w:lvl w:ilvl="1">
      <w:start w:val="1"/>
      <w:numFmt w:val="decimal"/>
      <w:lvlText w:val="%1.%2."/>
      <w:lvlJc w:val="left"/>
      <w:pPr>
        <w:ind w:left="1356" w:hanging="432"/>
      </w:pPr>
    </w:lvl>
    <w:lvl w:ilvl="2">
      <w:start w:val="1"/>
      <w:numFmt w:val="decimal"/>
      <w:lvlText w:val="%1.%2.%3."/>
      <w:lvlJc w:val="left"/>
      <w:pPr>
        <w:ind w:left="1788" w:hanging="504"/>
      </w:pPr>
    </w:lvl>
    <w:lvl w:ilvl="3">
      <w:start w:val="1"/>
      <w:numFmt w:val="decimal"/>
      <w:lvlText w:val="%1.%2.%3.%4."/>
      <w:lvlJc w:val="left"/>
      <w:pPr>
        <w:ind w:left="2292" w:hanging="648"/>
      </w:pPr>
    </w:lvl>
    <w:lvl w:ilvl="4">
      <w:start w:val="1"/>
      <w:numFmt w:val="decimal"/>
      <w:lvlText w:val="%1.%2.%3.%4.%5."/>
      <w:lvlJc w:val="left"/>
      <w:pPr>
        <w:ind w:left="2796" w:hanging="792"/>
      </w:pPr>
    </w:lvl>
    <w:lvl w:ilvl="5">
      <w:start w:val="1"/>
      <w:numFmt w:val="decimal"/>
      <w:lvlText w:val="%1.%2.%3.%4.%5.%6."/>
      <w:lvlJc w:val="left"/>
      <w:pPr>
        <w:ind w:left="3300" w:hanging="936"/>
      </w:pPr>
    </w:lvl>
    <w:lvl w:ilvl="6">
      <w:start w:val="1"/>
      <w:numFmt w:val="decimal"/>
      <w:lvlText w:val="%1.%2.%3.%4.%5.%6.%7."/>
      <w:lvlJc w:val="left"/>
      <w:pPr>
        <w:ind w:left="3804" w:hanging="1080"/>
      </w:pPr>
    </w:lvl>
    <w:lvl w:ilvl="7">
      <w:start w:val="1"/>
      <w:numFmt w:val="decimal"/>
      <w:lvlText w:val="%1.%2.%3.%4.%5.%6.%7.%8."/>
      <w:lvlJc w:val="left"/>
      <w:pPr>
        <w:ind w:left="4308" w:hanging="1224"/>
      </w:pPr>
    </w:lvl>
    <w:lvl w:ilvl="8">
      <w:start w:val="1"/>
      <w:numFmt w:val="decimal"/>
      <w:lvlText w:val="%1.%2.%3.%4.%5.%6.%7.%8.%9."/>
      <w:lvlJc w:val="left"/>
      <w:pPr>
        <w:ind w:left="4884" w:hanging="1440"/>
      </w:pPr>
    </w:lvl>
  </w:abstractNum>
  <w:abstractNum w:abstractNumId="10" w15:restartNumberingAfterBreak="0">
    <w:nsid w:val="40716E90"/>
    <w:multiLevelType w:val="hybridMultilevel"/>
    <w:tmpl w:val="B88A35D6"/>
    <w:lvl w:ilvl="0" w:tplc="041F0001">
      <w:start w:val="1"/>
      <w:numFmt w:val="bullet"/>
      <w:lvlText w:val=""/>
      <w:lvlJc w:val="left"/>
      <w:pPr>
        <w:ind w:left="-1968" w:hanging="360"/>
      </w:pPr>
      <w:rPr>
        <w:rFonts w:ascii="Symbol" w:hAnsi="Symbol" w:hint="default"/>
      </w:rPr>
    </w:lvl>
    <w:lvl w:ilvl="1" w:tplc="041F0003" w:tentative="1">
      <w:start w:val="1"/>
      <w:numFmt w:val="bullet"/>
      <w:lvlText w:val="o"/>
      <w:lvlJc w:val="left"/>
      <w:pPr>
        <w:ind w:left="-1248" w:hanging="360"/>
      </w:pPr>
      <w:rPr>
        <w:rFonts w:ascii="Courier New" w:hAnsi="Courier New" w:cs="Courier New" w:hint="default"/>
      </w:rPr>
    </w:lvl>
    <w:lvl w:ilvl="2" w:tplc="041F0005" w:tentative="1">
      <w:start w:val="1"/>
      <w:numFmt w:val="bullet"/>
      <w:lvlText w:val=""/>
      <w:lvlJc w:val="left"/>
      <w:pPr>
        <w:ind w:left="-528" w:hanging="360"/>
      </w:pPr>
      <w:rPr>
        <w:rFonts w:ascii="Wingdings" w:hAnsi="Wingdings" w:hint="default"/>
      </w:rPr>
    </w:lvl>
    <w:lvl w:ilvl="3" w:tplc="041F0001" w:tentative="1">
      <w:start w:val="1"/>
      <w:numFmt w:val="bullet"/>
      <w:lvlText w:val=""/>
      <w:lvlJc w:val="left"/>
      <w:pPr>
        <w:ind w:left="192" w:hanging="360"/>
      </w:pPr>
      <w:rPr>
        <w:rFonts w:ascii="Symbol" w:hAnsi="Symbol" w:hint="default"/>
      </w:rPr>
    </w:lvl>
    <w:lvl w:ilvl="4" w:tplc="041F0003" w:tentative="1">
      <w:start w:val="1"/>
      <w:numFmt w:val="bullet"/>
      <w:lvlText w:val="o"/>
      <w:lvlJc w:val="left"/>
      <w:pPr>
        <w:ind w:left="912" w:hanging="360"/>
      </w:pPr>
      <w:rPr>
        <w:rFonts w:ascii="Courier New" w:hAnsi="Courier New" w:cs="Courier New" w:hint="default"/>
      </w:rPr>
    </w:lvl>
    <w:lvl w:ilvl="5" w:tplc="041F0005" w:tentative="1">
      <w:start w:val="1"/>
      <w:numFmt w:val="bullet"/>
      <w:lvlText w:val=""/>
      <w:lvlJc w:val="left"/>
      <w:pPr>
        <w:ind w:left="1632" w:hanging="360"/>
      </w:pPr>
      <w:rPr>
        <w:rFonts w:ascii="Wingdings" w:hAnsi="Wingdings" w:hint="default"/>
      </w:rPr>
    </w:lvl>
    <w:lvl w:ilvl="6" w:tplc="041F0001" w:tentative="1">
      <w:start w:val="1"/>
      <w:numFmt w:val="bullet"/>
      <w:lvlText w:val=""/>
      <w:lvlJc w:val="left"/>
      <w:pPr>
        <w:ind w:left="2352" w:hanging="360"/>
      </w:pPr>
      <w:rPr>
        <w:rFonts w:ascii="Symbol" w:hAnsi="Symbol" w:hint="default"/>
      </w:rPr>
    </w:lvl>
    <w:lvl w:ilvl="7" w:tplc="041F0003" w:tentative="1">
      <w:start w:val="1"/>
      <w:numFmt w:val="bullet"/>
      <w:lvlText w:val="o"/>
      <w:lvlJc w:val="left"/>
      <w:pPr>
        <w:ind w:left="3072" w:hanging="360"/>
      </w:pPr>
      <w:rPr>
        <w:rFonts w:ascii="Courier New" w:hAnsi="Courier New" w:cs="Courier New" w:hint="default"/>
      </w:rPr>
    </w:lvl>
    <w:lvl w:ilvl="8" w:tplc="041F0005" w:tentative="1">
      <w:start w:val="1"/>
      <w:numFmt w:val="bullet"/>
      <w:lvlText w:val=""/>
      <w:lvlJc w:val="left"/>
      <w:pPr>
        <w:ind w:left="3792" w:hanging="360"/>
      </w:pPr>
      <w:rPr>
        <w:rFonts w:ascii="Wingdings" w:hAnsi="Wingdings" w:hint="default"/>
      </w:rPr>
    </w:lvl>
  </w:abstractNum>
  <w:abstractNum w:abstractNumId="11" w15:restartNumberingAfterBreak="0">
    <w:nsid w:val="45C73605"/>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7BC070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95025A"/>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787E53A2"/>
    <w:multiLevelType w:val="hybridMultilevel"/>
    <w:tmpl w:val="7D244606"/>
    <w:lvl w:ilvl="0" w:tplc="0722FE6E">
      <w:start w:val="3"/>
      <w:numFmt w:val="bullet"/>
      <w:lvlText w:val=""/>
      <w:lvlJc w:val="left"/>
      <w:pPr>
        <w:ind w:left="1068" w:hanging="360"/>
      </w:pPr>
      <w:rPr>
        <w:rFonts w:ascii="Wingdings" w:eastAsiaTheme="minorHAnsi" w:hAnsi="Wingdings" w:cstheme="minorBidi"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num w:numId="1">
    <w:abstractNumId w:val="11"/>
  </w:num>
  <w:num w:numId="2">
    <w:abstractNumId w:val="13"/>
  </w:num>
  <w:num w:numId="3">
    <w:abstractNumId w:val="5"/>
  </w:num>
  <w:num w:numId="4">
    <w:abstractNumId w:val="1"/>
  </w:num>
  <w:num w:numId="5">
    <w:abstractNumId w:val="3"/>
  </w:num>
  <w:num w:numId="6">
    <w:abstractNumId w:val="13"/>
    <w:lvlOverride w:ilvl="0">
      <w:startOverride w:val="1"/>
    </w:lvlOverride>
  </w:num>
  <w:num w:numId="7">
    <w:abstractNumId w:val="2"/>
  </w:num>
  <w:num w:numId="8">
    <w:abstractNumId w:val="4"/>
  </w:num>
  <w:num w:numId="9">
    <w:abstractNumId w:val="10"/>
  </w:num>
  <w:num w:numId="10">
    <w:abstractNumId w:val="9"/>
  </w:num>
  <w:num w:numId="11">
    <w:abstractNumId w:val="0"/>
  </w:num>
  <w:num w:numId="12">
    <w:abstractNumId w:val="6"/>
  </w:num>
  <w:num w:numId="13">
    <w:abstractNumId w:val="7"/>
  </w:num>
  <w:num w:numId="14">
    <w:abstractNumId w:val="12"/>
  </w:num>
  <w:num w:numId="15">
    <w:abstractNumId w:val="8"/>
  </w:num>
  <w:num w:numId="1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gAiY2NzQwsTIDRU0lEKTi0uzszPAykwqgUAhjRM7ywAAAA="/>
  </w:docVars>
  <w:rsids>
    <w:rsidRoot w:val="00894F39"/>
    <w:rsid w:val="0000268F"/>
    <w:rsid w:val="00003F51"/>
    <w:rsid w:val="00006F56"/>
    <w:rsid w:val="00013120"/>
    <w:rsid w:val="00035930"/>
    <w:rsid w:val="00045749"/>
    <w:rsid w:val="00051237"/>
    <w:rsid w:val="00051A5C"/>
    <w:rsid w:val="0005434F"/>
    <w:rsid w:val="00054D24"/>
    <w:rsid w:val="00060F37"/>
    <w:rsid w:val="000613B0"/>
    <w:rsid w:val="000647AD"/>
    <w:rsid w:val="000658C1"/>
    <w:rsid w:val="0006601C"/>
    <w:rsid w:val="000673F5"/>
    <w:rsid w:val="00067D25"/>
    <w:rsid w:val="00067E5F"/>
    <w:rsid w:val="00086EC2"/>
    <w:rsid w:val="000933C8"/>
    <w:rsid w:val="00094F5E"/>
    <w:rsid w:val="000A0577"/>
    <w:rsid w:val="000A1B0F"/>
    <w:rsid w:val="000A6D77"/>
    <w:rsid w:val="000B1F25"/>
    <w:rsid w:val="000B21F2"/>
    <w:rsid w:val="000B4A08"/>
    <w:rsid w:val="000B502F"/>
    <w:rsid w:val="000B6404"/>
    <w:rsid w:val="000C71AA"/>
    <w:rsid w:val="000D30B1"/>
    <w:rsid w:val="000D5689"/>
    <w:rsid w:val="000F2F28"/>
    <w:rsid w:val="000F4599"/>
    <w:rsid w:val="00100D7E"/>
    <w:rsid w:val="00103354"/>
    <w:rsid w:val="00103AF8"/>
    <w:rsid w:val="00107E8A"/>
    <w:rsid w:val="00111B98"/>
    <w:rsid w:val="001167D2"/>
    <w:rsid w:val="0013054B"/>
    <w:rsid w:val="001329DE"/>
    <w:rsid w:val="00136DAB"/>
    <w:rsid w:val="0014061C"/>
    <w:rsid w:val="00145F3C"/>
    <w:rsid w:val="00150046"/>
    <w:rsid w:val="00153065"/>
    <w:rsid w:val="0017511B"/>
    <w:rsid w:val="001807D5"/>
    <w:rsid w:val="00180DE4"/>
    <w:rsid w:val="0019245A"/>
    <w:rsid w:val="001954F3"/>
    <w:rsid w:val="00195EDD"/>
    <w:rsid w:val="00197559"/>
    <w:rsid w:val="001A0629"/>
    <w:rsid w:val="001A1684"/>
    <w:rsid w:val="001A4B9C"/>
    <w:rsid w:val="001A4E4E"/>
    <w:rsid w:val="001A684E"/>
    <w:rsid w:val="001B1B3F"/>
    <w:rsid w:val="001C0801"/>
    <w:rsid w:val="001C29AD"/>
    <w:rsid w:val="001D1C38"/>
    <w:rsid w:val="001E1BF6"/>
    <w:rsid w:val="001E66F5"/>
    <w:rsid w:val="001E7A46"/>
    <w:rsid w:val="001F57EC"/>
    <w:rsid w:val="001F6850"/>
    <w:rsid w:val="00200350"/>
    <w:rsid w:val="00200E10"/>
    <w:rsid w:val="002017F5"/>
    <w:rsid w:val="002020CC"/>
    <w:rsid w:val="00202D93"/>
    <w:rsid w:val="00205C60"/>
    <w:rsid w:val="00207431"/>
    <w:rsid w:val="00207D3D"/>
    <w:rsid w:val="00211376"/>
    <w:rsid w:val="00215062"/>
    <w:rsid w:val="00215677"/>
    <w:rsid w:val="00215E67"/>
    <w:rsid w:val="00217ED7"/>
    <w:rsid w:val="002236B7"/>
    <w:rsid w:val="00225C54"/>
    <w:rsid w:val="002306F1"/>
    <w:rsid w:val="00232EB2"/>
    <w:rsid w:val="002350C9"/>
    <w:rsid w:val="00241F25"/>
    <w:rsid w:val="002425E9"/>
    <w:rsid w:val="00243E9E"/>
    <w:rsid w:val="00250386"/>
    <w:rsid w:val="00251630"/>
    <w:rsid w:val="00256AFA"/>
    <w:rsid w:val="00271311"/>
    <w:rsid w:val="00276479"/>
    <w:rsid w:val="002847D7"/>
    <w:rsid w:val="00284D60"/>
    <w:rsid w:val="002870D5"/>
    <w:rsid w:val="002A1954"/>
    <w:rsid w:val="002A7DD6"/>
    <w:rsid w:val="002B1933"/>
    <w:rsid w:val="002B5610"/>
    <w:rsid w:val="002B57AC"/>
    <w:rsid w:val="002B76F9"/>
    <w:rsid w:val="002C3475"/>
    <w:rsid w:val="002C5431"/>
    <w:rsid w:val="002C5808"/>
    <w:rsid w:val="002C5F84"/>
    <w:rsid w:val="002C62CE"/>
    <w:rsid w:val="002C7C19"/>
    <w:rsid w:val="002E0098"/>
    <w:rsid w:val="002E0302"/>
    <w:rsid w:val="002E3901"/>
    <w:rsid w:val="002E5465"/>
    <w:rsid w:val="002F224E"/>
    <w:rsid w:val="00302D42"/>
    <w:rsid w:val="0030325E"/>
    <w:rsid w:val="0030333F"/>
    <w:rsid w:val="0030425E"/>
    <w:rsid w:val="00304AEF"/>
    <w:rsid w:val="00304D8D"/>
    <w:rsid w:val="00307A8A"/>
    <w:rsid w:val="0031288F"/>
    <w:rsid w:val="0031568E"/>
    <w:rsid w:val="00315B66"/>
    <w:rsid w:val="00315D2C"/>
    <w:rsid w:val="0032152A"/>
    <w:rsid w:val="00324BCE"/>
    <w:rsid w:val="00336395"/>
    <w:rsid w:val="0033687F"/>
    <w:rsid w:val="00337E47"/>
    <w:rsid w:val="0034202C"/>
    <w:rsid w:val="00343D12"/>
    <w:rsid w:val="00346D94"/>
    <w:rsid w:val="00352E24"/>
    <w:rsid w:val="0035786F"/>
    <w:rsid w:val="003639EA"/>
    <w:rsid w:val="00363FBC"/>
    <w:rsid w:val="00365934"/>
    <w:rsid w:val="003773B4"/>
    <w:rsid w:val="003803EE"/>
    <w:rsid w:val="003830D1"/>
    <w:rsid w:val="003861BA"/>
    <w:rsid w:val="00395E6B"/>
    <w:rsid w:val="00396535"/>
    <w:rsid w:val="003A49D8"/>
    <w:rsid w:val="003A56AD"/>
    <w:rsid w:val="003A74BF"/>
    <w:rsid w:val="003A7F8E"/>
    <w:rsid w:val="003B087C"/>
    <w:rsid w:val="003B0FFA"/>
    <w:rsid w:val="003C2018"/>
    <w:rsid w:val="003C3464"/>
    <w:rsid w:val="003C475D"/>
    <w:rsid w:val="003D0C88"/>
    <w:rsid w:val="003D290E"/>
    <w:rsid w:val="003D5DF7"/>
    <w:rsid w:val="003D630A"/>
    <w:rsid w:val="003D6663"/>
    <w:rsid w:val="003E5DA9"/>
    <w:rsid w:val="003F03AE"/>
    <w:rsid w:val="003F39EB"/>
    <w:rsid w:val="0040193E"/>
    <w:rsid w:val="004035F1"/>
    <w:rsid w:val="00403E49"/>
    <w:rsid w:val="00404090"/>
    <w:rsid w:val="004128CB"/>
    <w:rsid w:val="00413B00"/>
    <w:rsid w:val="004169C8"/>
    <w:rsid w:val="00417F45"/>
    <w:rsid w:val="00426C83"/>
    <w:rsid w:val="00427083"/>
    <w:rsid w:val="0043297E"/>
    <w:rsid w:val="0043311A"/>
    <w:rsid w:val="004335A8"/>
    <w:rsid w:val="0043770D"/>
    <w:rsid w:val="00437FD1"/>
    <w:rsid w:val="00445BE9"/>
    <w:rsid w:val="004461F2"/>
    <w:rsid w:val="00446A4A"/>
    <w:rsid w:val="00450B68"/>
    <w:rsid w:val="004531CF"/>
    <w:rsid w:val="00454236"/>
    <w:rsid w:val="004602DB"/>
    <w:rsid w:val="004619D0"/>
    <w:rsid w:val="0046670F"/>
    <w:rsid w:val="00471710"/>
    <w:rsid w:val="004742BC"/>
    <w:rsid w:val="00476062"/>
    <w:rsid w:val="00476A78"/>
    <w:rsid w:val="00482CE8"/>
    <w:rsid w:val="0049237E"/>
    <w:rsid w:val="00496024"/>
    <w:rsid w:val="004960AE"/>
    <w:rsid w:val="004A3A35"/>
    <w:rsid w:val="004C1940"/>
    <w:rsid w:val="004C3D0A"/>
    <w:rsid w:val="004D50CA"/>
    <w:rsid w:val="004E13DB"/>
    <w:rsid w:val="004E1B81"/>
    <w:rsid w:val="004F5314"/>
    <w:rsid w:val="005018CD"/>
    <w:rsid w:val="005033EA"/>
    <w:rsid w:val="00507586"/>
    <w:rsid w:val="00511750"/>
    <w:rsid w:val="00511F06"/>
    <w:rsid w:val="0051739B"/>
    <w:rsid w:val="0052128A"/>
    <w:rsid w:val="00522AD0"/>
    <w:rsid w:val="00522C14"/>
    <w:rsid w:val="005236EE"/>
    <w:rsid w:val="00530833"/>
    <w:rsid w:val="00532B25"/>
    <w:rsid w:val="00550840"/>
    <w:rsid w:val="00551BDA"/>
    <w:rsid w:val="00554CA4"/>
    <w:rsid w:val="00554E5F"/>
    <w:rsid w:val="00560F71"/>
    <w:rsid w:val="00563F06"/>
    <w:rsid w:val="00567B45"/>
    <w:rsid w:val="005757F5"/>
    <w:rsid w:val="00584611"/>
    <w:rsid w:val="00590E3E"/>
    <w:rsid w:val="005958F1"/>
    <w:rsid w:val="005A42B9"/>
    <w:rsid w:val="005A5BB8"/>
    <w:rsid w:val="005B0775"/>
    <w:rsid w:val="005C28DD"/>
    <w:rsid w:val="005C2C5F"/>
    <w:rsid w:val="005C4A86"/>
    <w:rsid w:val="005D35B0"/>
    <w:rsid w:val="005D4553"/>
    <w:rsid w:val="005D4A6B"/>
    <w:rsid w:val="005D554E"/>
    <w:rsid w:val="005D6DF5"/>
    <w:rsid w:val="005E3793"/>
    <w:rsid w:val="005E426B"/>
    <w:rsid w:val="00603394"/>
    <w:rsid w:val="00606BCD"/>
    <w:rsid w:val="0062015F"/>
    <w:rsid w:val="006247FF"/>
    <w:rsid w:val="00624A50"/>
    <w:rsid w:val="00625134"/>
    <w:rsid w:val="00627576"/>
    <w:rsid w:val="00636885"/>
    <w:rsid w:val="006447A3"/>
    <w:rsid w:val="00644A2D"/>
    <w:rsid w:val="00645B31"/>
    <w:rsid w:val="00645C15"/>
    <w:rsid w:val="0064731A"/>
    <w:rsid w:val="00650E58"/>
    <w:rsid w:val="0065135F"/>
    <w:rsid w:val="00652BE1"/>
    <w:rsid w:val="00652DDB"/>
    <w:rsid w:val="0065323B"/>
    <w:rsid w:val="00661465"/>
    <w:rsid w:val="006709D2"/>
    <w:rsid w:val="00680B90"/>
    <w:rsid w:val="006906F0"/>
    <w:rsid w:val="006913C9"/>
    <w:rsid w:val="00691676"/>
    <w:rsid w:val="006B0148"/>
    <w:rsid w:val="006B19E3"/>
    <w:rsid w:val="006B1A82"/>
    <w:rsid w:val="006C0143"/>
    <w:rsid w:val="006C6BC8"/>
    <w:rsid w:val="006D28F2"/>
    <w:rsid w:val="006D4046"/>
    <w:rsid w:val="006D798A"/>
    <w:rsid w:val="006E2E68"/>
    <w:rsid w:val="006F0DB5"/>
    <w:rsid w:val="006F713F"/>
    <w:rsid w:val="00700BAC"/>
    <w:rsid w:val="00702BD4"/>
    <w:rsid w:val="00703D9F"/>
    <w:rsid w:val="007077F9"/>
    <w:rsid w:val="007114C4"/>
    <w:rsid w:val="00715237"/>
    <w:rsid w:val="00717248"/>
    <w:rsid w:val="00724D6D"/>
    <w:rsid w:val="00727AE3"/>
    <w:rsid w:val="007327EA"/>
    <w:rsid w:val="0073700C"/>
    <w:rsid w:val="00741D67"/>
    <w:rsid w:val="00743D34"/>
    <w:rsid w:val="0075044A"/>
    <w:rsid w:val="00752CB2"/>
    <w:rsid w:val="007540A7"/>
    <w:rsid w:val="007548C7"/>
    <w:rsid w:val="0075501B"/>
    <w:rsid w:val="00764D8C"/>
    <w:rsid w:val="007708AE"/>
    <w:rsid w:val="00770EE5"/>
    <w:rsid w:val="007717F7"/>
    <w:rsid w:val="007812DF"/>
    <w:rsid w:val="00782166"/>
    <w:rsid w:val="00785AD2"/>
    <w:rsid w:val="0078620F"/>
    <w:rsid w:val="00796349"/>
    <w:rsid w:val="00796B8E"/>
    <w:rsid w:val="007A12CD"/>
    <w:rsid w:val="007A3189"/>
    <w:rsid w:val="007B2C51"/>
    <w:rsid w:val="007B2CC6"/>
    <w:rsid w:val="007B530B"/>
    <w:rsid w:val="007D1AA6"/>
    <w:rsid w:val="007D2238"/>
    <w:rsid w:val="007E2042"/>
    <w:rsid w:val="007E31E1"/>
    <w:rsid w:val="007E7124"/>
    <w:rsid w:val="007F1911"/>
    <w:rsid w:val="007F45DE"/>
    <w:rsid w:val="007F64E6"/>
    <w:rsid w:val="007F7CEB"/>
    <w:rsid w:val="00800CDC"/>
    <w:rsid w:val="008069E9"/>
    <w:rsid w:val="00810EF7"/>
    <w:rsid w:val="00820769"/>
    <w:rsid w:val="0082500D"/>
    <w:rsid w:val="00830A84"/>
    <w:rsid w:val="00834A68"/>
    <w:rsid w:val="00842B9F"/>
    <w:rsid w:val="00853FF9"/>
    <w:rsid w:val="0085430B"/>
    <w:rsid w:val="00861396"/>
    <w:rsid w:val="00867CB6"/>
    <w:rsid w:val="008775CB"/>
    <w:rsid w:val="0088059F"/>
    <w:rsid w:val="00890BDE"/>
    <w:rsid w:val="00893998"/>
    <w:rsid w:val="0089449A"/>
    <w:rsid w:val="00894F39"/>
    <w:rsid w:val="008A2D16"/>
    <w:rsid w:val="008A4046"/>
    <w:rsid w:val="008B1E83"/>
    <w:rsid w:val="008B2CD4"/>
    <w:rsid w:val="008B55B9"/>
    <w:rsid w:val="008C00CC"/>
    <w:rsid w:val="008C2AB3"/>
    <w:rsid w:val="008C49EB"/>
    <w:rsid w:val="008C5BE4"/>
    <w:rsid w:val="008D41D4"/>
    <w:rsid w:val="008E28CB"/>
    <w:rsid w:val="008F06BA"/>
    <w:rsid w:val="008F5E3D"/>
    <w:rsid w:val="008F60F2"/>
    <w:rsid w:val="00902C6F"/>
    <w:rsid w:val="00903993"/>
    <w:rsid w:val="0090483F"/>
    <w:rsid w:val="0091590C"/>
    <w:rsid w:val="00922B18"/>
    <w:rsid w:val="00932FC0"/>
    <w:rsid w:val="00933759"/>
    <w:rsid w:val="00934478"/>
    <w:rsid w:val="0093799D"/>
    <w:rsid w:val="0094009C"/>
    <w:rsid w:val="00940E70"/>
    <w:rsid w:val="00944875"/>
    <w:rsid w:val="00945A83"/>
    <w:rsid w:val="00961089"/>
    <w:rsid w:val="00966B27"/>
    <w:rsid w:val="009779EF"/>
    <w:rsid w:val="00980842"/>
    <w:rsid w:val="00982DF0"/>
    <w:rsid w:val="00984352"/>
    <w:rsid w:val="0098662E"/>
    <w:rsid w:val="00987B55"/>
    <w:rsid w:val="00987FCA"/>
    <w:rsid w:val="00993034"/>
    <w:rsid w:val="009951BD"/>
    <w:rsid w:val="00996670"/>
    <w:rsid w:val="00996A76"/>
    <w:rsid w:val="009B0759"/>
    <w:rsid w:val="009B3191"/>
    <w:rsid w:val="009B3A17"/>
    <w:rsid w:val="009B3F49"/>
    <w:rsid w:val="009B4071"/>
    <w:rsid w:val="009B6205"/>
    <w:rsid w:val="009B7E83"/>
    <w:rsid w:val="009C1F16"/>
    <w:rsid w:val="009C36AB"/>
    <w:rsid w:val="009E1A79"/>
    <w:rsid w:val="009E4295"/>
    <w:rsid w:val="009E5607"/>
    <w:rsid w:val="009F0650"/>
    <w:rsid w:val="009F5CC9"/>
    <w:rsid w:val="009F72BB"/>
    <w:rsid w:val="00A019DE"/>
    <w:rsid w:val="00A032D0"/>
    <w:rsid w:val="00A05C93"/>
    <w:rsid w:val="00A06646"/>
    <w:rsid w:val="00A12D2C"/>
    <w:rsid w:val="00A143E7"/>
    <w:rsid w:val="00A1794F"/>
    <w:rsid w:val="00A25F1E"/>
    <w:rsid w:val="00A26C2D"/>
    <w:rsid w:val="00A3387D"/>
    <w:rsid w:val="00A53C73"/>
    <w:rsid w:val="00A5734C"/>
    <w:rsid w:val="00A634AA"/>
    <w:rsid w:val="00A66248"/>
    <w:rsid w:val="00A70C84"/>
    <w:rsid w:val="00A73BC6"/>
    <w:rsid w:val="00A85970"/>
    <w:rsid w:val="00A85A03"/>
    <w:rsid w:val="00A92883"/>
    <w:rsid w:val="00A94282"/>
    <w:rsid w:val="00AA040A"/>
    <w:rsid w:val="00AA14EB"/>
    <w:rsid w:val="00AA2BEB"/>
    <w:rsid w:val="00AA7541"/>
    <w:rsid w:val="00AB02E1"/>
    <w:rsid w:val="00AB2803"/>
    <w:rsid w:val="00AB46FF"/>
    <w:rsid w:val="00AB4ABD"/>
    <w:rsid w:val="00AB6EC5"/>
    <w:rsid w:val="00AC2F99"/>
    <w:rsid w:val="00AC36B7"/>
    <w:rsid w:val="00AC4907"/>
    <w:rsid w:val="00AD194A"/>
    <w:rsid w:val="00AD340C"/>
    <w:rsid w:val="00AE1DC4"/>
    <w:rsid w:val="00AE228B"/>
    <w:rsid w:val="00AE4BE5"/>
    <w:rsid w:val="00AE4FEC"/>
    <w:rsid w:val="00AE5941"/>
    <w:rsid w:val="00AE6D4F"/>
    <w:rsid w:val="00AE70C7"/>
    <w:rsid w:val="00AF1FEC"/>
    <w:rsid w:val="00AF3495"/>
    <w:rsid w:val="00AF6B07"/>
    <w:rsid w:val="00B05D0B"/>
    <w:rsid w:val="00B077CF"/>
    <w:rsid w:val="00B07E40"/>
    <w:rsid w:val="00B122E1"/>
    <w:rsid w:val="00B13B25"/>
    <w:rsid w:val="00B170A5"/>
    <w:rsid w:val="00B20317"/>
    <w:rsid w:val="00B203EE"/>
    <w:rsid w:val="00B271DC"/>
    <w:rsid w:val="00B30075"/>
    <w:rsid w:val="00B3306F"/>
    <w:rsid w:val="00B33160"/>
    <w:rsid w:val="00B33E20"/>
    <w:rsid w:val="00B3657B"/>
    <w:rsid w:val="00B408E0"/>
    <w:rsid w:val="00B41689"/>
    <w:rsid w:val="00B4185B"/>
    <w:rsid w:val="00B435BB"/>
    <w:rsid w:val="00B52DF0"/>
    <w:rsid w:val="00B56E7D"/>
    <w:rsid w:val="00B60837"/>
    <w:rsid w:val="00B60B81"/>
    <w:rsid w:val="00B648B8"/>
    <w:rsid w:val="00B70AF5"/>
    <w:rsid w:val="00B72410"/>
    <w:rsid w:val="00B83417"/>
    <w:rsid w:val="00B85490"/>
    <w:rsid w:val="00B8549F"/>
    <w:rsid w:val="00B96117"/>
    <w:rsid w:val="00BA154B"/>
    <w:rsid w:val="00BA3A8F"/>
    <w:rsid w:val="00BA5FDF"/>
    <w:rsid w:val="00BA78CD"/>
    <w:rsid w:val="00BB01CA"/>
    <w:rsid w:val="00BB1286"/>
    <w:rsid w:val="00BB1861"/>
    <w:rsid w:val="00BB3ED4"/>
    <w:rsid w:val="00BC390F"/>
    <w:rsid w:val="00BD54D0"/>
    <w:rsid w:val="00BD627B"/>
    <w:rsid w:val="00BF1FEE"/>
    <w:rsid w:val="00BF476F"/>
    <w:rsid w:val="00BF4978"/>
    <w:rsid w:val="00BF64DD"/>
    <w:rsid w:val="00C01E05"/>
    <w:rsid w:val="00C06C43"/>
    <w:rsid w:val="00C14196"/>
    <w:rsid w:val="00C22363"/>
    <w:rsid w:val="00C25810"/>
    <w:rsid w:val="00C32A07"/>
    <w:rsid w:val="00C357D6"/>
    <w:rsid w:val="00C3676F"/>
    <w:rsid w:val="00C37246"/>
    <w:rsid w:val="00C4177A"/>
    <w:rsid w:val="00C46F1C"/>
    <w:rsid w:val="00C50B38"/>
    <w:rsid w:val="00C525FE"/>
    <w:rsid w:val="00C549D3"/>
    <w:rsid w:val="00C55742"/>
    <w:rsid w:val="00C56599"/>
    <w:rsid w:val="00C56E49"/>
    <w:rsid w:val="00C633E6"/>
    <w:rsid w:val="00C65543"/>
    <w:rsid w:val="00C67606"/>
    <w:rsid w:val="00C67C0B"/>
    <w:rsid w:val="00C7398B"/>
    <w:rsid w:val="00C73B95"/>
    <w:rsid w:val="00C77C51"/>
    <w:rsid w:val="00C959A0"/>
    <w:rsid w:val="00C97ECF"/>
    <w:rsid w:val="00CA16A2"/>
    <w:rsid w:val="00CA5F4A"/>
    <w:rsid w:val="00CA6DDE"/>
    <w:rsid w:val="00CB6EEC"/>
    <w:rsid w:val="00CC2246"/>
    <w:rsid w:val="00CC3139"/>
    <w:rsid w:val="00CC31D0"/>
    <w:rsid w:val="00CC79C1"/>
    <w:rsid w:val="00CC7EB1"/>
    <w:rsid w:val="00CD2F64"/>
    <w:rsid w:val="00CD39C0"/>
    <w:rsid w:val="00CE0D01"/>
    <w:rsid w:val="00CE27F7"/>
    <w:rsid w:val="00CE398B"/>
    <w:rsid w:val="00CE5C43"/>
    <w:rsid w:val="00CE5F22"/>
    <w:rsid w:val="00CE6A06"/>
    <w:rsid w:val="00CE7EF0"/>
    <w:rsid w:val="00CF0323"/>
    <w:rsid w:val="00CF0CF5"/>
    <w:rsid w:val="00CF1F45"/>
    <w:rsid w:val="00CF350B"/>
    <w:rsid w:val="00CF48BE"/>
    <w:rsid w:val="00CF5B16"/>
    <w:rsid w:val="00D01C7F"/>
    <w:rsid w:val="00D01D38"/>
    <w:rsid w:val="00D05404"/>
    <w:rsid w:val="00D06A44"/>
    <w:rsid w:val="00D06AF1"/>
    <w:rsid w:val="00D155E1"/>
    <w:rsid w:val="00D2167A"/>
    <w:rsid w:val="00D23468"/>
    <w:rsid w:val="00D23D52"/>
    <w:rsid w:val="00D2495A"/>
    <w:rsid w:val="00D24B6C"/>
    <w:rsid w:val="00D2614B"/>
    <w:rsid w:val="00D279A4"/>
    <w:rsid w:val="00D30BA5"/>
    <w:rsid w:val="00D32BB8"/>
    <w:rsid w:val="00D42BE5"/>
    <w:rsid w:val="00D439EA"/>
    <w:rsid w:val="00D45195"/>
    <w:rsid w:val="00D45770"/>
    <w:rsid w:val="00D47C12"/>
    <w:rsid w:val="00D517E8"/>
    <w:rsid w:val="00D55EAC"/>
    <w:rsid w:val="00D55FE6"/>
    <w:rsid w:val="00D611D6"/>
    <w:rsid w:val="00D64BFD"/>
    <w:rsid w:val="00D66D71"/>
    <w:rsid w:val="00D66DCD"/>
    <w:rsid w:val="00D731B6"/>
    <w:rsid w:val="00D87849"/>
    <w:rsid w:val="00D917C5"/>
    <w:rsid w:val="00D94AAE"/>
    <w:rsid w:val="00DA0D0E"/>
    <w:rsid w:val="00DA3F70"/>
    <w:rsid w:val="00DB2C1F"/>
    <w:rsid w:val="00DB7BB1"/>
    <w:rsid w:val="00DB7DC3"/>
    <w:rsid w:val="00DC2DE5"/>
    <w:rsid w:val="00DC5EBC"/>
    <w:rsid w:val="00DC61A9"/>
    <w:rsid w:val="00DC6A04"/>
    <w:rsid w:val="00DC6E4C"/>
    <w:rsid w:val="00DC714E"/>
    <w:rsid w:val="00DC74A0"/>
    <w:rsid w:val="00DC769B"/>
    <w:rsid w:val="00DD6F66"/>
    <w:rsid w:val="00DE4BA7"/>
    <w:rsid w:val="00DE55AD"/>
    <w:rsid w:val="00DE79C4"/>
    <w:rsid w:val="00DF183B"/>
    <w:rsid w:val="00DF4476"/>
    <w:rsid w:val="00DF5918"/>
    <w:rsid w:val="00E00B59"/>
    <w:rsid w:val="00E10CBA"/>
    <w:rsid w:val="00E13E91"/>
    <w:rsid w:val="00E204F9"/>
    <w:rsid w:val="00E22E6D"/>
    <w:rsid w:val="00E255E6"/>
    <w:rsid w:val="00E25E10"/>
    <w:rsid w:val="00E31D34"/>
    <w:rsid w:val="00E35DE8"/>
    <w:rsid w:val="00E44A81"/>
    <w:rsid w:val="00E50CF8"/>
    <w:rsid w:val="00E51FF8"/>
    <w:rsid w:val="00E52DF1"/>
    <w:rsid w:val="00E600EA"/>
    <w:rsid w:val="00E604FB"/>
    <w:rsid w:val="00E606BA"/>
    <w:rsid w:val="00E62B77"/>
    <w:rsid w:val="00E657FC"/>
    <w:rsid w:val="00E668BD"/>
    <w:rsid w:val="00E71757"/>
    <w:rsid w:val="00E74901"/>
    <w:rsid w:val="00E75887"/>
    <w:rsid w:val="00E761E5"/>
    <w:rsid w:val="00E81226"/>
    <w:rsid w:val="00E84D2E"/>
    <w:rsid w:val="00E90A4D"/>
    <w:rsid w:val="00E931F7"/>
    <w:rsid w:val="00E9329E"/>
    <w:rsid w:val="00E9655E"/>
    <w:rsid w:val="00E97BBC"/>
    <w:rsid w:val="00EA021F"/>
    <w:rsid w:val="00EA1739"/>
    <w:rsid w:val="00EA5D0F"/>
    <w:rsid w:val="00EB2543"/>
    <w:rsid w:val="00EB417D"/>
    <w:rsid w:val="00EB5861"/>
    <w:rsid w:val="00EB5C4F"/>
    <w:rsid w:val="00EB6BEE"/>
    <w:rsid w:val="00EB7D40"/>
    <w:rsid w:val="00EC0884"/>
    <w:rsid w:val="00EC08E0"/>
    <w:rsid w:val="00EC19FC"/>
    <w:rsid w:val="00EC4EC3"/>
    <w:rsid w:val="00EC4EF0"/>
    <w:rsid w:val="00ED39C7"/>
    <w:rsid w:val="00ED3E8E"/>
    <w:rsid w:val="00ED43AB"/>
    <w:rsid w:val="00ED73FE"/>
    <w:rsid w:val="00EE0862"/>
    <w:rsid w:val="00EE1821"/>
    <w:rsid w:val="00EE2812"/>
    <w:rsid w:val="00EE2D04"/>
    <w:rsid w:val="00EF0DF0"/>
    <w:rsid w:val="00F032B4"/>
    <w:rsid w:val="00F06C4C"/>
    <w:rsid w:val="00F15B2B"/>
    <w:rsid w:val="00F2134B"/>
    <w:rsid w:val="00F22465"/>
    <w:rsid w:val="00F25B47"/>
    <w:rsid w:val="00F265F0"/>
    <w:rsid w:val="00F27A48"/>
    <w:rsid w:val="00F359D7"/>
    <w:rsid w:val="00F36AE8"/>
    <w:rsid w:val="00F430AB"/>
    <w:rsid w:val="00F43B92"/>
    <w:rsid w:val="00F475D0"/>
    <w:rsid w:val="00F47CDF"/>
    <w:rsid w:val="00F53D61"/>
    <w:rsid w:val="00F54527"/>
    <w:rsid w:val="00F63D83"/>
    <w:rsid w:val="00F64442"/>
    <w:rsid w:val="00F70B83"/>
    <w:rsid w:val="00F70DB8"/>
    <w:rsid w:val="00F759A6"/>
    <w:rsid w:val="00F77D93"/>
    <w:rsid w:val="00F8254B"/>
    <w:rsid w:val="00F84161"/>
    <w:rsid w:val="00F87878"/>
    <w:rsid w:val="00F91E11"/>
    <w:rsid w:val="00F92058"/>
    <w:rsid w:val="00F935E6"/>
    <w:rsid w:val="00F95328"/>
    <w:rsid w:val="00F97154"/>
    <w:rsid w:val="00FA3B48"/>
    <w:rsid w:val="00FA7B19"/>
    <w:rsid w:val="00FB0DE0"/>
    <w:rsid w:val="00FB1C0B"/>
    <w:rsid w:val="00FB39F2"/>
    <w:rsid w:val="00FB4792"/>
    <w:rsid w:val="00FC4DE5"/>
    <w:rsid w:val="00FC4F70"/>
    <w:rsid w:val="00FC644C"/>
    <w:rsid w:val="00FD0B8D"/>
    <w:rsid w:val="00FD11EE"/>
    <w:rsid w:val="00FD123A"/>
    <w:rsid w:val="00FD2A42"/>
    <w:rsid w:val="00FD48A0"/>
    <w:rsid w:val="00FD5BBD"/>
    <w:rsid w:val="00FE4AEA"/>
    <w:rsid w:val="00FE6483"/>
    <w:rsid w:val="00FF1F8D"/>
    <w:rsid w:val="00FF5918"/>
    <w:rsid w:val="012180B3"/>
    <w:rsid w:val="043EF187"/>
    <w:rsid w:val="04A6F2D2"/>
    <w:rsid w:val="04FAA244"/>
    <w:rsid w:val="05DAC1E8"/>
    <w:rsid w:val="076225AC"/>
    <w:rsid w:val="0964CC91"/>
    <w:rsid w:val="0A28207B"/>
    <w:rsid w:val="0B14128B"/>
    <w:rsid w:val="0C977BC3"/>
    <w:rsid w:val="0D49ECFD"/>
    <w:rsid w:val="0D544F20"/>
    <w:rsid w:val="0DB5AF1D"/>
    <w:rsid w:val="0DE41171"/>
    <w:rsid w:val="0DF50EC4"/>
    <w:rsid w:val="0E2D93B0"/>
    <w:rsid w:val="0F2CC251"/>
    <w:rsid w:val="105E990D"/>
    <w:rsid w:val="12A80A19"/>
    <w:rsid w:val="1328591C"/>
    <w:rsid w:val="14BE1AD9"/>
    <w:rsid w:val="150F3116"/>
    <w:rsid w:val="15C3A1C2"/>
    <w:rsid w:val="16AC141A"/>
    <w:rsid w:val="19A7B6B0"/>
    <w:rsid w:val="1B8A84CE"/>
    <w:rsid w:val="1D91228E"/>
    <w:rsid w:val="1EDB4DA5"/>
    <w:rsid w:val="1F650497"/>
    <w:rsid w:val="1F8EC38B"/>
    <w:rsid w:val="1FB8E0A4"/>
    <w:rsid w:val="1FBD3D96"/>
    <w:rsid w:val="2083EE2D"/>
    <w:rsid w:val="20BD8373"/>
    <w:rsid w:val="21B8E1E1"/>
    <w:rsid w:val="24B311A9"/>
    <w:rsid w:val="24D46BB3"/>
    <w:rsid w:val="263996A4"/>
    <w:rsid w:val="2778149B"/>
    <w:rsid w:val="279B7484"/>
    <w:rsid w:val="2890C114"/>
    <w:rsid w:val="28E99086"/>
    <w:rsid w:val="29575D57"/>
    <w:rsid w:val="29C46482"/>
    <w:rsid w:val="2A32CF48"/>
    <w:rsid w:val="2A57E2CF"/>
    <w:rsid w:val="2AD5ADE2"/>
    <w:rsid w:val="2ADD7408"/>
    <w:rsid w:val="2B139D45"/>
    <w:rsid w:val="2BC19FF2"/>
    <w:rsid w:val="2D3FAABF"/>
    <w:rsid w:val="2DADB3C3"/>
    <w:rsid w:val="2EBEF682"/>
    <w:rsid w:val="2EDB7B20"/>
    <w:rsid w:val="30ADFBF6"/>
    <w:rsid w:val="30FE2DC6"/>
    <w:rsid w:val="323128D4"/>
    <w:rsid w:val="327EE404"/>
    <w:rsid w:val="328FCEA2"/>
    <w:rsid w:val="333B867E"/>
    <w:rsid w:val="33C8D43D"/>
    <w:rsid w:val="34BD3859"/>
    <w:rsid w:val="34FFAB15"/>
    <w:rsid w:val="354ABCA4"/>
    <w:rsid w:val="35E6E778"/>
    <w:rsid w:val="3631680D"/>
    <w:rsid w:val="3822AEB1"/>
    <w:rsid w:val="39A11051"/>
    <w:rsid w:val="3AC48F40"/>
    <w:rsid w:val="3BE755C1"/>
    <w:rsid w:val="3C057C1C"/>
    <w:rsid w:val="3C38B4AD"/>
    <w:rsid w:val="3CD9A06C"/>
    <w:rsid w:val="3DCF0760"/>
    <w:rsid w:val="3EF98C70"/>
    <w:rsid w:val="417ABAEE"/>
    <w:rsid w:val="4181323E"/>
    <w:rsid w:val="433C3EA5"/>
    <w:rsid w:val="46259846"/>
    <w:rsid w:val="46568D63"/>
    <w:rsid w:val="47049E55"/>
    <w:rsid w:val="48685C80"/>
    <w:rsid w:val="4881A876"/>
    <w:rsid w:val="48D71F2B"/>
    <w:rsid w:val="4B61C04D"/>
    <w:rsid w:val="4B637DBB"/>
    <w:rsid w:val="4E052B08"/>
    <w:rsid w:val="50290478"/>
    <w:rsid w:val="50AB809B"/>
    <w:rsid w:val="50E23110"/>
    <w:rsid w:val="5319FE0C"/>
    <w:rsid w:val="53B9BDCC"/>
    <w:rsid w:val="54AEA80B"/>
    <w:rsid w:val="5507C738"/>
    <w:rsid w:val="557EF1BE"/>
    <w:rsid w:val="558D5BEF"/>
    <w:rsid w:val="559D4CC0"/>
    <w:rsid w:val="566E4375"/>
    <w:rsid w:val="57C32034"/>
    <w:rsid w:val="5849ECE2"/>
    <w:rsid w:val="59548736"/>
    <w:rsid w:val="5A96D05E"/>
    <w:rsid w:val="5C85BAD4"/>
    <w:rsid w:val="5D1A46A3"/>
    <w:rsid w:val="5D35FFAC"/>
    <w:rsid w:val="5E6EE946"/>
    <w:rsid w:val="5FE7463D"/>
    <w:rsid w:val="6183169E"/>
    <w:rsid w:val="61AAF819"/>
    <w:rsid w:val="61E12DC1"/>
    <w:rsid w:val="62090E0E"/>
    <w:rsid w:val="660DE01C"/>
    <w:rsid w:val="66B00ED7"/>
    <w:rsid w:val="66C45D76"/>
    <w:rsid w:val="66FFBFC2"/>
    <w:rsid w:val="67381946"/>
    <w:rsid w:val="684230F4"/>
    <w:rsid w:val="68D04E7A"/>
    <w:rsid w:val="696D9B13"/>
    <w:rsid w:val="698E2883"/>
    <w:rsid w:val="69F08C1B"/>
    <w:rsid w:val="6A5748D8"/>
    <w:rsid w:val="6CA6C1B8"/>
    <w:rsid w:val="6DAC74AE"/>
    <w:rsid w:val="6EEE3F4E"/>
    <w:rsid w:val="71B8B1B3"/>
    <w:rsid w:val="7239F2C3"/>
    <w:rsid w:val="7299548A"/>
    <w:rsid w:val="74EADD44"/>
    <w:rsid w:val="751F25E9"/>
    <w:rsid w:val="76CE5F0F"/>
    <w:rsid w:val="77EE8878"/>
    <w:rsid w:val="7833EA66"/>
    <w:rsid w:val="784040DA"/>
    <w:rsid w:val="7B0D2F0D"/>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AE38EC"/>
  <w15:chartTrackingRefBased/>
  <w15:docId w15:val="{5C9812C9-ADB4-44A2-B992-047ED9234D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0148"/>
  </w:style>
  <w:style w:type="paragraph" w:styleId="Balk1">
    <w:name w:val="heading 1"/>
    <w:basedOn w:val="Normal"/>
    <w:next w:val="Normal"/>
    <w:link w:val="Balk1Char"/>
    <w:uiPriority w:val="9"/>
    <w:qFormat/>
    <w:rsid w:val="00F53D61"/>
    <w:pPr>
      <w:keepNext/>
      <w:keepLines/>
      <w:spacing w:before="240" w:after="0"/>
      <w:outlineLvl w:val="0"/>
    </w:pPr>
    <w:rPr>
      <w:rFonts w:ascii="Calibri" w:eastAsiaTheme="majorEastAsia" w:hAnsi="Calibri" w:cstheme="majorBidi"/>
      <w:sz w:val="32"/>
      <w:szCs w:val="32"/>
    </w:rPr>
  </w:style>
  <w:style w:type="paragraph" w:styleId="Balk2">
    <w:name w:val="heading 2"/>
    <w:basedOn w:val="Normal"/>
    <w:next w:val="Normal"/>
    <w:link w:val="Balk2Char"/>
    <w:uiPriority w:val="9"/>
    <w:unhideWhenUsed/>
    <w:qFormat/>
    <w:rsid w:val="00EB417D"/>
    <w:pPr>
      <w:keepNext/>
      <w:keepLines/>
      <w:spacing w:before="40" w:after="0"/>
      <w:outlineLvl w:val="1"/>
    </w:pPr>
    <w:rPr>
      <w:rFonts w:ascii="Calibri" w:eastAsiaTheme="majorEastAsia" w:hAnsi="Calibri" w:cstheme="majorBidi"/>
      <w:sz w:val="26"/>
      <w:szCs w:val="26"/>
    </w:rPr>
  </w:style>
  <w:style w:type="paragraph" w:styleId="Balk3">
    <w:name w:val="heading 3"/>
    <w:basedOn w:val="Normal"/>
    <w:next w:val="Normal"/>
    <w:link w:val="Balk3Char"/>
    <w:uiPriority w:val="9"/>
    <w:unhideWhenUsed/>
    <w:qFormat/>
    <w:rsid w:val="003B0FFA"/>
    <w:pPr>
      <w:keepNext/>
      <w:keepLines/>
      <w:spacing w:before="40" w:after="0"/>
      <w:outlineLvl w:val="2"/>
    </w:pPr>
    <w:rPr>
      <w:rFonts w:ascii="Calibri" w:eastAsiaTheme="majorEastAsia" w:hAnsi="Calibri" w:cstheme="majorBidi"/>
      <w:sz w:val="24"/>
      <w:szCs w:val="24"/>
    </w:rPr>
  </w:style>
  <w:style w:type="paragraph" w:styleId="Balk4">
    <w:name w:val="heading 4"/>
    <w:basedOn w:val="Normal"/>
    <w:next w:val="Normal"/>
    <w:link w:val="Balk4Char"/>
    <w:uiPriority w:val="9"/>
    <w:unhideWhenUsed/>
    <w:qFormat/>
    <w:rsid w:val="00EB417D"/>
    <w:pPr>
      <w:keepNext/>
      <w:keepLines/>
      <w:spacing w:before="40" w:after="0"/>
      <w:outlineLvl w:val="3"/>
    </w:pPr>
    <w:rPr>
      <w:rFonts w:ascii="Calibri" w:eastAsiaTheme="majorEastAsia" w:hAnsi="Calibri" w:cstheme="majorBidi"/>
      <w:i/>
      <w:iCs/>
    </w:rPr>
  </w:style>
  <w:style w:type="paragraph" w:styleId="Balk5">
    <w:name w:val="heading 5"/>
    <w:basedOn w:val="Normal"/>
    <w:next w:val="Normal"/>
    <w:link w:val="Balk5Char"/>
    <w:uiPriority w:val="9"/>
    <w:unhideWhenUsed/>
    <w:qFormat/>
    <w:rsid w:val="008C2AB3"/>
    <w:pPr>
      <w:keepNext/>
      <w:keepLines/>
      <w:spacing w:before="40" w:after="0"/>
      <w:outlineLvl w:val="4"/>
    </w:pPr>
    <w:rPr>
      <w:rFonts w:ascii="Calibri" w:eastAsiaTheme="majorEastAsia" w:hAnsi="Calibri" w:cstheme="majorBidi"/>
    </w:rPr>
  </w:style>
  <w:style w:type="paragraph" w:styleId="Balk6">
    <w:name w:val="heading 6"/>
    <w:basedOn w:val="Normal"/>
    <w:next w:val="Normal"/>
    <w:link w:val="Balk6Char"/>
    <w:uiPriority w:val="9"/>
    <w:unhideWhenUsed/>
    <w:qFormat/>
    <w:rsid w:val="008C2AB3"/>
    <w:pPr>
      <w:keepNext/>
      <w:keepLines/>
      <w:spacing w:before="40" w:after="0"/>
      <w:outlineLvl w:val="5"/>
    </w:pPr>
    <w:rPr>
      <w:rFonts w:ascii="Calibri" w:eastAsiaTheme="majorEastAsia" w:hAnsi="Calibri" w:cstheme="majorBidi"/>
    </w:rPr>
  </w:style>
  <w:style w:type="paragraph" w:styleId="Balk7">
    <w:name w:val="heading 7"/>
    <w:basedOn w:val="Normal"/>
    <w:next w:val="Normal"/>
    <w:link w:val="Balk7Char"/>
    <w:uiPriority w:val="9"/>
    <w:semiHidden/>
    <w:unhideWhenUsed/>
    <w:qFormat/>
    <w:rsid w:val="008C2AB3"/>
    <w:pPr>
      <w:keepNext/>
      <w:keepLines/>
      <w:spacing w:before="40" w:after="0"/>
      <w:outlineLvl w:val="6"/>
    </w:pPr>
    <w:rPr>
      <w:rFonts w:ascii="Calibri" w:eastAsiaTheme="majorEastAsia" w:hAnsi="Calibri" w:cstheme="majorBidi"/>
      <w:i/>
      <w:iCs/>
    </w:rPr>
  </w:style>
  <w:style w:type="paragraph" w:styleId="Balk8">
    <w:name w:val="heading 8"/>
    <w:basedOn w:val="Normal"/>
    <w:next w:val="Normal"/>
    <w:link w:val="Balk8Char"/>
    <w:uiPriority w:val="9"/>
    <w:semiHidden/>
    <w:unhideWhenUsed/>
    <w:qFormat/>
    <w:rsid w:val="008C2AB3"/>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C2AB3"/>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F53D61"/>
    <w:rPr>
      <w:rFonts w:ascii="Calibri" w:eastAsiaTheme="majorEastAsia" w:hAnsi="Calibri" w:cstheme="majorBidi"/>
      <w:sz w:val="32"/>
      <w:szCs w:val="32"/>
    </w:rPr>
  </w:style>
  <w:style w:type="character" w:customStyle="1" w:styleId="Balk2Char">
    <w:name w:val="Başlık 2 Char"/>
    <w:basedOn w:val="VarsaylanParagrafYazTipi"/>
    <w:link w:val="Balk2"/>
    <w:uiPriority w:val="9"/>
    <w:rsid w:val="00EB417D"/>
    <w:rPr>
      <w:rFonts w:ascii="Calibri" w:eastAsiaTheme="majorEastAsia" w:hAnsi="Calibri" w:cstheme="majorBidi"/>
      <w:sz w:val="26"/>
      <w:szCs w:val="26"/>
    </w:rPr>
  </w:style>
  <w:style w:type="character" w:styleId="GlVurgulama">
    <w:name w:val="Intense Emphasis"/>
    <w:basedOn w:val="VarsaylanParagrafYazTipi"/>
    <w:uiPriority w:val="21"/>
    <w:qFormat/>
    <w:rsid w:val="00F53D61"/>
    <w:rPr>
      <w:i/>
      <w:iCs/>
      <w:color w:val="auto"/>
    </w:rPr>
  </w:style>
  <w:style w:type="paragraph" w:styleId="GlAlnt">
    <w:name w:val="Intense Quote"/>
    <w:basedOn w:val="Normal"/>
    <w:next w:val="Normal"/>
    <w:link w:val="GlAlntChar"/>
    <w:uiPriority w:val="30"/>
    <w:qFormat/>
    <w:rsid w:val="00F53D61"/>
    <w:pPr>
      <w:pBdr>
        <w:top w:val="single" w:sz="4" w:space="10" w:color="4472C4" w:themeColor="accent1"/>
        <w:bottom w:val="single" w:sz="4" w:space="10" w:color="4472C4" w:themeColor="accent1"/>
      </w:pBdr>
      <w:spacing w:before="360" w:after="360"/>
      <w:ind w:left="864" w:right="864"/>
      <w:jc w:val="center"/>
    </w:pPr>
    <w:rPr>
      <w:i/>
      <w:iCs/>
    </w:rPr>
  </w:style>
  <w:style w:type="character" w:customStyle="1" w:styleId="GlAlntChar">
    <w:name w:val="Güçlü Alıntı Char"/>
    <w:basedOn w:val="VarsaylanParagrafYazTipi"/>
    <w:link w:val="GlAlnt"/>
    <w:uiPriority w:val="30"/>
    <w:rsid w:val="00F53D61"/>
    <w:rPr>
      <w:i/>
      <w:iCs/>
    </w:rPr>
  </w:style>
  <w:style w:type="character" w:styleId="GlBavuru">
    <w:name w:val="Intense Reference"/>
    <w:basedOn w:val="VarsaylanParagrafYazTipi"/>
    <w:uiPriority w:val="32"/>
    <w:qFormat/>
    <w:rsid w:val="00F53D61"/>
    <w:rPr>
      <w:b/>
      <w:bCs/>
      <w:smallCaps/>
      <w:color w:val="auto"/>
      <w:spacing w:val="5"/>
    </w:rPr>
  </w:style>
  <w:style w:type="character" w:customStyle="1" w:styleId="Balk3Char">
    <w:name w:val="Başlık 3 Char"/>
    <w:basedOn w:val="VarsaylanParagrafYazTipi"/>
    <w:link w:val="Balk3"/>
    <w:uiPriority w:val="9"/>
    <w:rsid w:val="00F53D61"/>
    <w:rPr>
      <w:rFonts w:ascii="Calibri" w:eastAsiaTheme="majorEastAsia" w:hAnsi="Calibri" w:cstheme="majorBidi"/>
      <w:sz w:val="24"/>
      <w:szCs w:val="24"/>
    </w:rPr>
  </w:style>
  <w:style w:type="character" w:customStyle="1" w:styleId="Balk4Char">
    <w:name w:val="Başlık 4 Char"/>
    <w:basedOn w:val="VarsaylanParagrafYazTipi"/>
    <w:link w:val="Balk4"/>
    <w:uiPriority w:val="9"/>
    <w:rsid w:val="00EB417D"/>
    <w:rPr>
      <w:rFonts w:ascii="Calibri" w:eastAsiaTheme="majorEastAsia" w:hAnsi="Calibri" w:cstheme="majorBidi"/>
      <w:i/>
      <w:iCs/>
    </w:rPr>
  </w:style>
  <w:style w:type="paragraph" w:styleId="KonuBal">
    <w:name w:val="Title"/>
    <w:basedOn w:val="Normal"/>
    <w:next w:val="Normal"/>
    <w:link w:val="KonuBalChar"/>
    <w:uiPriority w:val="10"/>
    <w:qFormat/>
    <w:rsid w:val="00F53D6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KonuBalChar">
    <w:name w:val="Konu Başlığı Char"/>
    <w:basedOn w:val="VarsaylanParagrafYazTipi"/>
    <w:link w:val="KonuBal"/>
    <w:uiPriority w:val="10"/>
    <w:rsid w:val="00F53D61"/>
    <w:rPr>
      <w:rFonts w:asciiTheme="majorHAnsi" w:eastAsiaTheme="majorEastAsia" w:hAnsiTheme="majorHAnsi" w:cstheme="majorBidi"/>
      <w:spacing w:val="-10"/>
      <w:kern w:val="28"/>
      <w:sz w:val="56"/>
      <w:szCs w:val="56"/>
    </w:rPr>
  </w:style>
  <w:style w:type="character" w:customStyle="1" w:styleId="Balk5Char">
    <w:name w:val="Başlık 5 Char"/>
    <w:basedOn w:val="VarsaylanParagrafYazTipi"/>
    <w:link w:val="Balk5"/>
    <w:uiPriority w:val="9"/>
    <w:rsid w:val="008C2AB3"/>
    <w:rPr>
      <w:rFonts w:ascii="Calibri" w:eastAsiaTheme="majorEastAsia" w:hAnsi="Calibri" w:cstheme="majorBidi"/>
    </w:rPr>
  </w:style>
  <w:style w:type="character" w:customStyle="1" w:styleId="Balk6Char">
    <w:name w:val="Başlık 6 Char"/>
    <w:basedOn w:val="VarsaylanParagrafYazTipi"/>
    <w:link w:val="Balk6"/>
    <w:uiPriority w:val="9"/>
    <w:rsid w:val="008C2AB3"/>
    <w:rPr>
      <w:rFonts w:ascii="Calibri" w:eastAsiaTheme="majorEastAsia" w:hAnsi="Calibri" w:cstheme="majorBidi"/>
    </w:rPr>
  </w:style>
  <w:style w:type="character" w:customStyle="1" w:styleId="Balk7Char">
    <w:name w:val="Başlık 7 Char"/>
    <w:basedOn w:val="VarsaylanParagrafYazTipi"/>
    <w:link w:val="Balk7"/>
    <w:uiPriority w:val="9"/>
    <w:semiHidden/>
    <w:rsid w:val="008C2AB3"/>
    <w:rPr>
      <w:rFonts w:ascii="Calibri" w:eastAsiaTheme="majorEastAsia" w:hAnsi="Calibri" w:cstheme="majorBidi"/>
      <w:i/>
      <w:iCs/>
    </w:rPr>
  </w:style>
  <w:style w:type="character" w:customStyle="1" w:styleId="Balk8Char">
    <w:name w:val="Başlık 8 Char"/>
    <w:basedOn w:val="VarsaylanParagrafYazTipi"/>
    <w:link w:val="Balk8"/>
    <w:uiPriority w:val="9"/>
    <w:semiHidden/>
    <w:rsid w:val="008C2AB3"/>
    <w:rPr>
      <w:rFonts w:asciiTheme="majorHAnsi" w:eastAsiaTheme="majorEastAsia" w:hAnsiTheme="majorHAnsi" w:cstheme="majorBidi"/>
      <w:color w:val="272727" w:themeColor="text1" w:themeTint="D8"/>
      <w:sz w:val="21"/>
      <w:szCs w:val="21"/>
    </w:rPr>
  </w:style>
  <w:style w:type="character" w:customStyle="1" w:styleId="Balk9Char">
    <w:name w:val="Başlık 9 Char"/>
    <w:basedOn w:val="VarsaylanParagrafYazTipi"/>
    <w:link w:val="Balk9"/>
    <w:uiPriority w:val="9"/>
    <w:semiHidden/>
    <w:rsid w:val="008C2AB3"/>
    <w:rPr>
      <w:rFonts w:asciiTheme="majorHAnsi" w:eastAsiaTheme="majorEastAsia" w:hAnsiTheme="majorHAnsi" w:cstheme="majorBidi"/>
      <w:i/>
      <w:iCs/>
      <w:color w:val="272727" w:themeColor="text1" w:themeTint="D8"/>
      <w:sz w:val="21"/>
      <w:szCs w:val="21"/>
    </w:rPr>
  </w:style>
  <w:style w:type="paragraph" w:styleId="AralkYok">
    <w:name w:val="No Spacing"/>
    <w:link w:val="AralkYokChar"/>
    <w:uiPriority w:val="1"/>
    <w:qFormat/>
    <w:rsid w:val="00F87878"/>
    <w:pPr>
      <w:spacing w:after="0" w:line="240" w:lineRule="auto"/>
    </w:pPr>
    <w:rPr>
      <w:rFonts w:eastAsiaTheme="minorEastAsia"/>
      <w:lang w:eastAsia="tr-TR"/>
    </w:rPr>
  </w:style>
  <w:style w:type="character" w:customStyle="1" w:styleId="AralkYokChar">
    <w:name w:val="Aralık Yok Char"/>
    <w:basedOn w:val="VarsaylanParagrafYazTipi"/>
    <w:link w:val="AralkYok"/>
    <w:uiPriority w:val="1"/>
    <w:rsid w:val="00F87878"/>
    <w:rPr>
      <w:rFonts w:eastAsiaTheme="minorEastAsia"/>
      <w:lang w:eastAsia="tr-TR"/>
    </w:rPr>
  </w:style>
  <w:style w:type="paragraph" w:styleId="stBilgi">
    <w:name w:val="header"/>
    <w:basedOn w:val="Normal"/>
    <w:link w:val="stBilgiChar"/>
    <w:uiPriority w:val="99"/>
    <w:unhideWhenUsed/>
    <w:rsid w:val="00F87878"/>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F87878"/>
  </w:style>
  <w:style w:type="paragraph" w:styleId="AltBilgi">
    <w:name w:val="footer"/>
    <w:basedOn w:val="Normal"/>
    <w:link w:val="AltBilgiChar"/>
    <w:uiPriority w:val="99"/>
    <w:unhideWhenUsed/>
    <w:rsid w:val="00F87878"/>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F87878"/>
  </w:style>
  <w:style w:type="table" w:styleId="TabloKlavuzu">
    <w:name w:val="Table Grid"/>
    <w:basedOn w:val="NormalTablo"/>
    <w:uiPriority w:val="39"/>
    <w:rsid w:val="00890B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oKlavuzuAk">
    <w:name w:val="Grid Table Light"/>
    <w:basedOn w:val="NormalTablo"/>
    <w:uiPriority w:val="40"/>
    <w:rsid w:val="00890BD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YerTutucuMetni">
    <w:name w:val="Placeholder Text"/>
    <w:basedOn w:val="VarsaylanParagrafYazTipi"/>
    <w:uiPriority w:val="99"/>
    <w:semiHidden/>
    <w:rsid w:val="00645C15"/>
    <w:rPr>
      <w:color w:val="808080"/>
    </w:rPr>
  </w:style>
  <w:style w:type="paragraph" w:styleId="TBal">
    <w:name w:val="TOC Heading"/>
    <w:basedOn w:val="Balk1"/>
    <w:next w:val="Normal"/>
    <w:uiPriority w:val="39"/>
    <w:unhideWhenUsed/>
    <w:qFormat/>
    <w:rsid w:val="00796349"/>
    <w:pPr>
      <w:outlineLvl w:val="9"/>
    </w:pPr>
    <w:rPr>
      <w:rFonts w:asciiTheme="majorHAnsi" w:hAnsiTheme="majorHAnsi"/>
      <w:color w:val="2F5496" w:themeColor="accent1" w:themeShade="BF"/>
      <w:lang w:eastAsia="tr-TR"/>
    </w:rPr>
  </w:style>
  <w:style w:type="paragraph" w:styleId="T1">
    <w:name w:val="toc 1"/>
    <w:basedOn w:val="Normal"/>
    <w:next w:val="Normal"/>
    <w:autoRedefine/>
    <w:uiPriority w:val="39"/>
    <w:unhideWhenUsed/>
    <w:rsid w:val="00B203EE"/>
    <w:pPr>
      <w:spacing w:after="100"/>
    </w:pPr>
  </w:style>
  <w:style w:type="character" w:styleId="Kpr">
    <w:name w:val="Hyperlink"/>
    <w:basedOn w:val="VarsaylanParagrafYazTipi"/>
    <w:uiPriority w:val="99"/>
    <w:unhideWhenUsed/>
    <w:rsid w:val="00B203EE"/>
    <w:rPr>
      <w:color w:val="0563C1" w:themeColor="hyperlink"/>
      <w:u w:val="single"/>
    </w:rPr>
  </w:style>
  <w:style w:type="paragraph" w:styleId="T2">
    <w:name w:val="toc 2"/>
    <w:basedOn w:val="Normal"/>
    <w:next w:val="Normal"/>
    <w:autoRedefine/>
    <w:uiPriority w:val="39"/>
    <w:unhideWhenUsed/>
    <w:rsid w:val="00BA154B"/>
    <w:pPr>
      <w:spacing w:after="100"/>
      <w:ind w:left="220"/>
    </w:pPr>
  </w:style>
  <w:style w:type="character" w:styleId="zmlenmeyenBahsetme">
    <w:name w:val="Unresolved Mention"/>
    <w:basedOn w:val="VarsaylanParagrafYazTipi"/>
    <w:uiPriority w:val="99"/>
    <w:semiHidden/>
    <w:unhideWhenUsed/>
    <w:rsid w:val="005236EE"/>
    <w:rPr>
      <w:color w:val="605E5C"/>
      <w:shd w:val="clear" w:color="auto" w:fill="E1DFDD"/>
    </w:rPr>
  </w:style>
  <w:style w:type="character" w:styleId="zlenenKpr">
    <w:name w:val="FollowedHyperlink"/>
    <w:basedOn w:val="VarsaylanParagrafYazTipi"/>
    <w:uiPriority w:val="99"/>
    <w:semiHidden/>
    <w:unhideWhenUsed/>
    <w:rsid w:val="005236EE"/>
    <w:rPr>
      <w:color w:val="954F72" w:themeColor="followedHyperlink"/>
      <w:u w:val="single"/>
    </w:rPr>
  </w:style>
  <w:style w:type="paragraph" w:styleId="ListeParagraf">
    <w:name w:val="List Paragraph"/>
    <w:basedOn w:val="Normal"/>
    <w:uiPriority w:val="34"/>
    <w:qFormat/>
    <w:rsid w:val="009B0759"/>
    <w:pPr>
      <w:ind w:left="720"/>
      <w:contextualSpacing/>
    </w:pPr>
  </w:style>
  <w:style w:type="paragraph" w:styleId="T3">
    <w:name w:val="toc 3"/>
    <w:basedOn w:val="Normal"/>
    <w:next w:val="Normal"/>
    <w:autoRedefine/>
    <w:uiPriority w:val="39"/>
    <w:unhideWhenUsed/>
    <w:rsid w:val="007F7CEB"/>
    <w:pPr>
      <w:spacing w:after="100"/>
      <w:ind w:left="440"/>
    </w:pPr>
  </w:style>
  <w:style w:type="paragraph" w:styleId="ResimYazs">
    <w:name w:val="caption"/>
    <w:basedOn w:val="Normal"/>
    <w:next w:val="Normal"/>
    <w:uiPriority w:val="35"/>
    <w:semiHidden/>
    <w:unhideWhenUsed/>
    <w:qFormat/>
    <w:rsid w:val="005B077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glossaryDocument" Target="glossary/document.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9842F31B95143C8B4D63790AB489D80"/>
        <w:category>
          <w:name w:val="Genel"/>
          <w:gallery w:val="placeholder"/>
        </w:category>
        <w:types>
          <w:type w:val="bbPlcHdr"/>
        </w:types>
        <w:behaviors>
          <w:behavior w:val="content"/>
        </w:behaviors>
        <w:guid w:val="{D57548EA-DF07-4042-9B63-AFA61FAD8001}"/>
      </w:docPartPr>
      <w:docPartBody>
        <w:p w:rsidR="001E6FDF" w:rsidRDefault="00F92058" w:rsidP="00F92058">
          <w:r w:rsidRPr="009F114B">
            <w:rPr>
              <w:rStyle w:val="YerTutucuMetni"/>
            </w:rPr>
            <w:t>[Yayımlama Tarihi]</w:t>
          </w:r>
        </w:p>
      </w:docPartBody>
    </w:docPart>
    <w:docPart>
      <w:docPartPr>
        <w:name w:val="D47CEDFA79BE41E99EF5A1750938DFFC"/>
        <w:category>
          <w:name w:val="Genel"/>
          <w:gallery w:val="placeholder"/>
        </w:category>
        <w:types>
          <w:type w:val="bbPlcHdr"/>
        </w:types>
        <w:behaviors>
          <w:behavior w:val="content"/>
        </w:behaviors>
        <w:guid w:val="{D838045D-D6AC-4FA8-8049-00623A6353F2}"/>
      </w:docPartPr>
      <w:docPartBody>
        <w:p w:rsidR="001E6FDF" w:rsidRDefault="00F92058" w:rsidP="00F92058">
          <w:r w:rsidRPr="009F114B">
            <w:rPr>
              <w:rStyle w:val="YerTutucuMetni"/>
            </w:rPr>
            <w:t>[Yayımlama Tarihi]</w:t>
          </w:r>
        </w:p>
      </w:docPartBody>
    </w:docPart>
    <w:docPart>
      <w:docPartPr>
        <w:name w:val="E949D4D47F1144B7934A0873BAB9414B"/>
        <w:category>
          <w:name w:val="Genel"/>
          <w:gallery w:val="placeholder"/>
        </w:category>
        <w:types>
          <w:type w:val="bbPlcHdr"/>
        </w:types>
        <w:behaviors>
          <w:behavior w:val="content"/>
        </w:behaviors>
        <w:guid w:val="{180083EA-1E93-4FFC-A3A5-5B8024ED6F5D}"/>
      </w:docPartPr>
      <w:docPartBody>
        <w:p w:rsidR="001E6FDF" w:rsidRDefault="00F92058" w:rsidP="00F92058">
          <w:r w:rsidRPr="009F114B">
            <w:rPr>
              <w:rStyle w:val="YerTutucuMetni"/>
            </w:rPr>
            <w:t>[Yayımlama Tarihi]</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A2"/>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2058"/>
    <w:rsid w:val="0001188C"/>
    <w:rsid w:val="000B3E70"/>
    <w:rsid w:val="00150A90"/>
    <w:rsid w:val="00195983"/>
    <w:rsid w:val="001E6FDF"/>
    <w:rsid w:val="002629FD"/>
    <w:rsid w:val="002947B3"/>
    <w:rsid w:val="00297182"/>
    <w:rsid w:val="00372650"/>
    <w:rsid w:val="004561F1"/>
    <w:rsid w:val="006F4C83"/>
    <w:rsid w:val="00730B63"/>
    <w:rsid w:val="007A4AB0"/>
    <w:rsid w:val="00945064"/>
    <w:rsid w:val="00AC51A2"/>
    <w:rsid w:val="00E15AC6"/>
    <w:rsid w:val="00F92058"/>
  </w:rsids>
  <m:mathPr>
    <m:mathFont m:val="Cambria Math"/>
    <m:brkBin m:val="before"/>
    <m:brkBinSub m:val="--"/>
    <m:smallFrac m:val="0"/>
    <m:dispDef/>
    <m:lMargin m:val="0"/>
    <m:rMargin m:val="0"/>
    <m:defJc m:val="centerGroup"/>
    <m:wrapIndent m:val="1440"/>
    <m:intLim m:val="subSup"/>
    <m:naryLim m:val="undOvr"/>
  </m:mathPr>
  <w:themeFontLang w:val="tr-TR" w:eastAsia="ja-JP"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tr-TR" w:eastAsia="tr-T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styleId="YerTutucuMetni">
    <w:name w:val="Placeholder Text"/>
    <w:basedOn w:val="VarsaylanParagrafYazTipi"/>
    <w:uiPriority w:val="99"/>
    <w:semiHidden/>
    <w:rsid w:val="00F92058"/>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09-13T00:00:00</PublishDate>
  <Abstract/>
  <CompanyAddress/>
  <CompanyPhone/>
  <CompanyFax/>
  <CompanyEmail/>
</CoverPageProperties>
</file>

<file path=customXml/item2.xml><?xml version="1.0" encoding="utf-8"?>
<ct:contentTypeSchema xmlns:ct="http://schemas.microsoft.com/office/2006/metadata/contentType" xmlns:ma="http://schemas.microsoft.com/office/2006/metadata/properties/metaAttributes" ct:_="" ma:_="" ma:contentTypeName="Document" ma:contentTypeID="0x0101008A7470835E7FC84F93B56594BBB1E2C0" ma:contentTypeVersion="9" ma:contentTypeDescription="Create a new document." ma:contentTypeScope="" ma:versionID="ff27a7cba2ef3dabc8490a4019e6374c">
  <xsd:schema xmlns:xsd="http://www.w3.org/2001/XMLSchema" xmlns:xs="http://www.w3.org/2001/XMLSchema" xmlns:p="http://schemas.microsoft.com/office/2006/metadata/properties" xmlns:ns2="fa28e62d-f0f6-4595-a478-45753e0e926a" targetNamespace="http://schemas.microsoft.com/office/2006/metadata/properties" ma:root="true" ma:fieldsID="0c98ee2a3770019110129feaa6976957" ns2:_="">
    <xsd:import namespace="fa28e62d-f0f6-4595-a478-45753e0e926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28e62d-f0f6-4595-a478-45753e0e92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7592AAB-C9AB-45DD-8FB3-A3DBF96116E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28e62d-f0f6-4595-a478-45753e0e92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CB09E26-0C3A-4FB4-8037-845D75C5A100}">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B8B10C21-7278-4BEE-9BBA-D12AEF6827D8}">
  <ds:schemaRefs>
    <ds:schemaRef ds:uri="http://schemas.microsoft.com/sharepoint/v3/contenttype/forms"/>
  </ds:schemaRefs>
</ds:datastoreItem>
</file>

<file path=customXml/itemProps5.xml><?xml version="1.0" encoding="utf-8"?>
<ds:datastoreItem xmlns:ds="http://schemas.openxmlformats.org/officeDocument/2006/customXml" ds:itemID="{A853920E-69C3-4750-B2B6-6ECBB21BBA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6</TotalTime>
  <Pages>7</Pages>
  <Words>801</Words>
  <Characters>4568</Characters>
  <Application>Microsoft Office Word</Application>
  <DocSecurity>0</DocSecurity>
  <Lines>38</Lines>
  <Paragraphs>10</Paragraphs>
  <ScaleCrop>false</ScaleCrop>
  <HeadingPairs>
    <vt:vector size="2" baseType="variant">
      <vt:variant>
        <vt:lpstr>Konu Başlığı</vt:lpstr>
      </vt:variant>
      <vt:variant>
        <vt:i4>1</vt:i4>
      </vt:variant>
    </vt:vector>
  </HeadingPairs>
  <TitlesOfParts>
    <vt:vector size="1" baseType="lpstr">
      <vt:lpstr>Tracker &amp; IOT Stack</vt:lpstr>
    </vt:vector>
  </TitlesOfParts>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Newness</dc:title>
  <dc:subject>UZAKTAN TAKİP SİSTEMİ &amp; IOT YIĞINI</dc:subject>
  <dc:creator>Ünal Tenekeci</dc:creator>
  <cp:keywords/>
  <dc:description/>
  <cp:lastModifiedBy>Yasin Gözübüyük</cp:lastModifiedBy>
  <cp:revision>264</cp:revision>
  <dcterms:created xsi:type="dcterms:W3CDTF">2021-07-05T19:03:00Z</dcterms:created>
  <dcterms:modified xsi:type="dcterms:W3CDTF">2021-09-16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est">
    <vt:filetime>2020-06-27T10:00:00Z</vt:filetime>
  </property>
  <property fmtid="{D5CDD505-2E9C-101B-9397-08002B2CF9AE}" pid="3" name="ContentTypeId">
    <vt:lpwstr>0x0101008A7470835E7FC84F93B56594BBB1E2C0</vt:lpwstr>
  </property>
</Properties>
</file>